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724B" w:rsidRDefault="00D5724B" w:rsidP="004A1E5C">
      <w:pPr>
        <w:pStyle w:val="NoSpacing"/>
        <w:rPr>
          <w:noProof/>
        </w:rPr>
      </w:pPr>
    </w:p>
    <w:p w:rsidR="0004341E" w:rsidRPr="006540F1" w:rsidRDefault="00D5724B" w:rsidP="004A1E5C">
      <w:pPr>
        <w:pStyle w:val="NoSpacing"/>
        <w:rPr>
          <w:rFonts w:ascii="Times New Roman" w:hAnsi="Times New Roman"/>
          <w:b/>
          <w:color w:val="000000" w:themeColor="text1"/>
          <w:sz w:val="18"/>
          <w:szCs w:val="18"/>
        </w:rPr>
      </w:pPr>
      <w:r>
        <w:rPr>
          <w:rFonts w:ascii="Times New Roman" w:hAnsi="Times New Roman"/>
          <w:b/>
          <w:color w:val="000000" w:themeColor="text1"/>
          <w:sz w:val="18"/>
          <w:szCs w:val="18"/>
        </w:rPr>
        <w:t xml:space="preserve">                                                                                                                                                                  </w:t>
      </w:r>
      <w:r w:rsidR="002506EA" w:rsidRPr="006540F1">
        <w:rPr>
          <w:rFonts w:ascii="Times New Roman" w:hAnsi="Times New Roman"/>
          <w:b/>
          <w:color w:val="000000" w:themeColor="text1"/>
          <w:sz w:val="18"/>
          <w:szCs w:val="18"/>
        </w:rPr>
        <w:t>Sun</w:t>
      </w:r>
      <w:r w:rsidR="0004341E" w:rsidRPr="006540F1">
        <w:rPr>
          <w:rFonts w:ascii="Times New Roman" w:hAnsi="Times New Roman"/>
          <w:b/>
          <w:color w:val="000000" w:themeColor="text1"/>
          <w:sz w:val="18"/>
          <w:szCs w:val="18"/>
        </w:rPr>
        <w:t>day</w:t>
      </w:r>
    </w:p>
    <w:p w:rsidR="0004341E" w:rsidRPr="006540F1" w:rsidRDefault="0004341E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6540F1">
        <w:rPr>
          <w:rFonts w:ascii="Times New Roman" w:hAnsi="Times New Roman"/>
          <w:b/>
          <w:color w:val="000000" w:themeColor="text1"/>
          <w:sz w:val="18"/>
          <w:szCs w:val="18"/>
        </w:rPr>
        <w:t>1st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44"/>
        <w:gridCol w:w="881"/>
        <w:gridCol w:w="1558"/>
        <w:gridCol w:w="724"/>
        <w:gridCol w:w="637"/>
        <w:gridCol w:w="1343"/>
        <w:gridCol w:w="881"/>
        <w:gridCol w:w="2339"/>
        <w:gridCol w:w="724"/>
        <w:gridCol w:w="640"/>
        <w:gridCol w:w="1271"/>
        <w:gridCol w:w="881"/>
        <w:gridCol w:w="1027"/>
        <w:gridCol w:w="724"/>
        <w:gridCol w:w="640"/>
      </w:tblGrid>
      <w:tr w:rsidR="006540F1" w:rsidRPr="006540F1" w:rsidTr="00671476">
        <w:tc>
          <w:tcPr>
            <w:tcW w:w="164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15AM</w:t>
            </w:r>
          </w:p>
        </w:tc>
        <w:tc>
          <w:tcPr>
            <w:tcW w:w="189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15AM – 11:30AM</w:t>
            </w:r>
          </w:p>
        </w:tc>
        <w:tc>
          <w:tcPr>
            <w:tcW w:w="1455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1:30AM – 12:45PM</w:t>
            </w:r>
          </w:p>
        </w:tc>
      </w:tr>
      <w:tr w:rsidR="006540F1" w:rsidRPr="006540F1" w:rsidTr="00E234D0"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82" w:type="pct"/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499" w:type="pct"/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2" w:type="pct"/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82" w:type="pct"/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749" w:type="pct"/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2" w:type="pct"/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407" w:type="pct"/>
            <w:tcBorders>
              <w:left w:val="single" w:sz="18" w:space="0" w:color="auto"/>
            </w:tcBorders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82" w:type="pct"/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29" w:type="pct"/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2" w:type="pct"/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04341E" w:rsidRPr="006540F1" w:rsidRDefault="0004341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6540F1" w:rsidRPr="006540F1" w:rsidTr="00E234D0">
        <w:trPr>
          <w:trHeight w:val="50"/>
        </w:trPr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65314D" w:rsidRPr="006540F1" w:rsidRDefault="0065314D" w:rsidP="00D5724B">
            <w:pPr>
              <w:pStyle w:val="NoSpacing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1</w:t>
            </w:r>
          </w:p>
        </w:tc>
        <w:tc>
          <w:tcPr>
            <w:tcW w:w="282" w:type="pct"/>
            <w:vAlign w:val="center"/>
          </w:tcPr>
          <w:p w:rsidR="0065314D" w:rsidRDefault="004A1E5C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xc</w:t>
            </w:r>
            <w:proofErr w:type="spellEnd"/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VBNM|</w:t>
            </w:r>
            <w:bookmarkStart w:id="0" w:name="_GoBack"/>
            <w:bookmarkEnd w:id="0"/>
          </w:p>
          <w:p w:rsidR="004A1E5C" w:rsidRPr="006540F1" w:rsidRDefault="004A1E5C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2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2</w:t>
            </w:r>
          </w:p>
        </w:tc>
        <w:tc>
          <w:tcPr>
            <w:tcW w:w="282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749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32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  <w:tc>
          <w:tcPr>
            <w:tcW w:w="407" w:type="pct"/>
            <w:tcBorders>
              <w:left w:val="single" w:sz="18" w:space="0" w:color="auto"/>
            </w:tcBorders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5</w:t>
            </w:r>
          </w:p>
        </w:tc>
        <w:tc>
          <w:tcPr>
            <w:tcW w:w="282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329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2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</w:tr>
      <w:tr w:rsidR="006540F1" w:rsidRPr="006540F1" w:rsidTr="00E234D0">
        <w:trPr>
          <w:trHeight w:val="50"/>
        </w:trPr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6</w:t>
            </w:r>
          </w:p>
        </w:tc>
        <w:tc>
          <w:tcPr>
            <w:tcW w:w="282" w:type="pct"/>
            <w:vAlign w:val="center"/>
          </w:tcPr>
          <w:p w:rsidR="0065314D" w:rsidRPr="006540F1" w:rsidRDefault="001D1BE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499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Law</w:t>
            </w:r>
          </w:p>
        </w:tc>
        <w:tc>
          <w:tcPr>
            <w:tcW w:w="232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6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1</w:t>
            </w:r>
          </w:p>
        </w:tc>
        <w:tc>
          <w:tcPr>
            <w:tcW w:w="282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749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2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407" w:type="pct"/>
            <w:tcBorders>
              <w:left w:val="single" w:sz="18" w:space="0" w:color="auto"/>
            </w:tcBorders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05</w:t>
            </w:r>
          </w:p>
        </w:tc>
        <w:tc>
          <w:tcPr>
            <w:tcW w:w="282" w:type="pct"/>
            <w:vAlign w:val="center"/>
          </w:tcPr>
          <w:p w:rsidR="0065314D" w:rsidRPr="006540F1" w:rsidRDefault="008A44C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329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="009C2FEE"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32" w:type="pct"/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65314D" w:rsidRPr="006540F1" w:rsidRDefault="0065314D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6540F1" w:rsidRPr="006540F1" w:rsidTr="00E234D0">
        <w:trPr>
          <w:trHeight w:val="50"/>
        </w:trPr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637AF7" w:rsidRPr="006540F1" w:rsidRDefault="00637AF7" w:rsidP="00637AF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 1203 A</w:t>
            </w:r>
          </w:p>
        </w:tc>
        <w:tc>
          <w:tcPr>
            <w:tcW w:w="282" w:type="pct"/>
            <w:vAlign w:val="center"/>
          </w:tcPr>
          <w:p w:rsidR="00637AF7" w:rsidRPr="006540F1" w:rsidRDefault="00637AF7" w:rsidP="00637AF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499" w:type="pct"/>
            <w:vAlign w:val="center"/>
          </w:tcPr>
          <w:p w:rsidR="00637AF7" w:rsidRPr="006540F1" w:rsidRDefault="00637AF7" w:rsidP="00637AF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32" w:type="pct"/>
            <w:vAlign w:val="center"/>
          </w:tcPr>
          <w:p w:rsidR="00637AF7" w:rsidRPr="006540F1" w:rsidRDefault="00637AF7" w:rsidP="00637AF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2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637AF7" w:rsidRPr="006540F1" w:rsidRDefault="00637AF7" w:rsidP="00637AF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637AF7" w:rsidRPr="006540F1" w:rsidRDefault="00637AF7" w:rsidP="00637AF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01</w:t>
            </w:r>
          </w:p>
        </w:tc>
        <w:tc>
          <w:tcPr>
            <w:tcW w:w="282" w:type="pct"/>
            <w:vAlign w:val="center"/>
          </w:tcPr>
          <w:p w:rsidR="00637AF7" w:rsidRPr="006540F1" w:rsidRDefault="00637AF7" w:rsidP="00637AF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749" w:type="pct"/>
            <w:vAlign w:val="center"/>
          </w:tcPr>
          <w:p w:rsidR="00637AF7" w:rsidRPr="006540F1" w:rsidRDefault="00637AF7" w:rsidP="006714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, 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61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="00671476"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2" w:type="pct"/>
            <w:vAlign w:val="center"/>
          </w:tcPr>
          <w:p w:rsidR="00637AF7" w:rsidRPr="006540F1" w:rsidRDefault="00637AF7" w:rsidP="00637AF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637AF7" w:rsidRPr="006540F1" w:rsidRDefault="00637AF7" w:rsidP="00637AF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407" w:type="pct"/>
            <w:tcBorders>
              <w:left w:val="single" w:sz="18" w:space="0" w:color="auto"/>
            </w:tcBorders>
            <w:vAlign w:val="center"/>
          </w:tcPr>
          <w:p w:rsidR="00637AF7" w:rsidRPr="006540F1" w:rsidRDefault="00637AF7" w:rsidP="00637AF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4</w:t>
            </w:r>
          </w:p>
        </w:tc>
        <w:tc>
          <w:tcPr>
            <w:tcW w:w="282" w:type="pct"/>
            <w:vAlign w:val="center"/>
          </w:tcPr>
          <w:p w:rsidR="00637AF7" w:rsidRPr="006540F1" w:rsidRDefault="00637AF7" w:rsidP="00637AF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329" w:type="pct"/>
            <w:vAlign w:val="center"/>
          </w:tcPr>
          <w:p w:rsidR="00637AF7" w:rsidRPr="006540F1" w:rsidRDefault="00637AF7" w:rsidP="00637AF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2" w:type="pct"/>
            <w:vAlign w:val="center"/>
          </w:tcPr>
          <w:p w:rsidR="00637AF7" w:rsidRPr="006540F1" w:rsidRDefault="00637AF7" w:rsidP="00637AF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637AF7" w:rsidRPr="006540F1" w:rsidRDefault="00637AF7" w:rsidP="00637AF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</w:tr>
      <w:tr w:rsidR="006540F1" w:rsidRPr="006540F1" w:rsidTr="00E234D0">
        <w:trPr>
          <w:trHeight w:val="50"/>
        </w:trPr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3</w:t>
            </w:r>
          </w:p>
        </w:tc>
        <w:tc>
          <w:tcPr>
            <w:tcW w:w="28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499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 &amp; EEE</w:t>
            </w:r>
          </w:p>
        </w:tc>
        <w:tc>
          <w:tcPr>
            <w:tcW w:w="23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8</w:t>
            </w: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 1201 B</w:t>
            </w:r>
          </w:p>
        </w:tc>
        <w:tc>
          <w:tcPr>
            <w:tcW w:w="28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749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3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9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407" w:type="pct"/>
            <w:tcBorders>
              <w:lef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HI-2206</w:t>
            </w:r>
          </w:p>
        </w:tc>
        <w:tc>
          <w:tcPr>
            <w:tcW w:w="28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329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</w:t>
            </w:r>
          </w:p>
        </w:tc>
      </w:tr>
      <w:tr w:rsidR="006540F1" w:rsidRPr="006540F1" w:rsidTr="00E234D0">
        <w:trPr>
          <w:trHeight w:val="50"/>
        </w:trPr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49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07" w:type="pct"/>
            <w:tcBorders>
              <w:lef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 1102</w:t>
            </w:r>
          </w:p>
        </w:tc>
        <w:tc>
          <w:tcPr>
            <w:tcW w:w="28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329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3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7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</w:tr>
      <w:tr w:rsidR="006540F1" w:rsidRPr="006540F1" w:rsidTr="00E234D0">
        <w:trPr>
          <w:trHeight w:val="50"/>
        </w:trPr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E234D0" w:rsidRDefault="004A1E5C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+-</w:t>
            </w:r>
          </w:p>
          <w:p w:rsidR="004A1E5C" w:rsidRPr="006540F1" w:rsidRDefault="004A1E5C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49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07" w:type="pct"/>
            <w:tcBorders>
              <w:lef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 2105</w:t>
            </w:r>
          </w:p>
        </w:tc>
        <w:tc>
          <w:tcPr>
            <w:tcW w:w="28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329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Law</w:t>
            </w:r>
          </w:p>
        </w:tc>
        <w:tc>
          <w:tcPr>
            <w:tcW w:w="23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6540F1" w:rsidRPr="006540F1" w:rsidTr="00E234D0"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tcBorders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30" w:type="pct"/>
            <w:tcBorders>
              <w:lef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49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07" w:type="pct"/>
            <w:tcBorders>
              <w:lef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03</w:t>
            </w:r>
          </w:p>
        </w:tc>
        <w:tc>
          <w:tcPr>
            <w:tcW w:w="28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H</w:t>
            </w:r>
          </w:p>
        </w:tc>
        <w:tc>
          <w:tcPr>
            <w:tcW w:w="329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SE</w:t>
            </w:r>
          </w:p>
        </w:tc>
        <w:tc>
          <w:tcPr>
            <w:tcW w:w="232" w:type="pct"/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3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6540F1" w:rsidRPr="006540F1" w:rsidTr="00E234D0">
        <w:tc>
          <w:tcPr>
            <w:tcW w:w="43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" w:type="pct"/>
            <w:tcBorders>
              <w:bottom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99" w:type="pct"/>
            <w:tcBorders>
              <w:bottom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bottom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3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" w:type="pct"/>
            <w:tcBorders>
              <w:bottom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49" w:type="pct"/>
            <w:tcBorders>
              <w:bottom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bottom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0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" w:type="pct"/>
            <w:tcBorders>
              <w:bottom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9" w:type="pct"/>
            <w:tcBorders>
              <w:bottom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bottom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234D0" w:rsidRPr="006540F1" w:rsidRDefault="00E234D0" w:rsidP="00E234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04341E" w:rsidRPr="006540F1" w:rsidRDefault="0004341E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6540F1">
        <w:rPr>
          <w:rFonts w:ascii="Times New Roman" w:hAnsi="Times New Roman"/>
          <w:b/>
          <w:color w:val="000000" w:themeColor="text1"/>
          <w:sz w:val="18"/>
          <w:szCs w:val="18"/>
        </w:rPr>
        <w:t>2nd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45"/>
        <w:gridCol w:w="662"/>
        <w:gridCol w:w="662"/>
        <w:gridCol w:w="662"/>
        <w:gridCol w:w="665"/>
        <w:gridCol w:w="1568"/>
        <w:gridCol w:w="1084"/>
        <w:gridCol w:w="1977"/>
        <w:gridCol w:w="896"/>
        <w:gridCol w:w="790"/>
        <w:gridCol w:w="1568"/>
        <w:gridCol w:w="1084"/>
        <w:gridCol w:w="868"/>
        <w:gridCol w:w="896"/>
        <w:gridCol w:w="787"/>
      </w:tblGrid>
      <w:tr w:rsidR="006540F1" w:rsidRPr="006540F1" w:rsidTr="00671476">
        <w:tc>
          <w:tcPr>
            <w:tcW w:w="131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45PM – 01:15PM</w:t>
            </w:r>
          </w:p>
        </w:tc>
        <w:tc>
          <w:tcPr>
            <w:tcW w:w="202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1:15PM</w:t>
            </w:r>
            <w:r w:rsidRPr="006540F1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to 2:30PM</w:t>
            </w:r>
          </w:p>
        </w:tc>
        <w:tc>
          <w:tcPr>
            <w:tcW w:w="166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2:30PM to 3:45PM</w:t>
            </w:r>
          </w:p>
        </w:tc>
      </w:tr>
      <w:tr w:rsidR="006540F1" w:rsidRPr="006540F1" w:rsidTr="00103189">
        <w:tc>
          <w:tcPr>
            <w:tcW w:w="463" w:type="pct"/>
            <w:tcBorders>
              <w:lef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2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2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2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2" w:type="pct"/>
            <w:tcBorders>
              <w:lef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47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33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87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53" w:type="pct"/>
            <w:tcBorders>
              <w:righ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502" w:type="pct"/>
            <w:tcBorders>
              <w:lef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47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78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87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52" w:type="pct"/>
            <w:tcBorders>
              <w:righ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6540F1" w:rsidRPr="006540F1" w:rsidTr="00103189">
        <w:trPr>
          <w:trHeight w:val="50"/>
        </w:trPr>
        <w:tc>
          <w:tcPr>
            <w:tcW w:w="463" w:type="pct"/>
            <w:tcBorders>
              <w:lef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2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2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2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2" w:type="pct"/>
            <w:tcBorders>
              <w:lef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6</w:t>
            </w:r>
          </w:p>
        </w:tc>
        <w:tc>
          <w:tcPr>
            <w:tcW w:w="347" w:type="pct"/>
            <w:vAlign w:val="center"/>
          </w:tcPr>
          <w:p w:rsidR="001478A4" w:rsidRPr="006540F1" w:rsidRDefault="004651EE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633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87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53" w:type="pct"/>
            <w:tcBorders>
              <w:righ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502" w:type="pct"/>
            <w:tcBorders>
              <w:lef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7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2" w:type="pct"/>
            <w:tcBorders>
              <w:righ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103189">
        <w:trPr>
          <w:trHeight w:val="50"/>
        </w:trPr>
        <w:tc>
          <w:tcPr>
            <w:tcW w:w="463" w:type="pct"/>
            <w:tcBorders>
              <w:lef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2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2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2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2" w:type="pct"/>
            <w:tcBorders>
              <w:lef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 2105</w:t>
            </w:r>
          </w:p>
        </w:tc>
        <w:tc>
          <w:tcPr>
            <w:tcW w:w="347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633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87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53" w:type="pct"/>
            <w:tcBorders>
              <w:righ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502" w:type="pct"/>
            <w:tcBorders>
              <w:lef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7" w:type="pct"/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2" w:type="pct"/>
            <w:tcBorders>
              <w:right w:val="single" w:sz="18" w:space="0" w:color="auto"/>
            </w:tcBorders>
            <w:vAlign w:val="center"/>
          </w:tcPr>
          <w:p w:rsidR="001478A4" w:rsidRPr="006540F1" w:rsidRDefault="001478A4" w:rsidP="001478A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103189">
        <w:trPr>
          <w:trHeight w:val="50"/>
        </w:trPr>
        <w:tc>
          <w:tcPr>
            <w:tcW w:w="463" w:type="pct"/>
            <w:tcBorders>
              <w:lef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2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2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2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2" w:type="pct"/>
            <w:tcBorders>
              <w:lef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2105</w:t>
            </w:r>
          </w:p>
        </w:tc>
        <w:tc>
          <w:tcPr>
            <w:tcW w:w="34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633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8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7</w:t>
            </w:r>
          </w:p>
        </w:tc>
        <w:tc>
          <w:tcPr>
            <w:tcW w:w="253" w:type="pct"/>
            <w:tcBorders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502" w:type="pct"/>
            <w:tcBorders>
              <w:lef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2" w:type="pct"/>
            <w:tcBorders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103189">
        <w:trPr>
          <w:trHeight w:val="50"/>
        </w:trPr>
        <w:tc>
          <w:tcPr>
            <w:tcW w:w="463" w:type="pct"/>
            <w:tcBorders>
              <w:lef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2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2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2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2" w:type="pct"/>
            <w:tcBorders>
              <w:lef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03</w:t>
            </w:r>
          </w:p>
        </w:tc>
        <w:tc>
          <w:tcPr>
            <w:tcW w:w="34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633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9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</w:t>
            </w:r>
          </w:p>
        </w:tc>
        <w:tc>
          <w:tcPr>
            <w:tcW w:w="28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53" w:type="pct"/>
            <w:tcBorders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502" w:type="pct"/>
            <w:tcBorders>
              <w:lef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2" w:type="pct"/>
            <w:tcBorders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103189">
        <w:trPr>
          <w:trHeight w:val="50"/>
        </w:trPr>
        <w:tc>
          <w:tcPr>
            <w:tcW w:w="463" w:type="pct"/>
            <w:tcBorders>
              <w:lef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2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2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2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2" w:type="pct"/>
            <w:tcBorders>
              <w:lef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2105</w:t>
            </w:r>
          </w:p>
        </w:tc>
        <w:tc>
          <w:tcPr>
            <w:tcW w:w="34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H</w:t>
            </w:r>
          </w:p>
        </w:tc>
        <w:tc>
          <w:tcPr>
            <w:tcW w:w="633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SE &amp; EEE</w:t>
            </w:r>
          </w:p>
        </w:tc>
        <w:tc>
          <w:tcPr>
            <w:tcW w:w="28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7</w:t>
            </w:r>
          </w:p>
        </w:tc>
        <w:tc>
          <w:tcPr>
            <w:tcW w:w="253" w:type="pct"/>
            <w:tcBorders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502" w:type="pct"/>
            <w:tcBorders>
              <w:lef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2" w:type="pct"/>
            <w:tcBorders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103189">
        <w:tc>
          <w:tcPr>
            <w:tcW w:w="463" w:type="pct"/>
            <w:tcBorders>
              <w:lef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2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2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2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2" w:type="pct"/>
            <w:tcBorders>
              <w:lef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5</w:t>
            </w:r>
          </w:p>
        </w:tc>
        <w:tc>
          <w:tcPr>
            <w:tcW w:w="34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633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CSE</w:t>
            </w:r>
          </w:p>
        </w:tc>
        <w:tc>
          <w:tcPr>
            <w:tcW w:w="28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12</w:t>
            </w:r>
          </w:p>
        </w:tc>
        <w:tc>
          <w:tcPr>
            <w:tcW w:w="253" w:type="pct"/>
            <w:tcBorders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502" w:type="pct"/>
            <w:tcBorders>
              <w:lef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7" w:type="pct"/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2" w:type="pct"/>
            <w:tcBorders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103189">
        <w:tc>
          <w:tcPr>
            <w:tcW w:w="463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tcBorders>
              <w:bottom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tcBorders>
              <w:bottom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tcBorders>
              <w:bottom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0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" w:type="pct"/>
            <w:tcBorders>
              <w:bottom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7" w:type="pct"/>
            <w:tcBorders>
              <w:bottom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3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0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7" w:type="pct"/>
            <w:tcBorders>
              <w:bottom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8" w:type="pct"/>
            <w:tcBorders>
              <w:bottom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7" w:type="pct"/>
            <w:tcBorders>
              <w:bottom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103189" w:rsidRPr="006540F1" w:rsidRDefault="00103189" w:rsidP="0010318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04341E" w:rsidRPr="006540F1" w:rsidRDefault="0004341E" w:rsidP="00D05776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3F64CC" w:rsidRPr="006540F1" w:rsidRDefault="003F64CC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B07885" w:rsidRPr="006540F1" w:rsidRDefault="00B07885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B07885" w:rsidRPr="006540F1" w:rsidRDefault="00B07885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B07885" w:rsidRPr="006540F1" w:rsidRDefault="00B07885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B07885" w:rsidRPr="006540F1" w:rsidRDefault="00B07885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EA3CDF" w:rsidRPr="006540F1" w:rsidRDefault="00EA3CD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EA3CDF" w:rsidRPr="006540F1" w:rsidRDefault="00EA3CD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EA3CDF" w:rsidRPr="006540F1" w:rsidRDefault="00EA3CD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B07885" w:rsidRPr="006540F1" w:rsidRDefault="00B07885" w:rsidP="00D5724B">
      <w:pPr>
        <w:pStyle w:val="NoSpacing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B07885" w:rsidRPr="006540F1" w:rsidRDefault="00B07885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431397" w:rsidRPr="006540F1" w:rsidRDefault="000555B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6540F1">
        <w:rPr>
          <w:rFonts w:ascii="Times New Roman" w:hAnsi="Times New Roman"/>
          <w:b/>
          <w:color w:val="000000" w:themeColor="text1"/>
          <w:sz w:val="18"/>
          <w:szCs w:val="18"/>
        </w:rPr>
        <w:t>Mon</w:t>
      </w:r>
      <w:r w:rsidR="00431397" w:rsidRPr="006540F1">
        <w:rPr>
          <w:rFonts w:ascii="Times New Roman" w:hAnsi="Times New Roman"/>
          <w:b/>
          <w:color w:val="000000" w:themeColor="text1"/>
          <w:sz w:val="18"/>
          <w:szCs w:val="18"/>
        </w:rPr>
        <w:t>day</w:t>
      </w:r>
    </w:p>
    <w:p w:rsidR="00431397" w:rsidRPr="006540F1" w:rsidRDefault="00431397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6540F1">
        <w:rPr>
          <w:rFonts w:ascii="Times New Roman" w:hAnsi="Times New Roman"/>
          <w:b/>
          <w:color w:val="000000" w:themeColor="text1"/>
          <w:sz w:val="18"/>
          <w:szCs w:val="18"/>
        </w:rPr>
        <w:t>1st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69"/>
        <w:gridCol w:w="809"/>
        <w:gridCol w:w="1889"/>
        <w:gridCol w:w="668"/>
        <w:gridCol w:w="587"/>
        <w:gridCol w:w="1168"/>
        <w:gridCol w:w="809"/>
        <w:gridCol w:w="2139"/>
        <w:gridCol w:w="668"/>
        <w:gridCol w:w="587"/>
        <w:gridCol w:w="1168"/>
        <w:gridCol w:w="809"/>
        <w:gridCol w:w="1889"/>
        <w:gridCol w:w="668"/>
        <w:gridCol w:w="587"/>
      </w:tblGrid>
      <w:tr w:rsidR="006540F1" w:rsidRPr="006540F1" w:rsidTr="002A5021">
        <w:tc>
          <w:tcPr>
            <w:tcW w:w="1640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15AM</w:t>
            </w:r>
          </w:p>
        </w:tc>
        <w:tc>
          <w:tcPr>
            <w:tcW w:w="1720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15AM – 11:30AM</w:t>
            </w:r>
          </w:p>
        </w:tc>
        <w:tc>
          <w:tcPr>
            <w:tcW w:w="1640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1:30AM – 12:45PM</w:t>
            </w:r>
          </w:p>
        </w:tc>
      </w:tr>
      <w:tr w:rsidR="006540F1" w:rsidRPr="006540F1" w:rsidTr="002A5021"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9" w:type="pct"/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05" w:type="pct"/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4" w:type="pct"/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9" w:type="pct"/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85" w:type="pct"/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4" w:type="pct"/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9" w:type="pct"/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05" w:type="pct"/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4" w:type="pct"/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431397" w:rsidRPr="006540F1" w:rsidRDefault="0043139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6540F1" w:rsidRPr="006540F1" w:rsidTr="002A5021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1</w:t>
            </w:r>
          </w:p>
        </w:tc>
        <w:tc>
          <w:tcPr>
            <w:tcW w:w="259" w:type="pct"/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605" w:type="pct"/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6</w:t>
            </w:r>
          </w:p>
        </w:tc>
        <w:tc>
          <w:tcPr>
            <w:tcW w:w="259" w:type="pct"/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685" w:type="pct"/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3</w:t>
            </w:r>
          </w:p>
        </w:tc>
        <w:tc>
          <w:tcPr>
            <w:tcW w:w="259" w:type="pct"/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605" w:type="pct"/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5A6681" w:rsidRPr="006540F1" w:rsidRDefault="005A6681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</w:tr>
      <w:tr w:rsidR="006540F1" w:rsidRPr="006540F1" w:rsidTr="002A5021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103</w:t>
            </w:r>
          </w:p>
        </w:tc>
        <w:tc>
          <w:tcPr>
            <w:tcW w:w="259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605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7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&amp; 58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ENG</w:t>
            </w:r>
          </w:p>
        </w:tc>
        <w:tc>
          <w:tcPr>
            <w:tcW w:w="214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1</w:t>
            </w:r>
          </w:p>
        </w:tc>
        <w:tc>
          <w:tcPr>
            <w:tcW w:w="259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685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04</w:t>
            </w:r>
          </w:p>
        </w:tc>
        <w:tc>
          <w:tcPr>
            <w:tcW w:w="259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605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6540F1" w:rsidRPr="006540F1" w:rsidTr="002A5021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02</w:t>
            </w:r>
          </w:p>
        </w:tc>
        <w:tc>
          <w:tcPr>
            <w:tcW w:w="259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605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3</w:t>
            </w:r>
          </w:p>
        </w:tc>
        <w:tc>
          <w:tcPr>
            <w:tcW w:w="259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685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6</w:t>
            </w:r>
          </w:p>
        </w:tc>
        <w:tc>
          <w:tcPr>
            <w:tcW w:w="259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605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B626FC" w:rsidRPr="006540F1" w:rsidRDefault="00B626FC" w:rsidP="00B626F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</w:tr>
      <w:tr w:rsidR="006540F1" w:rsidRPr="006540F1" w:rsidTr="002A5021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4</w:t>
            </w:r>
          </w:p>
        </w:tc>
        <w:tc>
          <w:tcPr>
            <w:tcW w:w="259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605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03</w:t>
            </w:r>
          </w:p>
        </w:tc>
        <w:tc>
          <w:tcPr>
            <w:tcW w:w="259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685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9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</w:t>
            </w:r>
          </w:p>
        </w:tc>
        <w:tc>
          <w:tcPr>
            <w:tcW w:w="214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4</w:t>
            </w:r>
          </w:p>
        </w:tc>
        <w:tc>
          <w:tcPr>
            <w:tcW w:w="259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605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</w:tr>
      <w:tr w:rsidR="006540F1" w:rsidRPr="006540F1" w:rsidTr="002A5021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05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6</w:t>
            </w:r>
          </w:p>
        </w:tc>
        <w:tc>
          <w:tcPr>
            <w:tcW w:w="259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685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7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8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61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1</w:t>
            </w:r>
          </w:p>
        </w:tc>
        <w:tc>
          <w:tcPr>
            <w:tcW w:w="259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605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</w:t>
            </w:r>
          </w:p>
        </w:tc>
      </w:tr>
      <w:tr w:rsidR="006540F1" w:rsidRPr="006540F1" w:rsidTr="002A5021"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05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6</w:t>
            </w:r>
          </w:p>
        </w:tc>
        <w:tc>
          <w:tcPr>
            <w:tcW w:w="259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685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4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105</w:t>
            </w:r>
          </w:p>
        </w:tc>
        <w:tc>
          <w:tcPr>
            <w:tcW w:w="259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605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7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&amp; 58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ENG</w:t>
            </w:r>
          </w:p>
        </w:tc>
        <w:tc>
          <w:tcPr>
            <w:tcW w:w="214" w:type="pct"/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</w:tr>
      <w:tr w:rsidR="006540F1" w:rsidRPr="006540F1" w:rsidTr="002A5021">
        <w:tc>
          <w:tcPr>
            <w:tcW w:w="37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05" w:type="pct"/>
            <w:tcBorders>
              <w:bottom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tcBorders>
              <w:bottom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8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85" w:type="pct"/>
            <w:tcBorders>
              <w:bottom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tcBorders>
              <w:bottom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8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03</w:t>
            </w: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605" w:type="pct"/>
            <w:tcBorders>
              <w:bottom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Law</w:t>
            </w:r>
          </w:p>
        </w:tc>
        <w:tc>
          <w:tcPr>
            <w:tcW w:w="214" w:type="pct"/>
            <w:tcBorders>
              <w:bottom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88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D06385" w:rsidRPr="006540F1" w:rsidRDefault="00D06385" w:rsidP="00D0638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</w:tbl>
    <w:p w:rsidR="00431397" w:rsidRPr="006540F1" w:rsidRDefault="00431397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6540F1">
        <w:rPr>
          <w:rFonts w:ascii="Times New Roman" w:hAnsi="Times New Roman"/>
          <w:b/>
          <w:color w:val="000000" w:themeColor="text1"/>
          <w:sz w:val="18"/>
          <w:szCs w:val="18"/>
        </w:rPr>
        <w:t>2nd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3"/>
        <w:gridCol w:w="665"/>
        <w:gridCol w:w="665"/>
        <w:gridCol w:w="665"/>
        <w:gridCol w:w="665"/>
        <w:gridCol w:w="1574"/>
        <w:gridCol w:w="1090"/>
        <w:gridCol w:w="1927"/>
        <w:gridCol w:w="899"/>
        <w:gridCol w:w="790"/>
        <w:gridCol w:w="1574"/>
        <w:gridCol w:w="1090"/>
        <w:gridCol w:w="871"/>
        <w:gridCol w:w="899"/>
        <w:gridCol w:w="787"/>
      </w:tblGrid>
      <w:tr w:rsidR="006540F1" w:rsidRPr="006540F1" w:rsidTr="00E52AD4">
        <w:tc>
          <w:tcPr>
            <w:tcW w:w="131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45PM – 01:15PM</w:t>
            </w:r>
          </w:p>
        </w:tc>
        <w:tc>
          <w:tcPr>
            <w:tcW w:w="2011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1:15PM</w:t>
            </w:r>
            <w:r w:rsidRPr="006540F1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to 2:30PM</w:t>
            </w:r>
          </w:p>
        </w:tc>
        <w:tc>
          <w:tcPr>
            <w:tcW w:w="167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2:30PM to 3:45PM</w:t>
            </w:r>
          </w:p>
        </w:tc>
      </w:tr>
      <w:tr w:rsidR="006540F1" w:rsidRPr="006540F1" w:rsidTr="00E52AD4">
        <w:tc>
          <w:tcPr>
            <w:tcW w:w="465" w:type="pct"/>
            <w:tcBorders>
              <w:left w:val="single" w:sz="18" w:space="0" w:color="auto"/>
            </w:tcBorders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3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4" w:type="pct"/>
            <w:tcBorders>
              <w:left w:val="single" w:sz="18" w:space="0" w:color="auto"/>
            </w:tcBorders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49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17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88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53" w:type="pct"/>
            <w:tcBorders>
              <w:right w:val="single" w:sz="18" w:space="0" w:color="auto"/>
            </w:tcBorders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504" w:type="pct"/>
            <w:tcBorders>
              <w:left w:val="single" w:sz="18" w:space="0" w:color="auto"/>
            </w:tcBorders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49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79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88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52" w:type="pct"/>
            <w:tcBorders>
              <w:right w:val="single" w:sz="18" w:space="0" w:color="auto"/>
            </w:tcBorders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6540F1" w:rsidRPr="006540F1" w:rsidTr="00E52AD4">
        <w:trPr>
          <w:trHeight w:val="50"/>
        </w:trPr>
        <w:tc>
          <w:tcPr>
            <w:tcW w:w="465" w:type="pct"/>
            <w:tcBorders>
              <w:left w:val="single" w:sz="18" w:space="0" w:color="auto"/>
            </w:tcBorders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3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4" w:type="pct"/>
            <w:tcBorders>
              <w:left w:val="single" w:sz="18" w:space="0" w:color="auto"/>
            </w:tcBorders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3</w:t>
            </w:r>
          </w:p>
        </w:tc>
        <w:tc>
          <w:tcPr>
            <w:tcW w:w="349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617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88" w:type="pct"/>
            <w:vAlign w:val="center"/>
          </w:tcPr>
          <w:p w:rsidR="00323E52" w:rsidRPr="006540F1" w:rsidRDefault="004413CF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53" w:type="pct"/>
            <w:tcBorders>
              <w:right w:val="single" w:sz="18" w:space="0" w:color="auto"/>
            </w:tcBorders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504" w:type="pct"/>
            <w:tcBorders>
              <w:left w:val="single" w:sz="18" w:space="0" w:color="auto"/>
            </w:tcBorders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9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2" w:type="pct"/>
            <w:tcBorders>
              <w:right w:val="single" w:sz="18" w:space="0" w:color="auto"/>
            </w:tcBorders>
            <w:vAlign w:val="center"/>
          </w:tcPr>
          <w:p w:rsidR="00323E52" w:rsidRPr="006540F1" w:rsidRDefault="00323E52" w:rsidP="00323E52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E52AD4">
        <w:trPr>
          <w:trHeight w:val="50"/>
        </w:trPr>
        <w:tc>
          <w:tcPr>
            <w:tcW w:w="465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4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4</w:t>
            </w:r>
          </w:p>
        </w:tc>
        <w:tc>
          <w:tcPr>
            <w:tcW w:w="34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617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5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88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53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  <w:tc>
          <w:tcPr>
            <w:tcW w:w="504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2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E52AD4">
        <w:trPr>
          <w:trHeight w:val="50"/>
        </w:trPr>
        <w:tc>
          <w:tcPr>
            <w:tcW w:w="465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4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2</w:t>
            </w:r>
          </w:p>
        </w:tc>
        <w:tc>
          <w:tcPr>
            <w:tcW w:w="34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617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88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53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504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2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E52AD4">
        <w:trPr>
          <w:trHeight w:val="50"/>
        </w:trPr>
        <w:tc>
          <w:tcPr>
            <w:tcW w:w="465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4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17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3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04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2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E52AD4">
        <w:trPr>
          <w:trHeight w:val="50"/>
        </w:trPr>
        <w:tc>
          <w:tcPr>
            <w:tcW w:w="465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4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17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3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04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2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E52AD4">
        <w:tc>
          <w:tcPr>
            <w:tcW w:w="465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4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17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3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04" w:type="pct"/>
            <w:tcBorders>
              <w:lef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2" w:type="pct"/>
            <w:tcBorders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2A5021" w:rsidRPr="006540F1" w:rsidTr="00E52AD4">
        <w:tc>
          <w:tcPr>
            <w:tcW w:w="465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13" w:type="pct"/>
            <w:tcBorders>
              <w:bottom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bottom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bottom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13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50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9" w:type="pct"/>
            <w:tcBorders>
              <w:bottom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17" w:type="pct"/>
            <w:tcBorders>
              <w:bottom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tcBorders>
              <w:bottom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3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0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49" w:type="pct"/>
            <w:tcBorders>
              <w:bottom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tcBorders>
              <w:bottom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2A5021" w:rsidRPr="006540F1" w:rsidRDefault="002A5021" w:rsidP="002A502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260CCC" w:rsidRPr="006540F1" w:rsidRDefault="00260CCC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260CCC" w:rsidRPr="006540F1" w:rsidRDefault="00260CCC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260CCC" w:rsidRPr="006540F1" w:rsidRDefault="00260CCC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260CCC" w:rsidRPr="006540F1" w:rsidRDefault="00260CCC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E35AC7" w:rsidRPr="006540F1" w:rsidRDefault="00E35AC7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260CCC" w:rsidRPr="006540F1" w:rsidRDefault="00260CCC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260CCC" w:rsidRPr="006540F1" w:rsidRDefault="00260CCC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260CCC" w:rsidRPr="006540F1" w:rsidRDefault="00260CCC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260CCC" w:rsidRPr="006540F1" w:rsidRDefault="00260CCC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EA3CDF" w:rsidRPr="006540F1" w:rsidRDefault="00EA3CD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EA3CDF" w:rsidRPr="006540F1" w:rsidRDefault="00EA3CD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EA3CDF" w:rsidRPr="006540F1" w:rsidRDefault="00EA3CD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EA3CDF" w:rsidRPr="006540F1" w:rsidRDefault="00EA3CD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EA3CDF" w:rsidRPr="006540F1" w:rsidRDefault="00EA3CD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260CCC" w:rsidRPr="006540F1" w:rsidRDefault="00260CCC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0555BF" w:rsidRPr="006540F1" w:rsidRDefault="000555B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6540F1">
        <w:rPr>
          <w:rFonts w:ascii="Times New Roman" w:hAnsi="Times New Roman"/>
          <w:b/>
          <w:color w:val="000000" w:themeColor="text1"/>
          <w:sz w:val="18"/>
          <w:szCs w:val="18"/>
        </w:rPr>
        <w:t>Tuesday</w:t>
      </w:r>
    </w:p>
    <w:p w:rsidR="000555BF" w:rsidRPr="006540F1" w:rsidRDefault="000555B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6540F1">
        <w:rPr>
          <w:rFonts w:ascii="Times New Roman" w:hAnsi="Times New Roman"/>
          <w:b/>
          <w:color w:val="000000" w:themeColor="text1"/>
          <w:sz w:val="18"/>
          <w:szCs w:val="18"/>
        </w:rPr>
        <w:t>1st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69"/>
        <w:gridCol w:w="809"/>
        <w:gridCol w:w="2148"/>
        <w:gridCol w:w="665"/>
        <w:gridCol w:w="584"/>
        <w:gridCol w:w="1224"/>
        <w:gridCol w:w="809"/>
        <w:gridCol w:w="1886"/>
        <w:gridCol w:w="665"/>
        <w:gridCol w:w="587"/>
        <w:gridCol w:w="1168"/>
        <w:gridCol w:w="809"/>
        <w:gridCol w:w="1842"/>
        <w:gridCol w:w="665"/>
        <w:gridCol w:w="584"/>
      </w:tblGrid>
      <w:tr w:rsidR="006540F1" w:rsidRPr="006540F1" w:rsidTr="00D06385">
        <w:tc>
          <w:tcPr>
            <w:tcW w:w="1721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15AM</w:t>
            </w:r>
          </w:p>
        </w:tc>
        <w:tc>
          <w:tcPr>
            <w:tcW w:w="165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15AM – 11:30AM</w:t>
            </w:r>
          </w:p>
        </w:tc>
        <w:tc>
          <w:tcPr>
            <w:tcW w:w="162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1:30AM – 12:45PM</w:t>
            </w:r>
          </w:p>
        </w:tc>
      </w:tr>
      <w:tr w:rsidR="006540F1" w:rsidRPr="006540F1" w:rsidTr="008C269E"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9" w:type="pct"/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88" w:type="pct"/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3" w:type="pct"/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9" w:type="pct"/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04" w:type="pct"/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3" w:type="pct"/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9" w:type="pct"/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590" w:type="pct"/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3" w:type="pct"/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0555BF" w:rsidRPr="006540F1" w:rsidRDefault="000555BF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6540F1" w:rsidRPr="006540F1" w:rsidTr="008C269E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CB66A8" w:rsidRPr="006540F1" w:rsidRDefault="00CB66A8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01</w:t>
            </w:r>
          </w:p>
        </w:tc>
        <w:tc>
          <w:tcPr>
            <w:tcW w:w="259" w:type="pct"/>
            <w:vAlign w:val="center"/>
          </w:tcPr>
          <w:p w:rsidR="00CB66A8" w:rsidRPr="006540F1" w:rsidRDefault="008A5737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688" w:type="pct"/>
            <w:vAlign w:val="center"/>
          </w:tcPr>
          <w:p w:rsidR="00CB66A8" w:rsidRPr="006540F1" w:rsidRDefault="008A5737" w:rsidP="00136E2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, 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61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</w:t>
            </w:r>
            <w:r w:rsidR="00CB66A8"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="00CB66A8"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="00CB66A8"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CB66A8" w:rsidRPr="006540F1" w:rsidRDefault="00227B8E" w:rsidP="00227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CB66A8" w:rsidRPr="006540F1" w:rsidRDefault="00CB66A8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CB66A8" w:rsidRPr="006540F1" w:rsidRDefault="00CB66A8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2</w:t>
            </w:r>
          </w:p>
        </w:tc>
        <w:tc>
          <w:tcPr>
            <w:tcW w:w="259" w:type="pct"/>
            <w:vAlign w:val="center"/>
          </w:tcPr>
          <w:p w:rsidR="00CB66A8" w:rsidRPr="006540F1" w:rsidRDefault="00CB66A8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604" w:type="pct"/>
            <w:vAlign w:val="center"/>
          </w:tcPr>
          <w:p w:rsidR="00CB66A8" w:rsidRPr="006540F1" w:rsidRDefault="00CB66A8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3" w:type="pct"/>
            <w:vAlign w:val="center"/>
          </w:tcPr>
          <w:p w:rsidR="00CB66A8" w:rsidRPr="006540F1" w:rsidRDefault="00CB66A8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CB66A8" w:rsidRPr="006540F1" w:rsidRDefault="00CB66A8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CB66A8" w:rsidRPr="006540F1" w:rsidRDefault="00CB66A8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4</w:t>
            </w:r>
          </w:p>
        </w:tc>
        <w:tc>
          <w:tcPr>
            <w:tcW w:w="259" w:type="pct"/>
            <w:vAlign w:val="center"/>
          </w:tcPr>
          <w:p w:rsidR="00CB66A8" w:rsidRPr="006540F1" w:rsidRDefault="00CB66A8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590" w:type="pct"/>
            <w:vAlign w:val="center"/>
          </w:tcPr>
          <w:p w:rsidR="00CB66A8" w:rsidRPr="006540F1" w:rsidRDefault="00D36C5B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</w:t>
            </w:r>
            <w:r w:rsidR="00CB66A8"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="00CB66A8"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="00CB66A8"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CB66A8" w:rsidRPr="006540F1" w:rsidRDefault="00CB66A8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CB66A8" w:rsidRPr="006540F1" w:rsidRDefault="00CB66A8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</w:tr>
      <w:tr w:rsidR="006540F1" w:rsidRPr="006540F1" w:rsidTr="008C269E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2</w:t>
            </w:r>
          </w:p>
        </w:tc>
        <w:tc>
          <w:tcPr>
            <w:tcW w:w="259" w:type="pct"/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688" w:type="pct"/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6</w:t>
            </w:r>
          </w:p>
        </w:tc>
        <w:tc>
          <w:tcPr>
            <w:tcW w:w="259" w:type="pct"/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604" w:type="pct"/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1</w:t>
            </w:r>
          </w:p>
        </w:tc>
        <w:tc>
          <w:tcPr>
            <w:tcW w:w="259" w:type="pct"/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590" w:type="pct"/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rd 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13" w:type="pct"/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8C269E" w:rsidRPr="006540F1" w:rsidRDefault="008C269E" w:rsidP="008C26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6540F1" w:rsidRPr="006540F1" w:rsidTr="008C269E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104</w:t>
            </w: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688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7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&amp; 58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ENG</w:t>
            </w: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106</w:t>
            </w: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604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7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&amp; 58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ENG</w:t>
            </w: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2</w:t>
            </w: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590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</w:tr>
      <w:tr w:rsidR="006540F1" w:rsidRPr="006540F1" w:rsidTr="008C269E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2105</w:t>
            </w: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H</w:t>
            </w:r>
          </w:p>
        </w:tc>
        <w:tc>
          <w:tcPr>
            <w:tcW w:w="688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CSE &amp; EEE</w:t>
            </w: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8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HI-2206</w:t>
            </w: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604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ENG</w:t>
            </w: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102</w:t>
            </w: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590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7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&amp;58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ENG</w:t>
            </w: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</w:tr>
      <w:tr w:rsidR="006540F1" w:rsidRPr="006540F1" w:rsidTr="008C269E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3</w:t>
            </w: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688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th 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 &amp; EEE</w:t>
            </w: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8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4</w:t>
            </w: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604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023</w:t>
            </w: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590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Law</w:t>
            </w: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6540F1" w:rsidRPr="006540F1" w:rsidTr="008C269E">
        <w:trPr>
          <w:trHeight w:val="50"/>
        </w:trPr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88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 1203 B</w:t>
            </w: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604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2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 1203</w:t>
            </w: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590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2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+</w:t>
            </w:r>
          </w:p>
        </w:tc>
      </w:tr>
      <w:tr w:rsidR="006540F1" w:rsidRPr="006540F1" w:rsidTr="008C269E"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88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1</w:t>
            </w: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604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13</w:t>
            </w:r>
          </w:p>
        </w:tc>
        <w:tc>
          <w:tcPr>
            <w:tcW w:w="188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374" w:type="pct"/>
            <w:tcBorders>
              <w:lef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90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8C269E">
        <w:tc>
          <w:tcPr>
            <w:tcW w:w="37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88" w:type="pct"/>
            <w:tcBorders>
              <w:bottom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tcBorders>
              <w:bottom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9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04" w:type="pct"/>
            <w:tcBorders>
              <w:bottom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tcBorders>
              <w:bottom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8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90" w:type="pct"/>
            <w:tcBorders>
              <w:bottom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tcBorders>
              <w:bottom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F28AC" w:rsidRPr="006540F1" w:rsidRDefault="007F28AC" w:rsidP="007F28A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0555BF" w:rsidRPr="006540F1" w:rsidRDefault="000555BF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6540F1">
        <w:rPr>
          <w:rFonts w:ascii="Times New Roman" w:hAnsi="Times New Roman"/>
          <w:b/>
          <w:color w:val="000000" w:themeColor="text1"/>
          <w:sz w:val="18"/>
          <w:szCs w:val="18"/>
        </w:rPr>
        <w:t>2nd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73"/>
        <w:gridCol w:w="630"/>
        <w:gridCol w:w="631"/>
        <w:gridCol w:w="631"/>
        <w:gridCol w:w="631"/>
        <w:gridCol w:w="1490"/>
        <w:gridCol w:w="1031"/>
        <w:gridCol w:w="2302"/>
        <w:gridCol w:w="849"/>
        <w:gridCol w:w="753"/>
        <w:gridCol w:w="1490"/>
        <w:gridCol w:w="1031"/>
        <w:gridCol w:w="1180"/>
        <w:gridCol w:w="849"/>
        <w:gridCol w:w="743"/>
      </w:tblGrid>
      <w:tr w:rsidR="006540F1" w:rsidRPr="006540F1" w:rsidTr="00767FAD">
        <w:tc>
          <w:tcPr>
            <w:tcW w:w="124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45PM – 01:15PM</w:t>
            </w:r>
          </w:p>
        </w:tc>
        <w:tc>
          <w:tcPr>
            <w:tcW w:w="205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1:15PM</w:t>
            </w:r>
            <w:r w:rsidRPr="006540F1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to 2:30PM</w:t>
            </w:r>
          </w:p>
        </w:tc>
        <w:tc>
          <w:tcPr>
            <w:tcW w:w="1695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2:30PM to 3:45PM</w:t>
            </w:r>
          </w:p>
        </w:tc>
      </w:tr>
      <w:tr w:rsidR="006540F1" w:rsidRPr="006540F1" w:rsidTr="00767FAD">
        <w:tc>
          <w:tcPr>
            <w:tcW w:w="440" w:type="pct"/>
            <w:tcBorders>
              <w:left w:val="single" w:sz="18" w:space="0" w:color="auto"/>
            </w:tcBorders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2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7" w:type="pct"/>
            <w:tcBorders>
              <w:left w:val="single" w:sz="18" w:space="0" w:color="auto"/>
            </w:tcBorders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30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737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72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41" w:type="pct"/>
            <w:tcBorders>
              <w:right w:val="single" w:sz="18" w:space="0" w:color="auto"/>
            </w:tcBorders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477" w:type="pct"/>
            <w:tcBorders>
              <w:left w:val="single" w:sz="18" w:space="0" w:color="auto"/>
            </w:tcBorders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30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78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72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38" w:type="pct"/>
            <w:tcBorders>
              <w:right w:val="single" w:sz="18" w:space="0" w:color="auto"/>
            </w:tcBorders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6540F1" w:rsidRPr="006540F1" w:rsidTr="00767FAD">
        <w:trPr>
          <w:trHeight w:val="50"/>
        </w:trPr>
        <w:tc>
          <w:tcPr>
            <w:tcW w:w="440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7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4</w:t>
            </w:r>
          </w:p>
        </w:tc>
        <w:tc>
          <w:tcPr>
            <w:tcW w:w="330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737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5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7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41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  <w:tc>
          <w:tcPr>
            <w:tcW w:w="477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0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8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8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767FAD">
        <w:trPr>
          <w:trHeight w:val="50"/>
        </w:trPr>
        <w:tc>
          <w:tcPr>
            <w:tcW w:w="440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7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 1102</w:t>
            </w:r>
          </w:p>
        </w:tc>
        <w:tc>
          <w:tcPr>
            <w:tcW w:w="330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737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7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8</w:t>
            </w:r>
          </w:p>
        </w:tc>
        <w:tc>
          <w:tcPr>
            <w:tcW w:w="241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477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0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8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8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767FAD">
        <w:trPr>
          <w:trHeight w:val="50"/>
        </w:trPr>
        <w:tc>
          <w:tcPr>
            <w:tcW w:w="440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7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6</w:t>
            </w:r>
          </w:p>
        </w:tc>
        <w:tc>
          <w:tcPr>
            <w:tcW w:w="330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737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7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41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477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0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8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8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767FAD">
        <w:trPr>
          <w:trHeight w:val="50"/>
        </w:trPr>
        <w:tc>
          <w:tcPr>
            <w:tcW w:w="440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7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0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37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1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77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0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8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8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767FAD">
        <w:trPr>
          <w:trHeight w:val="50"/>
        </w:trPr>
        <w:tc>
          <w:tcPr>
            <w:tcW w:w="440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7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0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37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1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77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0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8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8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767FAD">
        <w:tc>
          <w:tcPr>
            <w:tcW w:w="440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7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0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37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1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77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0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8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8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3F1745" w:rsidRPr="006540F1" w:rsidTr="00767FAD">
        <w:tc>
          <w:tcPr>
            <w:tcW w:w="44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202" w:type="pct"/>
            <w:tcBorders>
              <w:bottom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bottom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bottom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20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7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0" w:type="pct"/>
            <w:tcBorders>
              <w:bottom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37" w:type="pct"/>
            <w:tcBorders>
              <w:bottom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tcBorders>
              <w:bottom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1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7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0" w:type="pct"/>
            <w:tcBorders>
              <w:bottom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8" w:type="pct"/>
            <w:tcBorders>
              <w:bottom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tcBorders>
              <w:bottom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8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3F64CC" w:rsidRPr="006540F1" w:rsidRDefault="003F64CC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D57A08" w:rsidRPr="006540F1" w:rsidRDefault="00D57A08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D57A08" w:rsidRPr="006540F1" w:rsidRDefault="00D57A08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661341" w:rsidRPr="006540F1" w:rsidRDefault="00661341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4F67D1" w:rsidRPr="006540F1" w:rsidRDefault="004F67D1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4F67D1" w:rsidRPr="006540F1" w:rsidRDefault="004F67D1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4F67D1" w:rsidRPr="006540F1" w:rsidRDefault="004F67D1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D57A08" w:rsidRPr="006540F1" w:rsidRDefault="00D57A08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746CD3" w:rsidRPr="006540F1" w:rsidRDefault="00746CD3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413F1B" w:rsidRPr="006540F1" w:rsidRDefault="00413F1B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D57A08" w:rsidRPr="006540F1" w:rsidRDefault="00D57A08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706915" w:rsidRPr="006540F1" w:rsidRDefault="00706915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D57A08" w:rsidRPr="006540F1" w:rsidRDefault="00D57A08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3F64CC" w:rsidRPr="006540F1" w:rsidRDefault="003F64CC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</w:p>
    <w:p w:rsidR="0007104E" w:rsidRPr="006540F1" w:rsidRDefault="0007104E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6540F1">
        <w:rPr>
          <w:rFonts w:ascii="Times New Roman" w:hAnsi="Times New Roman"/>
          <w:b/>
          <w:color w:val="000000" w:themeColor="text1"/>
          <w:sz w:val="18"/>
          <w:szCs w:val="18"/>
        </w:rPr>
        <w:t>Wednesday</w:t>
      </w:r>
    </w:p>
    <w:p w:rsidR="0007104E" w:rsidRPr="006540F1" w:rsidRDefault="0007104E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6540F1">
        <w:rPr>
          <w:rFonts w:ascii="Times New Roman" w:hAnsi="Times New Roman"/>
          <w:b/>
          <w:color w:val="000000" w:themeColor="text1"/>
          <w:sz w:val="18"/>
          <w:szCs w:val="18"/>
        </w:rPr>
        <w:t>1st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23"/>
        <w:gridCol w:w="799"/>
        <w:gridCol w:w="1871"/>
        <w:gridCol w:w="662"/>
        <w:gridCol w:w="581"/>
        <w:gridCol w:w="1159"/>
        <w:gridCol w:w="799"/>
        <w:gridCol w:w="1871"/>
        <w:gridCol w:w="662"/>
        <w:gridCol w:w="581"/>
        <w:gridCol w:w="1234"/>
        <w:gridCol w:w="799"/>
        <w:gridCol w:w="2133"/>
        <w:gridCol w:w="662"/>
        <w:gridCol w:w="578"/>
      </w:tblGrid>
      <w:tr w:rsidR="006540F1" w:rsidRPr="006540F1" w:rsidTr="003F1745">
        <w:tc>
          <w:tcPr>
            <w:tcW w:w="1645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15AM</w:t>
            </w:r>
          </w:p>
        </w:tc>
        <w:tc>
          <w:tcPr>
            <w:tcW w:w="162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15AM – 11:30AM</w:t>
            </w:r>
          </w:p>
        </w:tc>
        <w:tc>
          <w:tcPr>
            <w:tcW w:w="1731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1:30AM – 12:45PM</w:t>
            </w:r>
          </w:p>
        </w:tc>
      </w:tr>
      <w:tr w:rsidR="006540F1" w:rsidRPr="006540F1" w:rsidTr="003F1745"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6" w:type="pct"/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599" w:type="pct"/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2" w:type="pct"/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6" w:type="pct"/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599" w:type="pct"/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2" w:type="pct"/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56" w:type="pct"/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83" w:type="pct"/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2" w:type="pct"/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07104E" w:rsidRPr="006540F1" w:rsidRDefault="0007104E" w:rsidP="00D0577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6540F1" w:rsidRPr="006540F1" w:rsidTr="003F1745">
        <w:trPr>
          <w:trHeight w:val="50"/>
        </w:trPr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 1201 B</w:t>
            </w:r>
          </w:p>
        </w:tc>
        <w:tc>
          <w:tcPr>
            <w:tcW w:w="256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599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12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9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4</w:t>
            </w:r>
          </w:p>
        </w:tc>
        <w:tc>
          <w:tcPr>
            <w:tcW w:w="256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599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6</w:t>
            </w:r>
          </w:p>
        </w:tc>
        <w:tc>
          <w:tcPr>
            <w:tcW w:w="256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683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</w:tr>
      <w:tr w:rsidR="006540F1" w:rsidRPr="006540F1" w:rsidTr="003F1745">
        <w:trPr>
          <w:trHeight w:val="50"/>
        </w:trPr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 1203 A</w:t>
            </w:r>
          </w:p>
        </w:tc>
        <w:tc>
          <w:tcPr>
            <w:tcW w:w="256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599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12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2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3</w:t>
            </w:r>
          </w:p>
        </w:tc>
        <w:tc>
          <w:tcPr>
            <w:tcW w:w="256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599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04</w:t>
            </w:r>
          </w:p>
        </w:tc>
        <w:tc>
          <w:tcPr>
            <w:tcW w:w="256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683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="008743D7"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E33DD0" w:rsidRPr="006540F1" w:rsidRDefault="00E33DD0" w:rsidP="00E33DD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6540F1" w:rsidRPr="006540F1" w:rsidTr="003F1745">
        <w:trPr>
          <w:trHeight w:val="50"/>
        </w:trPr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104</w:t>
            </w:r>
          </w:p>
        </w:tc>
        <w:tc>
          <w:tcPr>
            <w:tcW w:w="256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599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7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&amp; 58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ENG</w:t>
            </w:r>
          </w:p>
        </w:tc>
        <w:tc>
          <w:tcPr>
            <w:tcW w:w="21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102</w:t>
            </w:r>
          </w:p>
        </w:tc>
        <w:tc>
          <w:tcPr>
            <w:tcW w:w="256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599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7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&amp; 58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ENG</w:t>
            </w:r>
          </w:p>
        </w:tc>
        <w:tc>
          <w:tcPr>
            <w:tcW w:w="21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2105</w:t>
            </w:r>
          </w:p>
        </w:tc>
        <w:tc>
          <w:tcPr>
            <w:tcW w:w="256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683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6540F1" w:rsidRPr="006540F1" w:rsidTr="003F1745">
        <w:trPr>
          <w:trHeight w:val="50"/>
        </w:trPr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5</w:t>
            </w:r>
          </w:p>
        </w:tc>
        <w:tc>
          <w:tcPr>
            <w:tcW w:w="256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599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3</w:t>
            </w:r>
          </w:p>
        </w:tc>
        <w:tc>
          <w:tcPr>
            <w:tcW w:w="256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599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2</w:t>
            </w:r>
          </w:p>
        </w:tc>
        <w:tc>
          <w:tcPr>
            <w:tcW w:w="256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683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3F1745" w:rsidRPr="006540F1" w:rsidRDefault="003F1745" w:rsidP="003F174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</w:tr>
      <w:tr w:rsidR="006540F1" w:rsidRPr="006540F1" w:rsidTr="003F1745">
        <w:trPr>
          <w:trHeight w:val="50"/>
        </w:trPr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-1205</w:t>
            </w:r>
          </w:p>
        </w:tc>
        <w:tc>
          <w:tcPr>
            <w:tcW w:w="256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</w:t>
            </w:r>
          </w:p>
        </w:tc>
        <w:tc>
          <w:tcPr>
            <w:tcW w:w="599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1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5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02</w:t>
            </w:r>
          </w:p>
        </w:tc>
        <w:tc>
          <w:tcPr>
            <w:tcW w:w="256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599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6</w:t>
            </w:r>
          </w:p>
        </w:tc>
        <w:tc>
          <w:tcPr>
            <w:tcW w:w="256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683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7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8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1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6540F1" w:rsidRPr="006540F1" w:rsidTr="003F1745">
        <w:trPr>
          <w:trHeight w:val="50"/>
        </w:trPr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6</w:t>
            </w:r>
          </w:p>
        </w:tc>
        <w:tc>
          <w:tcPr>
            <w:tcW w:w="256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599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Law</w:t>
            </w:r>
          </w:p>
        </w:tc>
        <w:tc>
          <w:tcPr>
            <w:tcW w:w="212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5</w:t>
            </w:r>
          </w:p>
        </w:tc>
        <w:tc>
          <w:tcPr>
            <w:tcW w:w="256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599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CSE</w:t>
            </w:r>
          </w:p>
        </w:tc>
        <w:tc>
          <w:tcPr>
            <w:tcW w:w="212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12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 1201 A</w:t>
            </w:r>
          </w:p>
        </w:tc>
        <w:tc>
          <w:tcPr>
            <w:tcW w:w="256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683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12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9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6540F1" w:rsidRPr="006540F1" w:rsidTr="003F1745">
        <w:tc>
          <w:tcPr>
            <w:tcW w:w="392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02</w:t>
            </w:r>
          </w:p>
        </w:tc>
        <w:tc>
          <w:tcPr>
            <w:tcW w:w="256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599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12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371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2105</w:t>
            </w:r>
          </w:p>
        </w:tc>
        <w:tc>
          <w:tcPr>
            <w:tcW w:w="256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599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D CE</w:t>
            </w:r>
          </w:p>
        </w:tc>
        <w:tc>
          <w:tcPr>
            <w:tcW w:w="212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6</w:t>
            </w:r>
          </w:p>
        </w:tc>
        <w:tc>
          <w:tcPr>
            <w:tcW w:w="186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395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2105</w:t>
            </w:r>
          </w:p>
        </w:tc>
        <w:tc>
          <w:tcPr>
            <w:tcW w:w="256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683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12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6540F1" w:rsidRPr="006540F1" w:rsidTr="003F1745">
        <w:tc>
          <w:tcPr>
            <w:tcW w:w="39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6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99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1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6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99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95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6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83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07104E" w:rsidRPr="006540F1" w:rsidRDefault="0007104E" w:rsidP="00D05776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6540F1">
        <w:rPr>
          <w:rFonts w:ascii="Times New Roman" w:hAnsi="Times New Roman"/>
          <w:b/>
          <w:color w:val="000000" w:themeColor="text1"/>
          <w:sz w:val="18"/>
          <w:szCs w:val="18"/>
        </w:rPr>
        <w:t>2nd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46"/>
        <w:gridCol w:w="615"/>
        <w:gridCol w:w="615"/>
        <w:gridCol w:w="615"/>
        <w:gridCol w:w="621"/>
        <w:gridCol w:w="1458"/>
        <w:gridCol w:w="1009"/>
        <w:gridCol w:w="2689"/>
        <w:gridCol w:w="834"/>
        <w:gridCol w:w="734"/>
        <w:gridCol w:w="1458"/>
        <w:gridCol w:w="1009"/>
        <w:gridCol w:w="1043"/>
        <w:gridCol w:w="834"/>
        <w:gridCol w:w="734"/>
      </w:tblGrid>
      <w:tr w:rsidR="006540F1" w:rsidRPr="006540F1" w:rsidTr="00E52AD4">
        <w:tc>
          <w:tcPr>
            <w:tcW w:w="1221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45PM – 01:15PM</w:t>
            </w:r>
          </w:p>
        </w:tc>
        <w:tc>
          <w:tcPr>
            <w:tcW w:w="215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1:15PM</w:t>
            </w:r>
            <w:r w:rsidRPr="006540F1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to 2:30PM</w:t>
            </w:r>
          </w:p>
        </w:tc>
        <w:tc>
          <w:tcPr>
            <w:tcW w:w="162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2AD4" w:rsidRPr="006540F1" w:rsidRDefault="00E52AD4" w:rsidP="00E52AD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2:30PM to 3:45PM</w:t>
            </w:r>
          </w:p>
        </w:tc>
      </w:tr>
      <w:tr w:rsidR="006540F1" w:rsidRPr="006540F1" w:rsidTr="00E33DD0">
        <w:tc>
          <w:tcPr>
            <w:tcW w:w="431" w:type="pct"/>
            <w:tcBorders>
              <w:left w:val="single" w:sz="18" w:space="0" w:color="auto"/>
            </w:tcBorders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7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67" w:type="pct"/>
            <w:tcBorders>
              <w:left w:val="single" w:sz="18" w:space="0" w:color="auto"/>
            </w:tcBorders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23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861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67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467" w:type="pct"/>
            <w:tcBorders>
              <w:left w:val="single" w:sz="18" w:space="0" w:color="auto"/>
            </w:tcBorders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23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34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67" w:type="pct"/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4E493E" w:rsidRPr="006540F1" w:rsidRDefault="004E493E" w:rsidP="004E493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6540F1" w:rsidRPr="006540F1" w:rsidTr="00E33DD0">
        <w:trPr>
          <w:trHeight w:val="50"/>
        </w:trPr>
        <w:tc>
          <w:tcPr>
            <w:tcW w:w="431" w:type="pct"/>
            <w:tcBorders>
              <w:left w:val="single" w:sz="18" w:space="0" w:color="auto"/>
            </w:tcBorders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7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67" w:type="pct"/>
            <w:tcBorders>
              <w:left w:val="single" w:sz="18" w:space="0" w:color="auto"/>
            </w:tcBorders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5</w:t>
            </w:r>
          </w:p>
        </w:tc>
        <w:tc>
          <w:tcPr>
            <w:tcW w:w="323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861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67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  <w:tc>
          <w:tcPr>
            <w:tcW w:w="467" w:type="pct"/>
            <w:tcBorders>
              <w:left w:val="single" w:sz="18" w:space="0" w:color="auto"/>
            </w:tcBorders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HEB-1203 </w:t>
            </w:r>
          </w:p>
        </w:tc>
        <w:tc>
          <w:tcPr>
            <w:tcW w:w="323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H</w:t>
            </w:r>
          </w:p>
        </w:tc>
        <w:tc>
          <w:tcPr>
            <w:tcW w:w="334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</w:t>
            </w:r>
          </w:p>
        </w:tc>
        <w:tc>
          <w:tcPr>
            <w:tcW w:w="267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3</w:t>
            </w: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6540F1" w:rsidRPr="006540F1" w:rsidTr="00E33DD0">
        <w:trPr>
          <w:trHeight w:val="50"/>
        </w:trPr>
        <w:tc>
          <w:tcPr>
            <w:tcW w:w="431" w:type="pct"/>
            <w:tcBorders>
              <w:left w:val="single" w:sz="18" w:space="0" w:color="auto"/>
            </w:tcBorders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7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67" w:type="pct"/>
            <w:tcBorders>
              <w:left w:val="single" w:sz="18" w:space="0" w:color="auto"/>
            </w:tcBorders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2</w:t>
            </w:r>
          </w:p>
        </w:tc>
        <w:tc>
          <w:tcPr>
            <w:tcW w:w="323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861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67" w:type="pct"/>
            <w:vAlign w:val="center"/>
          </w:tcPr>
          <w:p w:rsidR="00B12784" w:rsidRPr="006540F1" w:rsidRDefault="0012795F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467" w:type="pct"/>
            <w:tcBorders>
              <w:left w:val="single" w:sz="18" w:space="0" w:color="auto"/>
            </w:tcBorders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4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7" w:type="pct"/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B12784" w:rsidRPr="006540F1" w:rsidRDefault="00B12784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E33DD0">
        <w:trPr>
          <w:trHeight w:val="50"/>
        </w:trPr>
        <w:tc>
          <w:tcPr>
            <w:tcW w:w="431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67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1</w:t>
            </w:r>
          </w:p>
        </w:tc>
        <w:tc>
          <w:tcPr>
            <w:tcW w:w="323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861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6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0</w:t>
            </w: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467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4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E33DD0">
        <w:trPr>
          <w:trHeight w:val="50"/>
        </w:trPr>
        <w:tc>
          <w:tcPr>
            <w:tcW w:w="431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67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61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67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4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E33DD0">
        <w:trPr>
          <w:trHeight w:val="50"/>
        </w:trPr>
        <w:tc>
          <w:tcPr>
            <w:tcW w:w="431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67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61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67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4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E33DD0">
        <w:tc>
          <w:tcPr>
            <w:tcW w:w="431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67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61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67" w:type="pct"/>
            <w:tcBorders>
              <w:lef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4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7" w:type="pct"/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tcBorders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04935" w:rsidRPr="006540F1" w:rsidTr="00E33DD0">
        <w:tc>
          <w:tcPr>
            <w:tcW w:w="431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7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7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9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6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61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7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6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4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7" w:type="pct"/>
            <w:tcBorders>
              <w:bottom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C04935" w:rsidRPr="006540F1" w:rsidRDefault="00C04935" w:rsidP="00C0493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07104E" w:rsidRPr="006540F1" w:rsidRDefault="0007104E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522D2A" w:rsidRPr="006540F1" w:rsidRDefault="00522D2A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522D2A" w:rsidRPr="006540F1" w:rsidRDefault="00522D2A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522D2A" w:rsidRPr="006540F1" w:rsidRDefault="00522D2A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522D2A" w:rsidRPr="006540F1" w:rsidRDefault="00522D2A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522D2A" w:rsidRPr="006540F1" w:rsidRDefault="00522D2A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0469DD" w:rsidRPr="006540F1" w:rsidRDefault="000469DD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0469DD" w:rsidRPr="006540F1" w:rsidRDefault="000469DD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0469DD" w:rsidRPr="006540F1" w:rsidRDefault="000469DD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0469DD" w:rsidRPr="006540F1" w:rsidRDefault="000469DD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0469DD" w:rsidRPr="006540F1" w:rsidRDefault="000469DD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0469DD" w:rsidRPr="006540F1" w:rsidRDefault="000469DD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522D2A" w:rsidRPr="006540F1" w:rsidRDefault="00522D2A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522D2A" w:rsidRPr="006540F1" w:rsidRDefault="00522D2A" w:rsidP="00746CD3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p w:rsidR="00522D2A" w:rsidRPr="006540F1" w:rsidRDefault="00522D2A" w:rsidP="00522D2A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6540F1">
        <w:rPr>
          <w:rFonts w:ascii="Times New Roman" w:hAnsi="Times New Roman"/>
          <w:b/>
          <w:color w:val="000000" w:themeColor="text1"/>
          <w:sz w:val="18"/>
          <w:szCs w:val="18"/>
        </w:rPr>
        <w:t xml:space="preserve">Thursday    </w:t>
      </w:r>
    </w:p>
    <w:p w:rsidR="00522D2A" w:rsidRPr="006540F1" w:rsidRDefault="00522D2A" w:rsidP="00522D2A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6540F1">
        <w:rPr>
          <w:rFonts w:ascii="Times New Roman" w:hAnsi="Times New Roman"/>
          <w:b/>
          <w:color w:val="000000" w:themeColor="text1"/>
          <w:sz w:val="18"/>
          <w:szCs w:val="18"/>
        </w:rPr>
        <w:t>1st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66"/>
        <w:gridCol w:w="875"/>
        <w:gridCol w:w="701"/>
        <w:gridCol w:w="721"/>
        <w:gridCol w:w="665"/>
        <w:gridCol w:w="1455"/>
        <w:gridCol w:w="874"/>
        <w:gridCol w:w="2042"/>
        <w:gridCol w:w="721"/>
        <w:gridCol w:w="634"/>
        <w:gridCol w:w="1427"/>
        <w:gridCol w:w="874"/>
        <w:gridCol w:w="2042"/>
        <w:gridCol w:w="721"/>
        <w:gridCol w:w="596"/>
      </w:tblGrid>
      <w:tr w:rsidR="006540F1" w:rsidRPr="006540F1" w:rsidTr="00B81E15">
        <w:tc>
          <w:tcPr>
            <w:tcW w:w="135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15AM</w:t>
            </w:r>
          </w:p>
        </w:tc>
        <w:tc>
          <w:tcPr>
            <w:tcW w:w="183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15AM – 11:30AM</w:t>
            </w:r>
          </w:p>
        </w:tc>
        <w:tc>
          <w:tcPr>
            <w:tcW w:w="181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1:30AM – 12:45PM</w:t>
            </w:r>
          </w:p>
        </w:tc>
      </w:tr>
      <w:tr w:rsidR="006540F1" w:rsidRPr="006540F1" w:rsidTr="00B81E15">
        <w:tc>
          <w:tcPr>
            <w:tcW w:w="405" w:type="pct"/>
            <w:tcBorders>
              <w:lef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80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24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1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12" w:type="pct"/>
            <w:tcBorders>
              <w:righ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466" w:type="pct"/>
            <w:tcBorders>
              <w:lef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80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54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1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457" w:type="pct"/>
            <w:tcBorders>
              <w:lef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280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654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1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2" w:type="pct"/>
            <w:tcBorders>
              <w:righ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6540F1" w:rsidRPr="006540F1" w:rsidTr="00B81E15">
        <w:trPr>
          <w:trHeight w:val="50"/>
        </w:trPr>
        <w:tc>
          <w:tcPr>
            <w:tcW w:w="405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66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03</w:t>
            </w:r>
          </w:p>
        </w:tc>
        <w:tc>
          <w:tcPr>
            <w:tcW w:w="280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654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1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  <w:tc>
          <w:tcPr>
            <w:tcW w:w="457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2</w:t>
            </w:r>
          </w:p>
        </w:tc>
        <w:tc>
          <w:tcPr>
            <w:tcW w:w="280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654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1" w:type="pct"/>
            <w:vAlign w:val="center"/>
          </w:tcPr>
          <w:p w:rsidR="009D4E8C" w:rsidRPr="006540F1" w:rsidRDefault="00C71B1E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92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</w:tr>
      <w:tr w:rsidR="006540F1" w:rsidRPr="006540F1" w:rsidTr="00B81E15">
        <w:trPr>
          <w:trHeight w:val="50"/>
        </w:trPr>
        <w:tc>
          <w:tcPr>
            <w:tcW w:w="405" w:type="pct"/>
            <w:tcBorders>
              <w:lef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tcBorders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66" w:type="pct"/>
            <w:tcBorders>
              <w:lef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105</w:t>
            </w:r>
          </w:p>
        </w:tc>
        <w:tc>
          <w:tcPr>
            <w:tcW w:w="280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654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7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&amp; 58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ENG</w:t>
            </w:r>
          </w:p>
        </w:tc>
        <w:tc>
          <w:tcPr>
            <w:tcW w:w="231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457" w:type="pct"/>
            <w:tcBorders>
              <w:lef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106</w:t>
            </w:r>
          </w:p>
        </w:tc>
        <w:tc>
          <w:tcPr>
            <w:tcW w:w="280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654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7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&amp; 58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ENG</w:t>
            </w:r>
          </w:p>
        </w:tc>
        <w:tc>
          <w:tcPr>
            <w:tcW w:w="231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92" w:type="pct"/>
            <w:tcBorders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</w:tr>
      <w:tr w:rsidR="006540F1" w:rsidRPr="006540F1" w:rsidTr="00B81E15">
        <w:trPr>
          <w:trHeight w:val="50"/>
        </w:trPr>
        <w:tc>
          <w:tcPr>
            <w:tcW w:w="405" w:type="pct"/>
            <w:tcBorders>
              <w:lef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tcBorders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66" w:type="pct"/>
            <w:tcBorders>
              <w:lef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05</w:t>
            </w:r>
          </w:p>
        </w:tc>
        <w:tc>
          <w:tcPr>
            <w:tcW w:w="280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Y</w:t>
            </w:r>
          </w:p>
        </w:tc>
        <w:tc>
          <w:tcPr>
            <w:tcW w:w="654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rd 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</w:p>
        </w:tc>
        <w:tc>
          <w:tcPr>
            <w:tcW w:w="231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457" w:type="pct"/>
            <w:tcBorders>
              <w:lef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03</w:t>
            </w:r>
          </w:p>
        </w:tc>
        <w:tc>
          <w:tcPr>
            <w:tcW w:w="280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654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1" w:type="pct"/>
            <w:vAlign w:val="center"/>
          </w:tcPr>
          <w:p w:rsidR="00B81E15" w:rsidRPr="006540F1" w:rsidRDefault="00C71B1E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92" w:type="pct"/>
            <w:tcBorders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</w:tr>
      <w:tr w:rsidR="006540F1" w:rsidRPr="006540F1" w:rsidTr="00B81E15">
        <w:trPr>
          <w:trHeight w:val="50"/>
        </w:trPr>
        <w:tc>
          <w:tcPr>
            <w:tcW w:w="405" w:type="pct"/>
            <w:tcBorders>
              <w:lef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tcBorders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66" w:type="pct"/>
            <w:tcBorders>
              <w:lef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5</w:t>
            </w:r>
          </w:p>
        </w:tc>
        <w:tc>
          <w:tcPr>
            <w:tcW w:w="280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654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1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457" w:type="pct"/>
            <w:tcBorders>
              <w:lef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2</w:t>
            </w:r>
          </w:p>
        </w:tc>
        <w:tc>
          <w:tcPr>
            <w:tcW w:w="280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654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31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92" w:type="pct"/>
            <w:tcBorders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+</w:t>
            </w:r>
          </w:p>
        </w:tc>
      </w:tr>
      <w:tr w:rsidR="006540F1" w:rsidRPr="006540F1" w:rsidTr="00B81E15">
        <w:tc>
          <w:tcPr>
            <w:tcW w:w="405" w:type="pct"/>
            <w:tcBorders>
              <w:lef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tcBorders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66" w:type="pct"/>
            <w:tcBorders>
              <w:lef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 1203 (B)</w:t>
            </w:r>
          </w:p>
        </w:tc>
        <w:tc>
          <w:tcPr>
            <w:tcW w:w="280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654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31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9</w:t>
            </w:r>
          </w:p>
        </w:tc>
        <w:tc>
          <w:tcPr>
            <w:tcW w:w="203" w:type="pct"/>
            <w:tcBorders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457" w:type="pct"/>
            <w:tcBorders>
              <w:lef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 1201(A)</w:t>
            </w:r>
          </w:p>
        </w:tc>
        <w:tc>
          <w:tcPr>
            <w:tcW w:w="280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654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31" w:type="pct"/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9</w:t>
            </w:r>
          </w:p>
        </w:tc>
        <w:tc>
          <w:tcPr>
            <w:tcW w:w="192" w:type="pct"/>
            <w:tcBorders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6540F1" w:rsidRPr="006540F1" w:rsidTr="00B81E15">
        <w:tc>
          <w:tcPr>
            <w:tcW w:w="405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tcBorders>
              <w:bottom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tcBorders>
              <w:bottom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tcBorders>
              <w:bottom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66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tcBorders>
              <w:bottom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54" w:type="pct"/>
            <w:tcBorders>
              <w:bottom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tcBorders>
              <w:bottom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3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5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tcBorders>
              <w:bottom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54" w:type="pct"/>
            <w:tcBorders>
              <w:bottom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tcBorders>
              <w:bottom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B81E15" w:rsidRPr="006540F1" w:rsidRDefault="00B81E15" w:rsidP="00B81E1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522D2A" w:rsidRPr="006540F1" w:rsidRDefault="00522D2A" w:rsidP="00522D2A">
      <w:pPr>
        <w:pStyle w:val="NoSpacing"/>
        <w:jc w:val="center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6540F1">
        <w:rPr>
          <w:rFonts w:ascii="Times New Roman" w:hAnsi="Times New Roman"/>
          <w:b/>
          <w:color w:val="000000" w:themeColor="text1"/>
          <w:sz w:val="18"/>
          <w:szCs w:val="18"/>
        </w:rPr>
        <w:t>2nd 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11"/>
        <w:gridCol w:w="602"/>
        <w:gridCol w:w="602"/>
        <w:gridCol w:w="603"/>
        <w:gridCol w:w="603"/>
        <w:gridCol w:w="1424"/>
        <w:gridCol w:w="984"/>
        <w:gridCol w:w="2302"/>
        <w:gridCol w:w="812"/>
        <w:gridCol w:w="715"/>
        <w:gridCol w:w="1424"/>
        <w:gridCol w:w="984"/>
        <w:gridCol w:w="1727"/>
        <w:gridCol w:w="812"/>
        <w:gridCol w:w="709"/>
      </w:tblGrid>
      <w:tr w:rsidR="006540F1" w:rsidRPr="006540F1" w:rsidTr="009D4E8C">
        <w:tc>
          <w:tcPr>
            <w:tcW w:w="119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45PM – 01:15PM</w:t>
            </w:r>
          </w:p>
        </w:tc>
        <w:tc>
          <w:tcPr>
            <w:tcW w:w="199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1:15PM</w:t>
            </w:r>
            <w:r w:rsidRPr="006540F1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to 2:30PM</w:t>
            </w:r>
          </w:p>
        </w:tc>
        <w:tc>
          <w:tcPr>
            <w:tcW w:w="1811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2:30PM to 3:45PM</w:t>
            </w:r>
          </w:p>
        </w:tc>
      </w:tr>
      <w:tr w:rsidR="006540F1" w:rsidRPr="006540F1" w:rsidTr="009D4E8C">
        <w:tc>
          <w:tcPr>
            <w:tcW w:w="420" w:type="pct"/>
            <w:tcBorders>
              <w:lef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3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tcBorders>
              <w:righ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56" w:type="pct"/>
            <w:tcBorders>
              <w:lef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15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737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60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29" w:type="pct"/>
            <w:tcBorders>
              <w:righ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456" w:type="pct"/>
            <w:tcBorders>
              <w:lef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 Code</w:t>
            </w:r>
          </w:p>
        </w:tc>
        <w:tc>
          <w:tcPr>
            <w:tcW w:w="315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553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60" w:type="pct"/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27" w:type="pct"/>
            <w:tcBorders>
              <w:right w:val="single" w:sz="18" w:space="0" w:color="auto"/>
            </w:tcBorders>
            <w:vAlign w:val="center"/>
          </w:tcPr>
          <w:p w:rsidR="00522D2A" w:rsidRPr="006540F1" w:rsidRDefault="00522D2A" w:rsidP="00B1278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6540F1" w:rsidRPr="006540F1" w:rsidTr="009D4E8C">
        <w:trPr>
          <w:trHeight w:val="50"/>
        </w:trPr>
        <w:tc>
          <w:tcPr>
            <w:tcW w:w="420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56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06</w:t>
            </w:r>
          </w:p>
        </w:tc>
        <w:tc>
          <w:tcPr>
            <w:tcW w:w="315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737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60" w:type="pct"/>
            <w:vAlign w:val="center"/>
          </w:tcPr>
          <w:p w:rsidR="009D4E8C" w:rsidRPr="006540F1" w:rsidRDefault="00C71B1E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29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456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HEB-1203 </w:t>
            </w:r>
          </w:p>
        </w:tc>
        <w:tc>
          <w:tcPr>
            <w:tcW w:w="315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H</w:t>
            </w:r>
          </w:p>
        </w:tc>
        <w:tc>
          <w:tcPr>
            <w:tcW w:w="55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</w:t>
            </w:r>
          </w:p>
        </w:tc>
        <w:tc>
          <w:tcPr>
            <w:tcW w:w="260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3</w:t>
            </w:r>
          </w:p>
        </w:tc>
        <w:tc>
          <w:tcPr>
            <w:tcW w:w="227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6540F1" w:rsidRPr="006540F1" w:rsidTr="009D4E8C">
        <w:trPr>
          <w:trHeight w:val="50"/>
        </w:trPr>
        <w:tc>
          <w:tcPr>
            <w:tcW w:w="420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56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03</w:t>
            </w:r>
          </w:p>
        </w:tc>
        <w:tc>
          <w:tcPr>
            <w:tcW w:w="315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737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60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29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456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-1205</w:t>
            </w:r>
          </w:p>
        </w:tc>
        <w:tc>
          <w:tcPr>
            <w:tcW w:w="315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</w:t>
            </w:r>
          </w:p>
        </w:tc>
        <w:tc>
          <w:tcPr>
            <w:tcW w:w="55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1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ENG</w:t>
            </w:r>
          </w:p>
        </w:tc>
        <w:tc>
          <w:tcPr>
            <w:tcW w:w="260" w:type="pct"/>
            <w:vAlign w:val="center"/>
          </w:tcPr>
          <w:p w:rsidR="009D4E8C" w:rsidRPr="006540F1" w:rsidRDefault="00C71B1E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27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5</w:t>
            </w:r>
          </w:p>
        </w:tc>
      </w:tr>
      <w:tr w:rsidR="006540F1" w:rsidRPr="006540F1" w:rsidTr="009D4E8C">
        <w:trPr>
          <w:trHeight w:val="50"/>
        </w:trPr>
        <w:tc>
          <w:tcPr>
            <w:tcW w:w="420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56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103</w:t>
            </w:r>
          </w:p>
        </w:tc>
        <w:tc>
          <w:tcPr>
            <w:tcW w:w="315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737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7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&amp; 58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ENG</w:t>
            </w:r>
          </w:p>
        </w:tc>
        <w:tc>
          <w:tcPr>
            <w:tcW w:w="260" w:type="pct"/>
            <w:vAlign w:val="center"/>
          </w:tcPr>
          <w:p w:rsidR="009D4E8C" w:rsidRPr="006540F1" w:rsidRDefault="009D4E8C" w:rsidP="00C71B1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</w:t>
            </w:r>
            <w:r w:rsidR="00C71B1E"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29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456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15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5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0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9D4E8C">
        <w:tc>
          <w:tcPr>
            <w:tcW w:w="420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56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 1203</w:t>
            </w:r>
          </w:p>
        </w:tc>
        <w:tc>
          <w:tcPr>
            <w:tcW w:w="315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737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4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BBA</w:t>
            </w:r>
          </w:p>
        </w:tc>
        <w:tc>
          <w:tcPr>
            <w:tcW w:w="260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9</w:t>
            </w:r>
          </w:p>
        </w:tc>
        <w:tc>
          <w:tcPr>
            <w:tcW w:w="229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+</w:t>
            </w:r>
          </w:p>
        </w:tc>
        <w:tc>
          <w:tcPr>
            <w:tcW w:w="456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15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5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0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9D4E8C">
        <w:tc>
          <w:tcPr>
            <w:tcW w:w="420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reak Hour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193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***</w:t>
            </w:r>
          </w:p>
        </w:tc>
        <w:tc>
          <w:tcPr>
            <w:tcW w:w="456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DS- 2105</w:t>
            </w:r>
          </w:p>
        </w:tc>
        <w:tc>
          <w:tcPr>
            <w:tcW w:w="315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737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Law</w:t>
            </w:r>
          </w:p>
        </w:tc>
        <w:tc>
          <w:tcPr>
            <w:tcW w:w="260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229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540F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456" w:type="pct"/>
            <w:tcBorders>
              <w:lef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15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53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0" w:type="pct"/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tcBorders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6540F1" w:rsidRPr="006540F1" w:rsidTr="009D4E8C">
        <w:tc>
          <w:tcPr>
            <w:tcW w:w="42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3" w:type="pct"/>
            <w:tcBorders>
              <w:bottom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3" w:type="pct"/>
            <w:tcBorders>
              <w:bottom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3" w:type="pct"/>
            <w:tcBorders>
              <w:bottom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3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56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15" w:type="pct"/>
            <w:tcBorders>
              <w:bottom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37" w:type="pct"/>
            <w:tcBorders>
              <w:bottom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0" w:type="pct"/>
            <w:tcBorders>
              <w:bottom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56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15" w:type="pct"/>
            <w:tcBorders>
              <w:bottom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53" w:type="pct"/>
            <w:tcBorders>
              <w:bottom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0" w:type="pct"/>
            <w:tcBorders>
              <w:bottom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D4E8C" w:rsidRPr="006540F1" w:rsidRDefault="009D4E8C" w:rsidP="009D4E8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522D2A" w:rsidRPr="006540F1" w:rsidRDefault="00522D2A" w:rsidP="003F0D86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sectPr w:rsidR="00522D2A" w:rsidRPr="006540F1" w:rsidSect="00E104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0A37" w:rsidRDefault="00290A37" w:rsidP="009B2D7B">
      <w:pPr>
        <w:spacing w:after="0" w:line="240" w:lineRule="auto"/>
      </w:pPr>
      <w:r>
        <w:separator/>
      </w:r>
    </w:p>
  </w:endnote>
  <w:endnote w:type="continuationSeparator" w:id="0">
    <w:p w:rsidR="00290A37" w:rsidRDefault="00290A37" w:rsidP="009B2D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724B" w:rsidRDefault="00D5724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05"/>
      <w:gridCol w:w="5206"/>
      <w:gridCol w:w="5203"/>
    </w:tblGrid>
    <w:tr w:rsidR="00D5724B" w:rsidTr="00404C5E">
      <w:tc>
        <w:tcPr>
          <w:tcW w:w="1667" w:type="pct"/>
        </w:tcPr>
        <w:p w:rsidR="00D5724B" w:rsidRDefault="00D5724B" w:rsidP="00D63D6D">
          <w:pPr>
            <w:pStyle w:val="NoSpacing"/>
            <w:jc w:val="both"/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>(Rakib Uddin)</w:t>
          </w:r>
        </w:p>
        <w:p w:rsidR="00D5724B" w:rsidRDefault="00D5724B" w:rsidP="00D63D6D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Coordinator, B</w:t>
          </w:r>
          <w:r w:rsidRPr="0059556A">
            <w:rPr>
              <w:rFonts w:ascii="Times New Roman" w:hAnsi="Times New Roman"/>
              <w:sz w:val="24"/>
              <w:szCs w:val="24"/>
            </w:rPr>
            <w:t>A</w:t>
          </w:r>
          <w:r>
            <w:rPr>
              <w:rFonts w:ascii="Times New Roman" w:hAnsi="Times New Roman"/>
              <w:sz w:val="24"/>
              <w:szCs w:val="24"/>
            </w:rPr>
            <w:t>(Hons)</w:t>
          </w:r>
          <w:r w:rsidRPr="0059556A">
            <w:rPr>
              <w:rFonts w:ascii="Times New Roman" w:hAnsi="Times New Roman"/>
              <w:sz w:val="24"/>
              <w:szCs w:val="24"/>
            </w:rPr>
            <w:t xml:space="preserve"> Program</w:t>
          </w:r>
        </w:p>
        <w:p w:rsidR="00D5724B" w:rsidRDefault="00D5724B" w:rsidP="00D63D6D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Assistant Professor, Department of English </w:t>
          </w:r>
        </w:p>
        <w:p w:rsidR="00D5724B" w:rsidRDefault="00D5724B" w:rsidP="00D63D6D">
          <w:pPr>
            <w:pStyle w:val="NoSpacing"/>
            <w:rPr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Prime University</w:t>
          </w:r>
        </w:p>
      </w:tc>
      <w:tc>
        <w:tcPr>
          <w:tcW w:w="1667" w:type="pct"/>
        </w:tcPr>
        <w:p w:rsidR="00D5724B" w:rsidRDefault="00D5724B" w:rsidP="00D63D6D">
          <w:pPr>
            <w:pStyle w:val="NoSpacing"/>
            <w:jc w:val="center"/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</w:pPr>
        </w:p>
      </w:tc>
      <w:tc>
        <w:tcPr>
          <w:tcW w:w="1666" w:type="pct"/>
        </w:tcPr>
        <w:p w:rsidR="00D5724B" w:rsidRDefault="00D5724B" w:rsidP="00D63D6D">
          <w:pPr>
            <w:pStyle w:val="NoSpacing"/>
            <w:jc w:val="right"/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>(</w:t>
          </w:r>
          <w:proofErr w:type="spellStart"/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>Prof.</w:t>
          </w:r>
          <w:proofErr w:type="spellEnd"/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 xml:space="preserve"> </w:t>
          </w:r>
          <w:proofErr w:type="spellStart"/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>Dr.</w:t>
          </w:r>
          <w:proofErr w:type="spellEnd"/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 xml:space="preserve"> M. Arshad Ali)</w:t>
          </w:r>
        </w:p>
        <w:p w:rsidR="00D5724B" w:rsidRDefault="00D5724B" w:rsidP="00D63D6D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Head, Department of English and </w:t>
          </w:r>
        </w:p>
        <w:p w:rsidR="00D5724B" w:rsidRDefault="00D5724B" w:rsidP="00D63D6D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Dean, Faculty of Arts and Social Sciences</w:t>
          </w:r>
        </w:p>
        <w:p w:rsidR="00D5724B" w:rsidRDefault="00D5724B" w:rsidP="00D63D6D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Prime University</w:t>
          </w:r>
        </w:p>
      </w:tc>
    </w:tr>
  </w:tbl>
  <w:p w:rsidR="00D5724B" w:rsidRPr="00D63D6D" w:rsidRDefault="00D5724B" w:rsidP="00D63D6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724B" w:rsidRDefault="00D5724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0A37" w:rsidRDefault="00290A37" w:rsidP="009B2D7B">
      <w:pPr>
        <w:spacing w:after="0" w:line="240" w:lineRule="auto"/>
      </w:pPr>
      <w:r>
        <w:separator/>
      </w:r>
    </w:p>
  </w:footnote>
  <w:footnote w:type="continuationSeparator" w:id="0">
    <w:p w:rsidR="00290A37" w:rsidRDefault="00290A37" w:rsidP="009B2D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724B" w:rsidRDefault="00D5724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724B" w:rsidRPr="00BC1FF8" w:rsidRDefault="00D5724B" w:rsidP="00AF130A">
    <w:pPr>
      <w:pStyle w:val="NoSpacing"/>
      <w:jc w:val="center"/>
      <w:rPr>
        <w:rFonts w:ascii="Times New Roman" w:hAnsi="Times New Roman"/>
        <w:b/>
        <w:sz w:val="28"/>
        <w:szCs w:val="28"/>
      </w:rPr>
    </w:pPr>
    <w:r w:rsidRPr="00D535B9">
      <w:rPr>
        <w:rFonts w:ascii="Times New Roman" w:hAnsi="Times New Roman"/>
        <w:b/>
        <w:noProof/>
        <w:sz w:val="32"/>
        <w:szCs w:val="28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162685</wp:posOffset>
          </wp:positionH>
          <wp:positionV relativeFrom="paragraph">
            <wp:posOffset>45085</wp:posOffset>
          </wp:positionV>
          <wp:extent cx="619125" cy="685800"/>
          <wp:effectExtent l="19050" t="0" r="9525" b="0"/>
          <wp:wrapNone/>
          <wp:docPr id="10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D535B9">
      <w:rPr>
        <w:rFonts w:ascii="Times New Roman" w:hAnsi="Times New Roman"/>
        <w:b/>
        <w:sz w:val="32"/>
        <w:szCs w:val="28"/>
      </w:rPr>
      <w:t>Prime University</w:t>
    </w:r>
  </w:p>
  <w:p w:rsidR="00D5724B" w:rsidRPr="00BC1FF8" w:rsidRDefault="00D5724B" w:rsidP="00AF130A">
    <w:pPr>
      <w:pStyle w:val="NoSpacing"/>
      <w:jc w:val="center"/>
      <w:rPr>
        <w:rFonts w:ascii="Times New Roman" w:hAnsi="Times New Roman"/>
        <w:b/>
        <w:sz w:val="24"/>
        <w:szCs w:val="24"/>
      </w:rPr>
    </w:pPr>
    <w:r w:rsidRPr="00BC1FF8">
      <w:rPr>
        <w:rFonts w:ascii="Times New Roman" w:hAnsi="Times New Roman"/>
        <w:b/>
        <w:sz w:val="24"/>
        <w:szCs w:val="24"/>
      </w:rPr>
      <w:t>Department of English</w:t>
    </w:r>
  </w:p>
  <w:p w:rsidR="00D5724B" w:rsidRPr="00BC1FF8" w:rsidRDefault="00D5724B" w:rsidP="00AF130A">
    <w:pPr>
      <w:pStyle w:val="NoSpacing"/>
      <w:jc w:val="center"/>
      <w:rPr>
        <w:rFonts w:ascii="Times New Roman" w:hAnsi="Times New Roman"/>
        <w:b/>
        <w:sz w:val="24"/>
        <w:szCs w:val="24"/>
      </w:rPr>
    </w:pPr>
    <w:r w:rsidRPr="00BC1FF8">
      <w:rPr>
        <w:rFonts w:ascii="Times New Roman" w:hAnsi="Times New Roman"/>
        <w:b/>
        <w:sz w:val="24"/>
        <w:szCs w:val="24"/>
      </w:rPr>
      <w:t>Program: BA (Hons)</w:t>
    </w:r>
  </w:p>
  <w:p w:rsidR="00D5724B" w:rsidRPr="006F5424" w:rsidRDefault="00D5724B" w:rsidP="00B7641C">
    <w:pPr>
      <w:pStyle w:val="NoSpacing"/>
      <w:jc w:val="center"/>
      <w:rPr>
        <w:rFonts w:ascii="Times New Roman" w:hAnsi="Times New Roman"/>
        <w:b/>
        <w:sz w:val="10"/>
        <w:szCs w:val="10"/>
      </w:rPr>
    </w:pPr>
    <w:r>
      <w:rPr>
        <w:rFonts w:ascii="Times New Roman" w:hAnsi="Times New Roman"/>
        <w:b/>
        <w:sz w:val="24"/>
        <w:szCs w:val="24"/>
      </w:rPr>
      <w:t xml:space="preserve">Class Routine, Spring-2024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724B" w:rsidRDefault="00D5724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c1trAwMTA3NjE3sDBW0lEKTi0uzszPAykwrAUAIGXA9CwAAAA="/>
  </w:docVars>
  <w:rsids>
    <w:rsidRoot w:val="009B2D7B"/>
    <w:rsid w:val="0000000F"/>
    <w:rsid w:val="000004A9"/>
    <w:rsid w:val="00000959"/>
    <w:rsid w:val="00001396"/>
    <w:rsid w:val="00001746"/>
    <w:rsid w:val="000029FE"/>
    <w:rsid w:val="0000348F"/>
    <w:rsid w:val="00003720"/>
    <w:rsid w:val="00004D52"/>
    <w:rsid w:val="00004FBB"/>
    <w:rsid w:val="00004FDC"/>
    <w:rsid w:val="00005255"/>
    <w:rsid w:val="00006236"/>
    <w:rsid w:val="00006324"/>
    <w:rsid w:val="000068D3"/>
    <w:rsid w:val="00006B1F"/>
    <w:rsid w:val="000073D8"/>
    <w:rsid w:val="00010902"/>
    <w:rsid w:val="00011119"/>
    <w:rsid w:val="000115D0"/>
    <w:rsid w:val="000116CB"/>
    <w:rsid w:val="00011D20"/>
    <w:rsid w:val="00012200"/>
    <w:rsid w:val="00012AF8"/>
    <w:rsid w:val="00013D4E"/>
    <w:rsid w:val="000144DA"/>
    <w:rsid w:val="00015251"/>
    <w:rsid w:val="00016611"/>
    <w:rsid w:val="00016629"/>
    <w:rsid w:val="0001750E"/>
    <w:rsid w:val="00017DF3"/>
    <w:rsid w:val="00020465"/>
    <w:rsid w:val="00020A0A"/>
    <w:rsid w:val="000216D3"/>
    <w:rsid w:val="00021DB8"/>
    <w:rsid w:val="000221A6"/>
    <w:rsid w:val="00022F0C"/>
    <w:rsid w:val="00024A4A"/>
    <w:rsid w:val="00025440"/>
    <w:rsid w:val="000263F7"/>
    <w:rsid w:val="00027327"/>
    <w:rsid w:val="00027433"/>
    <w:rsid w:val="000276A5"/>
    <w:rsid w:val="00030DC8"/>
    <w:rsid w:val="0003121A"/>
    <w:rsid w:val="00031C17"/>
    <w:rsid w:val="00031FEA"/>
    <w:rsid w:val="000321D4"/>
    <w:rsid w:val="000329A5"/>
    <w:rsid w:val="0003356E"/>
    <w:rsid w:val="00033E71"/>
    <w:rsid w:val="00034559"/>
    <w:rsid w:val="000349B7"/>
    <w:rsid w:val="00035753"/>
    <w:rsid w:val="00036270"/>
    <w:rsid w:val="00036352"/>
    <w:rsid w:val="00037962"/>
    <w:rsid w:val="00040267"/>
    <w:rsid w:val="000402F6"/>
    <w:rsid w:val="00042377"/>
    <w:rsid w:val="00042ABE"/>
    <w:rsid w:val="00042BF7"/>
    <w:rsid w:val="00042D9C"/>
    <w:rsid w:val="0004341E"/>
    <w:rsid w:val="00043CB4"/>
    <w:rsid w:val="00044404"/>
    <w:rsid w:val="000448DB"/>
    <w:rsid w:val="00044C77"/>
    <w:rsid w:val="00045DB7"/>
    <w:rsid w:val="000466C4"/>
    <w:rsid w:val="000469DD"/>
    <w:rsid w:val="00047377"/>
    <w:rsid w:val="00047ED2"/>
    <w:rsid w:val="00047EE5"/>
    <w:rsid w:val="00050225"/>
    <w:rsid w:val="0005048C"/>
    <w:rsid w:val="0005097B"/>
    <w:rsid w:val="00050B56"/>
    <w:rsid w:val="00051A67"/>
    <w:rsid w:val="00052000"/>
    <w:rsid w:val="00052196"/>
    <w:rsid w:val="00052337"/>
    <w:rsid w:val="000527D9"/>
    <w:rsid w:val="00054420"/>
    <w:rsid w:val="000546D1"/>
    <w:rsid w:val="000547B5"/>
    <w:rsid w:val="000555BF"/>
    <w:rsid w:val="000555EC"/>
    <w:rsid w:val="00055AC1"/>
    <w:rsid w:val="000565E0"/>
    <w:rsid w:val="00057059"/>
    <w:rsid w:val="000572F7"/>
    <w:rsid w:val="00057679"/>
    <w:rsid w:val="00060226"/>
    <w:rsid w:val="000604E7"/>
    <w:rsid w:val="000614EB"/>
    <w:rsid w:val="0006153D"/>
    <w:rsid w:val="0006186A"/>
    <w:rsid w:val="000618D7"/>
    <w:rsid w:val="00061B01"/>
    <w:rsid w:val="00062DF4"/>
    <w:rsid w:val="0006309A"/>
    <w:rsid w:val="00063635"/>
    <w:rsid w:val="00063FF9"/>
    <w:rsid w:val="000641B7"/>
    <w:rsid w:val="00064AEC"/>
    <w:rsid w:val="00065310"/>
    <w:rsid w:val="000656CF"/>
    <w:rsid w:val="00066F2C"/>
    <w:rsid w:val="00067822"/>
    <w:rsid w:val="000679DD"/>
    <w:rsid w:val="00067F2C"/>
    <w:rsid w:val="0007030D"/>
    <w:rsid w:val="000703D7"/>
    <w:rsid w:val="00070C9A"/>
    <w:rsid w:val="0007104E"/>
    <w:rsid w:val="0007164E"/>
    <w:rsid w:val="00071769"/>
    <w:rsid w:val="0007192E"/>
    <w:rsid w:val="000729EB"/>
    <w:rsid w:val="00072F95"/>
    <w:rsid w:val="0007306C"/>
    <w:rsid w:val="0007313B"/>
    <w:rsid w:val="00074160"/>
    <w:rsid w:val="00074B9A"/>
    <w:rsid w:val="00076758"/>
    <w:rsid w:val="0007683A"/>
    <w:rsid w:val="000776B6"/>
    <w:rsid w:val="000779A8"/>
    <w:rsid w:val="0008057E"/>
    <w:rsid w:val="000814DD"/>
    <w:rsid w:val="0008259F"/>
    <w:rsid w:val="0008311C"/>
    <w:rsid w:val="00083D41"/>
    <w:rsid w:val="0008494C"/>
    <w:rsid w:val="00085001"/>
    <w:rsid w:val="00085071"/>
    <w:rsid w:val="00085090"/>
    <w:rsid w:val="000853AB"/>
    <w:rsid w:val="000855F3"/>
    <w:rsid w:val="00085D0B"/>
    <w:rsid w:val="000860A6"/>
    <w:rsid w:val="0008671B"/>
    <w:rsid w:val="00087329"/>
    <w:rsid w:val="0008760C"/>
    <w:rsid w:val="000906CA"/>
    <w:rsid w:val="00090F79"/>
    <w:rsid w:val="000922C4"/>
    <w:rsid w:val="000923DE"/>
    <w:rsid w:val="00093433"/>
    <w:rsid w:val="000934F0"/>
    <w:rsid w:val="0009431F"/>
    <w:rsid w:val="0009455D"/>
    <w:rsid w:val="00094A5B"/>
    <w:rsid w:val="00096461"/>
    <w:rsid w:val="0009744D"/>
    <w:rsid w:val="000A1E53"/>
    <w:rsid w:val="000A2789"/>
    <w:rsid w:val="000A2D2D"/>
    <w:rsid w:val="000A3F07"/>
    <w:rsid w:val="000A4413"/>
    <w:rsid w:val="000A4A65"/>
    <w:rsid w:val="000A52C7"/>
    <w:rsid w:val="000A56F7"/>
    <w:rsid w:val="000A5B65"/>
    <w:rsid w:val="000A5CB9"/>
    <w:rsid w:val="000A5D40"/>
    <w:rsid w:val="000A67F8"/>
    <w:rsid w:val="000A6C32"/>
    <w:rsid w:val="000A6C80"/>
    <w:rsid w:val="000A72A9"/>
    <w:rsid w:val="000A741B"/>
    <w:rsid w:val="000A797A"/>
    <w:rsid w:val="000B0D65"/>
    <w:rsid w:val="000B176D"/>
    <w:rsid w:val="000B1942"/>
    <w:rsid w:val="000B1A7C"/>
    <w:rsid w:val="000B21BC"/>
    <w:rsid w:val="000B23C8"/>
    <w:rsid w:val="000B32E8"/>
    <w:rsid w:val="000B34C4"/>
    <w:rsid w:val="000B35CD"/>
    <w:rsid w:val="000B374C"/>
    <w:rsid w:val="000B3761"/>
    <w:rsid w:val="000B3CB0"/>
    <w:rsid w:val="000B4305"/>
    <w:rsid w:val="000B4924"/>
    <w:rsid w:val="000B4A45"/>
    <w:rsid w:val="000B5597"/>
    <w:rsid w:val="000B58CD"/>
    <w:rsid w:val="000B5C4E"/>
    <w:rsid w:val="000B679A"/>
    <w:rsid w:val="000B689D"/>
    <w:rsid w:val="000B6C35"/>
    <w:rsid w:val="000B6E5F"/>
    <w:rsid w:val="000B6EDB"/>
    <w:rsid w:val="000B730C"/>
    <w:rsid w:val="000B73EC"/>
    <w:rsid w:val="000B78F7"/>
    <w:rsid w:val="000C00C2"/>
    <w:rsid w:val="000C0141"/>
    <w:rsid w:val="000C1AEC"/>
    <w:rsid w:val="000C4283"/>
    <w:rsid w:val="000C4667"/>
    <w:rsid w:val="000C46AB"/>
    <w:rsid w:val="000C47C2"/>
    <w:rsid w:val="000C5125"/>
    <w:rsid w:val="000C556C"/>
    <w:rsid w:val="000C64D9"/>
    <w:rsid w:val="000C7247"/>
    <w:rsid w:val="000C78EE"/>
    <w:rsid w:val="000C7DEE"/>
    <w:rsid w:val="000D03B2"/>
    <w:rsid w:val="000D03FB"/>
    <w:rsid w:val="000D061D"/>
    <w:rsid w:val="000D11DD"/>
    <w:rsid w:val="000D1556"/>
    <w:rsid w:val="000D17FE"/>
    <w:rsid w:val="000D1909"/>
    <w:rsid w:val="000D1CDF"/>
    <w:rsid w:val="000D2148"/>
    <w:rsid w:val="000D2240"/>
    <w:rsid w:val="000D2F9D"/>
    <w:rsid w:val="000D356F"/>
    <w:rsid w:val="000D3DBA"/>
    <w:rsid w:val="000D4694"/>
    <w:rsid w:val="000D51FB"/>
    <w:rsid w:val="000D53FE"/>
    <w:rsid w:val="000D56C6"/>
    <w:rsid w:val="000D56DB"/>
    <w:rsid w:val="000D6269"/>
    <w:rsid w:val="000D638E"/>
    <w:rsid w:val="000D675D"/>
    <w:rsid w:val="000D78B4"/>
    <w:rsid w:val="000D7F9F"/>
    <w:rsid w:val="000E04EA"/>
    <w:rsid w:val="000E0AAD"/>
    <w:rsid w:val="000E0E80"/>
    <w:rsid w:val="000E1971"/>
    <w:rsid w:val="000E2A8D"/>
    <w:rsid w:val="000E4F4C"/>
    <w:rsid w:val="000E4FF7"/>
    <w:rsid w:val="000E58AA"/>
    <w:rsid w:val="000E6008"/>
    <w:rsid w:val="000E6DE8"/>
    <w:rsid w:val="000E6F5E"/>
    <w:rsid w:val="000E7069"/>
    <w:rsid w:val="000E7B58"/>
    <w:rsid w:val="000F06C5"/>
    <w:rsid w:val="000F075B"/>
    <w:rsid w:val="000F0888"/>
    <w:rsid w:val="000F0C28"/>
    <w:rsid w:val="000F134B"/>
    <w:rsid w:val="000F1411"/>
    <w:rsid w:val="000F2133"/>
    <w:rsid w:val="000F24C4"/>
    <w:rsid w:val="000F2C1D"/>
    <w:rsid w:val="000F2CE8"/>
    <w:rsid w:val="000F2DF2"/>
    <w:rsid w:val="000F393A"/>
    <w:rsid w:val="000F3952"/>
    <w:rsid w:val="000F4CBC"/>
    <w:rsid w:val="000F4EBF"/>
    <w:rsid w:val="000F5847"/>
    <w:rsid w:val="000F5939"/>
    <w:rsid w:val="000F62A2"/>
    <w:rsid w:val="000F66FC"/>
    <w:rsid w:val="000F6BDD"/>
    <w:rsid w:val="000F6F19"/>
    <w:rsid w:val="000F7008"/>
    <w:rsid w:val="000F7324"/>
    <w:rsid w:val="001004BB"/>
    <w:rsid w:val="00100672"/>
    <w:rsid w:val="00100A66"/>
    <w:rsid w:val="00101583"/>
    <w:rsid w:val="00101CF2"/>
    <w:rsid w:val="001025CF"/>
    <w:rsid w:val="00102BD2"/>
    <w:rsid w:val="00103189"/>
    <w:rsid w:val="00103600"/>
    <w:rsid w:val="001042C1"/>
    <w:rsid w:val="001066E2"/>
    <w:rsid w:val="00106B1C"/>
    <w:rsid w:val="00107C04"/>
    <w:rsid w:val="001109E5"/>
    <w:rsid w:val="00110CDA"/>
    <w:rsid w:val="00111222"/>
    <w:rsid w:val="00111D3F"/>
    <w:rsid w:val="001124BA"/>
    <w:rsid w:val="001126AF"/>
    <w:rsid w:val="00113A6D"/>
    <w:rsid w:val="00113E8A"/>
    <w:rsid w:val="001146E8"/>
    <w:rsid w:val="001149D4"/>
    <w:rsid w:val="00115299"/>
    <w:rsid w:val="001161DF"/>
    <w:rsid w:val="00116AB9"/>
    <w:rsid w:val="001204F0"/>
    <w:rsid w:val="00120670"/>
    <w:rsid w:val="00122311"/>
    <w:rsid w:val="00122706"/>
    <w:rsid w:val="00123683"/>
    <w:rsid w:val="00123990"/>
    <w:rsid w:val="001269D1"/>
    <w:rsid w:val="00126E05"/>
    <w:rsid w:val="0012795F"/>
    <w:rsid w:val="001302B4"/>
    <w:rsid w:val="00131182"/>
    <w:rsid w:val="00131639"/>
    <w:rsid w:val="00131656"/>
    <w:rsid w:val="001318BE"/>
    <w:rsid w:val="00131CBB"/>
    <w:rsid w:val="00131EDE"/>
    <w:rsid w:val="00134A9D"/>
    <w:rsid w:val="00135365"/>
    <w:rsid w:val="00135758"/>
    <w:rsid w:val="00135B15"/>
    <w:rsid w:val="0013625F"/>
    <w:rsid w:val="00136553"/>
    <w:rsid w:val="001369BC"/>
    <w:rsid w:val="00136C5C"/>
    <w:rsid w:val="00136DDA"/>
    <w:rsid w:val="00136E2D"/>
    <w:rsid w:val="00137328"/>
    <w:rsid w:val="00137DAC"/>
    <w:rsid w:val="00137E4F"/>
    <w:rsid w:val="00141A46"/>
    <w:rsid w:val="0014409F"/>
    <w:rsid w:val="00144100"/>
    <w:rsid w:val="001458F5"/>
    <w:rsid w:val="00146FE8"/>
    <w:rsid w:val="00147016"/>
    <w:rsid w:val="001478A4"/>
    <w:rsid w:val="00147FF5"/>
    <w:rsid w:val="001511E6"/>
    <w:rsid w:val="00151450"/>
    <w:rsid w:val="00152AB9"/>
    <w:rsid w:val="00152F50"/>
    <w:rsid w:val="001535C5"/>
    <w:rsid w:val="001541F0"/>
    <w:rsid w:val="001554F9"/>
    <w:rsid w:val="00155602"/>
    <w:rsid w:val="00155FE9"/>
    <w:rsid w:val="001563EB"/>
    <w:rsid w:val="00156C43"/>
    <w:rsid w:val="00156FF6"/>
    <w:rsid w:val="00157405"/>
    <w:rsid w:val="001578C9"/>
    <w:rsid w:val="00157BD2"/>
    <w:rsid w:val="001611B7"/>
    <w:rsid w:val="00161371"/>
    <w:rsid w:val="00161A04"/>
    <w:rsid w:val="00161F3E"/>
    <w:rsid w:val="00162290"/>
    <w:rsid w:val="001638AF"/>
    <w:rsid w:val="00163B78"/>
    <w:rsid w:val="001647BF"/>
    <w:rsid w:val="001656F9"/>
    <w:rsid w:val="00165F9E"/>
    <w:rsid w:val="00167515"/>
    <w:rsid w:val="00171130"/>
    <w:rsid w:val="001723FA"/>
    <w:rsid w:val="00172FD5"/>
    <w:rsid w:val="0017335D"/>
    <w:rsid w:val="00175828"/>
    <w:rsid w:val="00176130"/>
    <w:rsid w:val="0017794C"/>
    <w:rsid w:val="00177B41"/>
    <w:rsid w:val="001805BD"/>
    <w:rsid w:val="00182B18"/>
    <w:rsid w:val="001835DB"/>
    <w:rsid w:val="001835FA"/>
    <w:rsid w:val="00183677"/>
    <w:rsid w:val="00183C2B"/>
    <w:rsid w:val="00183EAC"/>
    <w:rsid w:val="00184D93"/>
    <w:rsid w:val="0018641E"/>
    <w:rsid w:val="00186F9F"/>
    <w:rsid w:val="0018713F"/>
    <w:rsid w:val="001878A8"/>
    <w:rsid w:val="00187992"/>
    <w:rsid w:val="0019005C"/>
    <w:rsid w:val="001902BF"/>
    <w:rsid w:val="001908FE"/>
    <w:rsid w:val="00190942"/>
    <w:rsid w:val="001913DA"/>
    <w:rsid w:val="00191752"/>
    <w:rsid w:val="001917BE"/>
    <w:rsid w:val="00192629"/>
    <w:rsid w:val="001934CF"/>
    <w:rsid w:val="001936E5"/>
    <w:rsid w:val="001954E6"/>
    <w:rsid w:val="00195A1B"/>
    <w:rsid w:val="001960BE"/>
    <w:rsid w:val="00196401"/>
    <w:rsid w:val="001A042D"/>
    <w:rsid w:val="001A0786"/>
    <w:rsid w:val="001A10E4"/>
    <w:rsid w:val="001A1120"/>
    <w:rsid w:val="001A151F"/>
    <w:rsid w:val="001A1593"/>
    <w:rsid w:val="001A180C"/>
    <w:rsid w:val="001A1B07"/>
    <w:rsid w:val="001A1E31"/>
    <w:rsid w:val="001A1E46"/>
    <w:rsid w:val="001A23E2"/>
    <w:rsid w:val="001A27EF"/>
    <w:rsid w:val="001A3FA8"/>
    <w:rsid w:val="001A44D3"/>
    <w:rsid w:val="001A4D4B"/>
    <w:rsid w:val="001A51A2"/>
    <w:rsid w:val="001A563C"/>
    <w:rsid w:val="001A57C0"/>
    <w:rsid w:val="001A5BB9"/>
    <w:rsid w:val="001A6874"/>
    <w:rsid w:val="001A73B2"/>
    <w:rsid w:val="001A7A01"/>
    <w:rsid w:val="001B04AC"/>
    <w:rsid w:val="001B096C"/>
    <w:rsid w:val="001B134D"/>
    <w:rsid w:val="001B1B82"/>
    <w:rsid w:val="001B1DFC"/>
    <w:rsid w:val="001B2333"/>
    <w:rsid w:val="001B5F38"/>
    <w:rsid w:val="001B6423"/>
    <w:rsid w:val="001C0F7E"/>
    <w:rsid w:val="001C29F3"/>
    <w:rsid w:val="001C2DEC"/>
    <w:rsid w:val="001C3082"/>
    <w:rsid w:val="001C3EDE"/>
    <w:rsid w:val="001C4666"/>
    <w:rsid w:val="001C46A1"/>
    <w:rsid w:val="001C4AA5"/>
    <w:rsid w:val="001C4B5A"/>
    <w:rsid w:val="001C5586"/>
    <w:rsid w:val="001C5FC2"/>
    <w:rsid w:val="001C60BE"/>
    <w:rsid w:val="001C666C"/>
    <w:rsid w:val="001C675F"/>
    <w:rsid w:val="001C6DB2"/>
    <w:rsid w:val="001D09C7"/>
    <w:rsid w:val="001D10BD"/>
    <w:rsid w:val="001D1BEE"/>
    <w:rsid w:val="001D2159"/>
    <w:rsid w:val="001D2AC4"/>
    <w:rsid w:val="001D3326"/>
    <w:rsid w:val="001D3CED"/>
    <w:rsid w:val="001D4610"/>
    <w:rsid w:val="001D484C"/>
    <w:rsid w:val="001D4CF6"/>
    <w:rsid w:val="001D5B34"/>
    <w:rsid w:val="001D62EB"/>
    <w:rsid w:val="001D709E"/>
    <w:rsid w:val="001D7FAA"/>
    <w:rsid w:val="001E104C"/>
    <w:rsid w:val="001E138D"/>
    <w:rsid w:val="001E1521"/>
    <w:rsid w:val="001E23D6"/>
    <w:rsid w:val="001E24E4"/>
    <w:rsid w:val="001E2C2E"/>
    <w:rsid w:val="001E2DB8"/>
    <w:rsid w:val="001E2F57"/>
    <w:rsid w:val="001E3E87"/>
    <w:rsid w:val="001E43BA"/>
    <w:rsid w:val="001E5001"/>
    <w:rsid w:val="001E5E54"/>
    <w:rsid w:val="001E638F"/>
    <w:rsid w:val="001E6694"/>
    <w:rsid w:val="001E6C09"/>
    <w:rsid w:val="001E6D6A"/>
    <w:rsid w:val="001E6DED"/>
    <w:rsid w:val="001E6FD7"/>
    <w:rsid w:val="001E757F"/>
    <w:rsid w:val="001F006C"/>
    <w:rsid w:val="001F01DA"/>
    <w:rsid w:val="001F0859"/>
    <w:rsid w:val="001F0BD6"/>
    <w:rsid w:val="001F0CC2"/>
    <w:rsid w:val="001F0D3C"/>
    <w:rsid w:val="001F0FAE"/>
    <w:rsid w:val="001F1FBB"/>
    <w:rsid w:val="001F298A"/>
    <w:rsid w:val="001F33D3"/>
    <w:rsid w:val="001F39C1"/>
    <w:rsid w:val="001F3EDA"/>
    <w:rsid w:val="001F456E"/>
    <w:rsid w:val="001F4E0A"/>
    <w:rsid w:val="001F4E1E"/>
    <w:rsid w:val="001F6CC5"/>
    <w:rsid w:val="001F6EDF"/>
    <w:rsid w:val="001F77C3"/>
    <w:rsid w:val="0020075C"/>
    <w:rsid w:val="00201DBA"/>
    <w:rsid w:val="00201E4A"/>
    <w:rsid w:val="00202235"/>
    <w:rsid w:val="00202C98"/>
    <w:rsid w:val="00203179"/>
    <w:rsid w:val="00203C5E"/>
    <w:rsid w:val="002046C9"/>
    <w:rsid w:val="00204BBA"/>
    <w:rsid w:val="00204BCC"/>
    <w:rsid w:val="00205606"/>
    <w:rsid w:val="00205B71"/>
    <w:rsid w:val="00205C07"/>
    <w:rsid w:val="00205E8E"/>
    <w:rsid w:val="00206753"/>
    <w:rsid w:val="00206B48"/>
    <w:rsid w:val="002072E0"/>
    <w:rsid w:val="00210B94"/>
    <w:rsid w:val="00210BC3"/>
    <w:rsid w:val="00210C34"/>
    <w:rsid w:val="002110B2"/>
    <w:rsid w:val="0021187D"/>
    <w:rsid w:val="00211F89"/>
    <w:rsid w:val="00212624"/>
    <w:rsid w:val="00212B34"/>
    <w:rsid w:val="00213804"/>
    <w:rsid w:val="002141A6"/>
    <w:rsid w:val="002148F7"/>
    <w:rsid w:val="00215ED3"/>
    <w:rsid w:val="0021643F"/>
    <w:rsid w:val="00216753"/>
    <w:rsid w:val="00216A03"/>
    <w:rsid w:val="00217825"/>
    <w:rsid w:val="00217B7B"/>
    <w:rsid w:val="00217E30"/>
    <w:rsid w:val="002202F5"/>
    <w:rsid w:val="00220965"/>
    <w:rsid w:val="00220A48"/>
    <w:rsid w:val="00220B73"/>
    <w:rsid w:val="00221546"/>
    <w:rsid w:val="00221733"/>
    <w:rsid w:val="00221FC2"/>
    <w:rsid w:val="00221FD1"/>
    <w:rsid w:val="002226BC"/>
    <w:rsid w:val="00223F59"/>
    <w:rsid w:val="0022457C"/>
    <w:rsid w:val="00226388"/>
    <w:rsid w:val="00226701"/>
    <w:rsid w:val="002267E5"/>
    <w:rsid w:val="00226828"/>
    <w:rsid w:val="00226A17"/>
    <w:rsid w:val="0022726D"/>
    <w:rsid w:val="00227B8E"/>
    <w:rsid w:val="00227DED"/>
    <w:rsid w:val="0023059B"/>
    <w:rsid w:val="00230687"/>
    <w:rsid w:val="00231F19"/>
    <w:rsid w:val="00231F3C"/>
    <w:rsid w:val="00232CBA"/>
    <w:rsid w:val="00232CE6"/>
    <w:rsid w:val="00232DDB"/>
    <w:rsid w:val="00232EC8"/>
    <w:rsid w:val="00232F45"/>
    <w:rsid w:val="00232F8E"/>
    <w:rsid w:val="0023335E"/>
    <w:rsid w:val="00233430"/>
    <w:rsid w:val="00233438"/>
    <w:rsid w:val="00233471"/>
    <w:rsid w:val="0023350B"/>
    <w:rsid w:val="0023398A"/>
    <w:rsid w:val="00233E99"/>
    <w:rsid w:val="002345EC"/>
    <w:rsid w:val="00235E8C"/>
    <w:rsid w:val="00235F2C"/>
    <w:rsid w:val="002364E3"/>
    <w:rsid w:val="0024006A"/>
    <w:rsid w:val="00240178"/>
    <w:rsid w:val="00240B64"/>
    <w:rsid w:val="00242ACD"/>
    <w:rsid w:val="002430DA"/>
    <w:rsid w:val="002440F2"/>
    <w:rsid w:val="0024452C"/>
    <w:rsid w:val="002453BA"/>
    <w:rsid w:val="00245DB2"/>
    <w:rsid w:val="00246320"/>
    <w:rsid w:val="0024648A"/>
    <w:rsid w:val="00246ED5"/>
    <w:rsid w:val="002476B2"/>
    <w:rsid w:val="002503AF"/>
    <w:rsid w:val="002506EA"/>
    <w:rsid w:val="00251F3D"/>
    <w:rsid w:val="002521F8"/>
    <w:rsid w:val="002526FC"/>
    <w:rsid w:val="00252F83"/>
    <w:rsid w:val="00253602"/>
    <w:rsid w:val="00253765"/>
    <w:rsid w:val="002538EB"/>
    <w:rsid w:val="002541BE"/>
    <w:rsid w:val="00254DDC"/>
    <w:rsid w:val="002556B6"/>
    <w:rsid w:val="0025686C"/>
    <w:rsid w:val="00256FA8"/>
    <w:rsid w:val="002574CD"/>
    <w:rsid w:val="0025757C"/>
    <w:rsid w:val="002576EA"/>
    <w:rsid w:val="00257F9A"/>
    <w:rsid w:val="00260CCC"/>
    <w:rsid w:val="002615A8"/>
    <w:rsid w:val="00262014"/>
    <w:rsid w:val="0026318C"/>
    <w:rsid w:val="002635EB"/>
    <w:rsid w:val="002638F6"/>
    <w:rsid w:val="00263C73"/>
    <w:rsid w:val="00263FC4"/>
    <w:rsid w:val="002649F5"/>
    <w:rsid w:val="00265DEC"/>
    <w:rsid w:val="0026701D"/>
    <w:rsid w:val="002673DB"/>
    <w:rsid w:val="0026788A"/>
    <w:rsid w:val="00267BF7"/>
    <w:rsid w:val="002706A9"/>
    <w:rsid w:val="00271AA6"/>
    <w:rsid w:val="00271D83"/>
    <w:rsid w:val="002723E2"/>
    <w:rsid w:val="0027240C"/>
    <w:rsid w:val="002730E0"/>
    <w:rsid w:val="002739C9"/>
    <w:rsid w:val="00274561"/>
    <w:rsid w:val="002754D4"/>
    <w:rsid w:val="0027550B"/>
    <w:rsid w:val="00276966"/>
    <w:rsid w:val="00276D57"/>
    <w:rsid w:val="00276FFD"/>
    <w:rsid w:val="00277836"/>
    <w:rsid w:val="00280C7F"/>
    <w:rsid w:val="0028213E"/>
    <w:rsid w:val="00282642"/>
    <w:rsid w:val="00283285"/>
    <w:rsid w:val="00284F48"/>
    <w:rsid w:val="00285343"/>
    <w:rsid w:val="0028579C"/>
    <w:rsid w:val="00285A6A"/>
    <w:rsid w:val="00285FD3"/>
    <w:rsid w:val="002872A2"/>
    <w:rsid w:val="002873BE"/>
    <w:rsid w:val="00287B80"/>
    <w:rsid w:val="00290A37"/>
    <w:rsid w:val="0029306D"/>
    <w:rsid w:val="0029322D"/>
    <w:rsid w:val="0029346B"/>
    <w:rsid w:val="00293535"/>
    <w:rsid w:val="00293634"/>
    <w:rsid w:val="00293985"/>
    <w:rsid w:val="0029426F"/>
    <w:rsid w:val="0029427E"/>
    <w:rsid w:val="00294991"/>
    <w:rsid w:val="00295076"/>
    <w:rsid w:val="00295365"/>
    <w:rsid w:val="00295937"/>
    <w:rsid w:val="00295C14"/>
    <w:rsid w:val="002960AC"/>
    <w:rsid w:val="002966C2"/>
    <w:rsid w:val="00297BE4"/>
    <w:rsid w:val="00297DF9"/>
    <w:rsid w:val="002A0D86"/>
    <w:rsid w:val="002A1F89"/>
    <w:rsid w:val="002A24EF"/>
    <w:rsid w:val="002A29C7"/>
    <w:rsid w:val="002A2E8D"/>
    <w:rsid w:val="002A3968"/>
    <w:rsid w:val="002A39E2"/>
    <w:rsid w:val="002A3C28"/>
    <w:rsid w:val="002A444B"/>
    <w:rsid w:val="002A5021"/>
    <w:rsid w:val="002A53C5"/>
    <w:rsid w:val="002A53C6"/>
    <w:rsid w:val="002A5734"/>
    <w:rsid w:val="002A5EFF"/>
    <w:rsid w:val="002A5F52"/>
    <w:rsid w:val="002A66A4"/>
    <w:rsid w:val="002A6BEB"/>
    <w:rsid w:val="002A6C66"/>
    <w:rsid w:val="002A7033"/>
    <w:rsid w:val="002A70DB"/>
    <w:rsid w:val="002A70F6"/>
    <w:rsid w:val="002A784C"/>
    <w:rsid w:val="002A7B6A"/>
    <w:rsid w:val="002A7E4C"/>
    <w:rsid w:val="002B00C0"/>
    <w:rsid w:val="002B035A"/>
    <w:rsid w:val="002B0546"/>
    <w:rsid w:val="002B0E44"/>
    <w:rsid w:val="002B1669"/>
    <w:rsid w:val="002B1BA8"/>
    <w:rsid w:val="002B1F0A"/>
    <w:rsid w:val="002B2C5A"/>
    <w:rsid w:val="002B2F63"/>
    <w:rsid w:val="002B5C8C"/>
    <w:rsid w:val="002B5D4B"/>
    <w:rsid w:val="002B62E0"/>
    <w:rsid w:val="002B6CB4"/>
    <w:rsid w:val="002B7C37"/>
    <w:rsid w:val="002C03F0"/>
    <w:rsid w:val="002C07D4"/>
    <w:rsid w:val="002C0B14"/>
    <w:rsid w:val="002C1DAA"/>
    <w:rsid w:val="002C2D2A"/>
    <w:rsid w:val="002C3376"/>
    <w:rsid w:val="002C3A83"/>
    <w:rsid w:val="002C4378"/>
    <w:rsid w:val="002C4F0B"/>
    <w:rsid w:val="002C5827"/>
    <w:rsid w:val="002C60AA"/>
    <w:rsid w:val="002C6FDC"/>
    <w:rsid w:val="002C7E01"/>
    <w:rsid w:val="002C7E5A"/>
    <w:rsid w:val="002D0614"/>
    <w:rsid w:val="002D0623"/>
    <w:rsid w:val="002D10F3"/>
    <w:rsid w:val="002D1FDF"/>
    <w:rsid w:val="002D20F7"/>
    <w:rsid w:val="002D25B2"/>
    <w:rsid w:val="002D3226"/>
    <w:rsid w:val="002D358C"/>
    <w:rsid w:val="002D3CAF"/>
    <w:rsid w:val="002D3E87"/>
    <w:rsid w:val="002D416C"/>
    <w:rsid w:val="002D4D92"/>
    <w:rsid w:val="002D5D28"/>
    <w:rsid w:val="002D5FAB"/>
    <w:rsid w:val="002D62EF"/>
    <w:rsid w:val="002D6442"/>
    <w:rsid w:val="002D65D6"/>
    <w:rsid w:val="002D6B9B"/>
    <w:rsid w:val="002D73D7"/>
    <w:rsid w:val="002D73DC"/>
    <w:rsid w:val="002D7597"/>
    <w:rsid w:val="002D7599"/>
    <w:rsid w:val="002D789A"/>
    <w:rsid w:val="002D7A5B"/>
    <w:rsid w:val="002E0708"/>
    <w:rsid w:val="002E11FC"/>
    <w:rsid w:val="002E1EE3"/>
    <w:rsid w:val="002E20D6"/>
    <w:rsid w:val="002E33D1"/>
    <w:rsid w:val="002E3EDC"/>
    <w:rsid w:val="002E4282"/>
    <w:rsid w:val="002E440A"/>
    <w:rsid w:val="002E545C"/>
    <w:rsid w:val="002E66EA"/>
    <w:rsid w:val="002E6A49"/>
    <w:rsid w:val="002E6A8C"/>
    <w:rsid w:val="002E6DAB"/>
    <w:rsid w:val="002E6DF5"/>
    <w:rsid w:val="002E7CCA"/>
    <w:rsid w:val="002F0790"/>
    <w:rsid w:val="002F07FB"/>
    <w:rsid w:val="002F0903"/>
    <w:rsid w:val="002F0CC8"/>
    <w:rsid w:val="002F0FBD"/>
    <w:rsid w:val="002F10B9"/>
    <w:rsid w:val="002F23E0"/>
    <w:rsid w:val="002F292E"/>
    <w:rsid w:val="002F3EB6"/>
    <w:rsid w:val="002F5175"/>
    <w:rsid w:val="002F5757"/>
    <w:rsid w:val="002F6B8E"/>
    <w:rsid w:val="002F6FDD"/>
    <w:rsid w:val="002F7E24"/>
    <w:rsid w:val="0030006C"/>
    <w:rsid w:val="00302423"/>
    <w:rsid w:val="00303C18"/>
    <w:rsid w:val="00303F96"/>
    <w:rsid w:val="0030454B"/>
    <w:rsid w:val="00305991"/>
    <w:rsid w:val="0030601F"/>
    <w:rsid w:val="00306231"/>
    <w:rsid w:val="00306990"/>
    <w:rsid w:val="00306B61"/>
    <w:rsid w:val="00307245"/>
    <w:rsid w:val="00307428"/>
    <w:rsid w:val="00307C34"/>
    <w:rsid w:val="00307EB8"/>
    <w:rsid w:val="003119CF"/>
    <w:rsid w:val="003130F5"/>
    <w:rsid w:val="0031313D"/>
    <w:rsid w:val="003140CB"/>
    <w:rsid w:val="00314772"/>
    <w:rsid w:val="00315152"/>
    <w:rsid w:val="00315244"/>
    <w:rsid w:val="00317231"/>
    <w:rsid w:val="0031794C"/>
    <w:rsid w:val="0032041A"/>
    <w:rsid w:val="00320A05"/>
    <w:rsid w:val="00321C5C"/>
    <w:rsid w:val="00321FC5"/>
    <w:rsid w:val="00322F0D"/>
    <w:rsid w:val="00323444"/>
    <w:rsid w:val="0032353C"/>
    <w:rsid w:val="00323930"/>
    <w:rsid w:val="00323E52"/>
    <w:rsid w:val="003242B7"/>
    <w:rsid w:val="00324E65"/>
    <w:rsid w:val="003263D5"/>
    <w:rsid w:val="00326621"/>
    <w:rsid w:val="00326B48"/>
    <w:rsid w:val="00326C03"/>
    <w:rsid w:val="00327462"/>
    <w:rsid w:val="003275F7"/>
    <w:rsid w:val="0032761D"/>
    <w:rsid w:val="00327958"/>
    <w:rsid w:val="0033016B"/>
    <w:rsid w:val="00330564"/>
    <w:rsid w:val="003308E0"/>
    <w:rsid w:val="00331427"/>
    <w:rsid w:val="00331907"/>
    <w:rsid w:val="00331985"/>
    <w:rsid w:val="00332033"/>
    <w:rsid w:val="00332875"/>
    <w:rsid w:val="003328ED"/>
    <w:rsid w:val="003330FE"/>
    <w:rsid w:val="00333BDD"/>
    <w:rsid w:val="0033437B"/>
    <w:rsid w:val="003347EE"/>
    <w:rsid w:val="00334B49"/>
    <w:rsid w:val="0033600B"/>
    <w:rsid w:val="003361D7"/>
    <w:rsid w:val="00336393"/>
    <w:rsid w:val="00336575"/>
    <w:rsid w:val="00336870"/>
    <w:rsid w:val="00336A39"/>
    <w:rsid w:val="003402BC"/>
    <w:rsid w:val="00340583"/>
    <w:rsid w:val="00340B98"/>
    <w:rsid w:val="00340FF3"/>
    <w:rsid w:val="00341D99"/>
    <w:rsid w:val="00342FAB"/>
    <w:rsid w:val="0034391B"/>
    <w:rsid w:val="00343CDE"/>
    <w:rsid w:val="0034431F"/>
    <w:rsid w:val="003445DD"/>
    <w:rsid w:val="003448B8"/>
    <w:rsid w:val="00345F27"/>
    <w:rsid w:val="00346163"/>
    <w:rsid w:val="00346330"/>
    <w:rsid w:val="00346701"/>
    <w:rsid w:val="00346EA8"/>
    <w:rsid w:val="003472FA"/>
    <w:rsid w:val="00347792"/>
    <w:rsid w:val="003478B3"/>
    <w:rsid w:val="00347AB4"/>
    <w:rsid w:val="003503A8"/>
    <w:rsid w:val="00350DAF"/>
    <w:rsid w:val="003514EF"/>
    <w:rsid w:val="00351BDB"/>
    <w:rsid w:val="00351D95"/>
    <w:rsid w:val="00351F02"/>
    <w:rsid w:val="00352232"/>
    <w:rsid w:val="00352867"/>
    <w:rsid w:val="003538DC"/>
    <w:rsid w:val="003540FB"/>
    <w:rsid w:val="0035427F"/>
    <w:rsid w:val="003547A8"/>
    <w:rsid w:val="00355F7F"/>
    <w:rsid w:val="00356151"/>
    <w:rsid w:val="00356867"/>
    <w:rsid w:val="00356CCD"/>
    <w:rsid w:val="00357A94"/>
    <w:rsid w:val="00357D64"/>
    <w:rsid w:val="0036079C"/>
    <w:rsid w:val="003614F3"/>
    <w:rsid w:val="003633A5"/>
    <w:rsid w:val="00363AC8"/>
    <w:rsid w:val="00365182"/>
    <w:rsid w:val="0036528D"/>
    <w:rsid w:val="00365F6A"/>
    <w:rsid w:val="0036653B"/>
    <w:rsid w:val="0036686C"/>
    <w:rsid w:val="00366A52"/>
    <w:rsid w:val="00366AD0"/>
    <w:rsid w:val="00366EC3"/>
    <w:rsid w:val="00366F3E"/>
    <w:rsid w:val="0036722F"/>
    <w:rsid w:val="00370270"/>
    <w:rsid w:val="00370B78"/>
    <w:rsid w:val="00372341"/>
    <w:rsid w:val="003728C8"/>
    <w:rsid w:val="00372F2D"/>
    <w:rsid w:val="00373453"/>
    <w:rsid w:val="00373CC1"/>
    <w:rsid w:val="0037489D"/>
    <w:rsid w:val="003751F9"/>
    <w:rsid w:val="003755A8"/>
    <w:rsid w:val="00376A4E"/>
    <w:rsid w:val="00376CFB"/>
    <w:rsid w:val="00377557"/>
    <w:rsid w:val="00380C04"/>
    <w:rsid w:val="00382A2C"/>
    <w:rsid w:val="00382AC8"/>
    <w:rsid w:val="00382DF2"/>
    <w:rsid w:val="003835CA"/>
    <w:rsid w:val="00383A53"/>
    <w:rsid w:val="00383D1D"/>
    <w:rsid w:val="00384196"/>
    <w:rsid w:val="00384B4D"/>
    <w:rsid w:val="003862C8"/>
    <w:rsid w:val="00386C8B"/>
    <w:rsid w:val="003878D7"/>
    <w:rsid w:val="00387AA7"/>
    <w:rsid w:val="003901B5"/>
    <w:rsid w:val="00390A83"/>
    <w:rsid w:val="003921FB"/>
    <w:rsid w:val="003928AF"/>
    <w:rsid w:val="00393240"/>
    <w:rsid w:val="003936B7"/>
    <w:rsid w:val="00394963"/>
    <w:rsid w:val="0039553B"/>
    <w:rsid w:val="0039620C"/>
    <w:rsid w:val="0039795C"/>
    <w:rsid w:val="003A00C6"/>
    <w:rsid w:val="003A1D27"/>
    <w:rsid w:val="003A2CCD"/>
    <w:rsid w:val="003A2EE7"/>
    <w:rsid w:val="003A33A7"/>
    <w:rsid w:val="003A49DD"/>
    <w:rsid w:val="003A781D"/>
    <w:rsid w:val="003B0070"/>
    <w:rsid w:val="003B15F0"/>
    <w:rsid w:val="003B1C41"/>
    <w:rsid w:val="003B364C"/>
    <w:rsid w:val="003B4307"/>
    <w:rsid w:val="003B49BD"/>
    <w:rsid w:val="003B5298"/>
    <w:rsid w:val="003B61CE"/>
    <w:rsid w:val="003B6306"/>
    <w:rsid w:val="003B6C6C"/>
    <w:rsid w:val="003B79D1"/>
    <w:rsid w:val="003C0046"/>
    <w:rsid w:val="003C097F"/>
    <w:rsid w:val="003C3EAC"/>
    <w:rsid w:val="003C49EF"/>
    <w:rsid w:val="003C4E4C"/>
    <w:rsid w:val="003C667B"/>
    <w:rsid w:val="003C6BC5"/>
    <w:rsid w:val="003C76CD"/>
    <w:rsid w:val="003D015B"/>
    <w:rsid w:val="003D3AE2"/>
    <w:rsid w:val="003D3D75"/>
    <w:rsid w:val="003D4CC1"/>
    <w:rsid w:val="003D5F8C"/>
    <w:rsid w:val="003D6276"/>
    <w:rsid w:val="003D67CB"/>
    <w:rsid w:val="003D6A22"/>
    <w:rsid w:val="003D7ACB"/>
    <w:rsid w:val="003E16F1"/>
    <w:rsid w:val="003E19B9"/>
    <w:rsid w:val="003E1A9A"/>
    <w:rsid w:val="003E1E28"/>
    <w:rsid w:val="003E28B9"/>
    <w:rsid w:val="003E3204"/>
    <w:rsid w:val="003E3331"/>
    <w:rsid w:val="003E3A71"/>
    <w:rsid w:val="003E4067"/>
    <w:rsid w:val="003E4FE7"/>
    <w:rsid w:val="003E5BD5"/>
    <w:rsid w:val="003E6E04"/>
    <w:rsid w:val="003E7124"/>
    <w:rsid w:val="003F0614"/>
    <w:rsid w:val="003F0848"/>
    <w:rsid w:val="003F0D86"/>
    <w:rsid w:val="003F1745"/>
    <w:rsid w:val="003F2676"/>
    <w:rsid w:val="003F35A1"/>
    <w:rsid w:val="003F37F6"/>
    <w:rsid w:val="003F3A83"/>
    <w:rsid w:val="003F3EBE"/>
    <w:rsid w:val="003F416C"/>
    <w:rsid w:val="003F48BE"/>
    <w:rsid w:val="003F51D7"/>
    <w:rsid w:val="003F52DA"/>
    <w:rsid w:val="003F58E3"/>
    <w:rsid w:val="003F58F6"/>
    <w:rsid w:val="003F64CC"/>
    <w:rsid w:val="003F67B7"/>
    <w:rsid w:val="003F70D7"/>
    <w:rsid w:val="003F7971"/>
    <w:rsid w:val="003F7C41"/>
    <w:rsid w:val="00400A83"/>
    <w:rsid w:val="00400C27"/>
    <w:rsid w:val="004010C8"/>
    <w:rsid w:val="00401693"/>
    <w:rsid w:val="004016C3"/>
    <w:rsid w:val="004018E8"/>
    <w:rsid w:val="00401F7E"/>
    <w:rsid w:val="004022CF"/>
    <w:rsid w:val="00402D7A"/>
    <w:rsid w:val="00403436"/>
    <w:rsid w:val="004034B7"/>
    <w:rsid w:val="004038EC"/>
    <w:rsid w:val="00403B34"/>
    <w:rsid w:val="00404C5E"/>
    <w:rsid w:val="00404D52"/>
    <w:rsid w:val="004052B7"/>
    <w:rsid w:val="0040572C"/>
    <w:rsid w:val="00406574"/>
    <w:rsid w:val="00406C86"/>
    <w:rsid w:val="00406D43"/>
    <w:rsid w:val="00406DD9"/>
    <w:rsid w:val="004074C5"/>
    <w:rsid w:val="004079A3"/>
    <w:rsid w:val="00407E19"/>
    <w:rsid w:val="004101FB"/>
    <w:rsid w:val="00410A8A"/>
    <w:rsid w:val="0041173C"/>
    <w:rsid w:val="0041259F"/>
    <w:rsid w:val="004130B8"/>
    <w:rsid w:val="00413295"/>
    <w:rsid w:val="00413BCF"/>
    <w:rsid w:val="00413F1B"/>
    <w:rsid w:val="0041437C"/>
    <w:rsid w:val="004148C6"/>
    <w:rsid w:val="00414E1C"/>
    <w:rsid w:val="0041548E"/>
    <w:rsid w:val="00415C1B"/>
    <w:rsid w:val="0041642A"/>
    <w:rsid w:val="00416A5F"/>
    <w:rsid w:val="00417A99"/>
    <w:rsid w:val="004206B1"/>
    <w:rsid w:val="00420865"/>
    <w:rsid w:val="00420A22"/>
    <w:rsid w:val="00420C93"/>
    <w:rsid w:val="00420E44"/>
    <w:rsid w:val="00421CB9"/>
    <w:rsid w:val="004227E3"/>
    <w:rsid w:val="0042284C"/>
    <w:rsid w:val="00423CF9"/>
    <w:rsid w:val="00424159"/>
    <w:rsid w:val="0042655E"/>
    <w:rsid w:val="00427C3F"/>
    <w:rsid w:val="00427D1F"/>
    <w:rsid w:val="0043061B"/>
    <w:rsid w:val="00430738"/>
    <w:rsid w:val="00430E5E"/>
    <w:rsid w:val="00430EF9"/>
    <w:rsid w:val="00431301"/>
    <w:rsid w:val="00431397"/>
    <w:rsid w:val="00431CF9"/>
    <w:rsid w:val="00432294"/>
    <w:rsid w:val="00432933"/>
    <w:rsid w:val="00432C7E"/>
    <w:rsid w:val="00432E73"/>
    <w:rsid w:val="00433839"/>
    <w:rsid w:val="00433DC4"/>
    <w:rsid w:val="004348F3"/>
    <w:rsid w:val="00434B05"/>
    <w:rsid w:val="00434C9D"/>
    <w:rsid w:val="004374D7"/>
    <w:rsid w:val="00437C42"/>
    <w:rsid w:val="00440D15"/>
    <w:rsid w:val="00440FB9"/>
    <w:rsid w:val="004413CF"/>
    <w:rsid w:val="00441ABA"/>
    <w:rsid w:val="00441B93"/>
    <w:rsid w:val="0044312A"/>
    <w:rsid w:val="0044404B"/>
    <w:rsid w:val="00444E56"/>
    <w:rsid w:val="00444EB9"/>
    <w:rsid w:val="00445824"/>
    <w:rsid w:val="00445C90"/>
    <w:rsid w:val="0044635D"/>
    <w:rsid w:val="00446D3E"/>
    <w:rsid w:val="00450BBA"/>
    <w:rsid w:val="00450D3F"/>
    <w:rsid w:val="00450DF1"/>
    <w:rsid w:val="00450FAA"/>
    <w:rsid w:val="004518CA"/>
    <w:rsid w:val="00451BF3"/>
    <w:rsid w:val="004523C5"/>
    <w:rsid w:val="00452B65"/>
    <w:rsid w:val="00456ADE"/>
    <w:rsid w:val="00457671"/>
    <w:rsid w:val="004609BB"/>
    <w:rsid w:val="00460D85"/>
    <w:rsid w:val="00461838"/>
    <w:rsid w:val="00461A1A"/>
    <w:rsid w:val="00461F24"/>
    <w:rsid w:val="004623E6"/>
    <w:rsid w:val="0046258D"/>
    <w:rsid w:val="00462DA9"/>
    <w:rsid w:val="00463333"/>
    <w:rsid w:val="0046377C"/>
    <w:rsid w:val="004651EE"/>
    <w:rsid w:val="004653D4"/>
    <w:rsid w:val="00465C67"/>
    <w:rsid w:val="00465CF1"/>
    <w:rsid w:val="00466AE0"/>
    <w:rsid w:val="00466DEC"/>
    <w:rsid w:val="00466E80"/>
    <w:rsid w:val="004675CE"/>
    <w:rsid w:val="00467904"/>
    <w:rsid w:val="00467978"/>
    <w:rsid w:val="004709B0"/>
    <w:rsid w:val="00470B3C"/>
    <w:rsid w:val="00470D32"/>
    <w:rsid w:val="00471572"/>
    <w:rsid w:val="004715CD"/>
    <w:rsid w:val="004724FB"/>
    <w:rsid w:val="00472BBB"/>
    <w:rsid w:val="004734FF"/>
    <w:rsid w:val="0047432D"/>
    <w:rsid w:val="00474DF2"/>
    <w:rsid w:val="00474F8D"/>
    <w:rsid w:val="00475045"/>
    <w:rsid w:val="00475CF6"/>
    <w:rsid w:val="004801CC"/>
    <w:rsid w:val="004803D3"/>
    <w:rsid w:val="00480F1B"/>
    <w:rsid w:val="0048215D"/>
    <w:rsid w:val="00482765"/>
    <w:rsid w:val="00482C09"/>
    <w:rsid w:val="004830D9"/>
    <w:rsid w:val="0048311A"/>
    <w:rsid w:val="004831DD"/>
    <w:rsid w:val="00483581"/>
    <w:rsid w:val="00483753"/>
    <w:rsid w:val="00483A6F"/>
    <w:rsid w:val="004844D0"/>
    <w:rsid w:val="00484D0C"/>
    <w:rsid w:val="00484F41"/>
    <w:rsid w:val="00485BAA"/>
    <w:rsid w:val="00485D62"/>
    <w:rsid w:val="00485F8C"/>
    <w:rsid w:val="0048621C"/>
    <w:rsid w:val="00486FEC"/>
    <w:rsid w:val="00487374"/>
    <w:rsid w:val="004873A3"/>
    <w:rsid w:val="004874F5"/>
    <w:rsid w:val="00487E2E"/>
    <w:rsid w:val="004910DC"/>
    <w:rsid w:val="00491384"/>
    <w:rsid w:val="00492E2E"/>
    <w:rsid w:val="00493335"/>
    <w:rsid w:val="00493C1D"/>
    <w:rsid w:val="004941AD"/>
    <w:rsid w:val="00494793"/>
    <w:rsid w:val="004949F9"/>
    <w:rsid w:val="00496717"/>
    <w:rsid w:val="00496851"/>
    <w:rsid w:val="00496E8C"/>
    <w:rsid w:val="00497466"/>
    <w:rsid w:val="00497AC0"/>
    <w:rsid w:val="004A0487"/>
    <w:rsid w:val="004A0824"/>
    <w:rsid w:val="004A0BDA"/>
    <w:rsid w:val="004A1134"/>
    <w:rsid w:val="004A1E5C"/>
    <w:rsid w:val="004A30C4"/>
    <w:rsid w:val="004A42FF"/>
    <w:rsid w:val="004A44DB"/>
    <w:rsid w:val="004A49C1"/>
    <w:rsid w:val="004A5DB3"/>
    <w:rsid w:val="004A5DF0"/>
    <w:rsid w:val="004A6290"/>
    <w:rsid w:val="004A68B5"/>
    <w:rsid w:val="004A6E31"/>
    <w:rsid w:val="004A7579"/>
    <w:rsid w:val="004B083B"/>
    <w:rsid w:val="004B12DE"/>
    <w:rsid w:val="004B29B3"/>
    <w:rsid w:val="004B30B9"/>
    <w:rsid w:val="004B3496"/>
    <w:rsid w:val="004B364D"/>
    <w:rsid w:val="004B36B3"/>
    <w:rsid w:val="004B4D3A"/>
    <w:rsid w:val="004B5871"/>
    <w:rsid w:val="004B6214"/>
    <w:rsid w:val="004B6845"/>
    <w:rsid w:val="004B7966"/>
    <w:rsid w:val="004B79B2"/>
    <w:rsid w:val="004C0366"/>
    <w:rsid w:val="004C0CB5"/>
    <w:rsid w:val="004C14AB"/>
    <w:rsid w:val="004C1D4D"/>
    <w:rsid w:val="004C2159"/>
    <w:rsid w:val="004C2AD1"/>
    <w:rsid w:val="004C3DE6"/>
    <w:rsid w:val="004C4A62"/>
    <w:rsid w:val="004C56CC"/>
    <w:rsid w:val="004C5992"/>
    <w:rsid w:val="004C5E50"/>
    <w:rsid w:val="004C5F84"/>
    <w:rsid w:val="004C61BE"/>
    <w:rsid w:val="004C6E4B"/>
    <w:rsid w:val="004C6E7E"/>
    <w:rsid w:val="004C76FB"/>
    <w:rsid w:val="004C780D"/>
    <w:rsid w:val="004C7FAA"/>
    <w:rsid w:val="004D1243"/>
    <w:rsid w:val="004D328F"/>
    <w:rsid w:val="004D3D9F"/>
    <w:rsid w:val="004D3DB6"/>
    <w:rsid w:val="004D43CD"/>
    <w:rsid w:val="004D4451"/>
    <w:rsid w:val="004D4616"/>
    <w:rsid w:val="004D63BF"/>
    <w:rsid w:val="004D64CF"/>
    <w:rsid w:val="004D71EF"/>
    <w:rsid w:val="004D750B"/>
    <w:rsid w:val="004D7F1F"/>
    <w:rsid w:val="004E056C"/>
    <w:rsid w:val="004E1301"/>
    <w:rsid w:val="004E158F"/>
    <w:rsid w:val="004E3EF4"/>
    <w:rsid w:val="004E4792"/>
    <w:rsid w:val="004E493E"/>
    <w:rsid w:val="004E5405"/>
    <w:rsid w:val="004E58DB"/>
    <w:rsid w:val="004E5F28"/>
    <w:rsid w:val="004E5FFA"/>
    <w:rsid w:val="004E6935"/>
    <w:rsid w:val="004E72DC"/>
    <w:rsid w:val="004E7435"/>
    <w:rsid w:val="004E7E40"/>
    <w:rsid w:val="004F03D2"/>
    <w:rsid w:val="004F0EAE"/>
    <w:rsid w:val="004F153D"/>
    <w:rsid w:val="004F1604"/>
    <w:rsid w:val="004F17B6"/>
    <w:rsid w:val="004F1CD8"/>
    <w:rsid w:val="004F21B5"/>
    <w:rsid w:val="004F2BAD"/>
    <w:rsid w:val="004F2F51"/>
    <w:rsid w:val="004F591C"/>
    <w:rsid w:val="004F616A"/>
    <w:rsid w:val="004F67D1"/>
    <w:rsid w:val="004F6F1F"/>
    <w:rsid w:val="004F77AB"/>
    <w:rsid w:val="00500C95"/>
    <w:rsid w:val="00501277"/>
    <w:rsid w:val="005015C3"/>
    <w:rsid w:val="00501633"/>
    <w:rsid w:val="0050242A"/>
    <w:rsid w:val="005029F5"/>
    <w:rsid w:val="00502E4C"/>
    <w:rsid w:val="005035E7"/>
    <w:rsid w:val="00503956"/>
    <w:rsid w:val="00503C25"/>
    <w:rsid w:val="00505034"/>
    <w:rsid w:val="005051BD"/>
    <w:rsid w:val="0050527C"/>
    <w:rsid w:val="005054F9"/>
    <w:rsid w:val="005058EA"/>
    <w:rsid w:val="00505EA2"/>
    <w:rsid w:val="00505EF9"/>
    <w:rsid w:val="005067A8"/>
    <w:rsid w:val="00506ACB"/>
    <w:rsid w:val="00506E5F"/>
    <w:rsid w:val="00507084"/>
    <w:rsid w:val="00507792"/>
    <w:rsid w:val="0050794F"/>
    <w:rsid w:val="00510D5C"/>
    <w:rsid w:val="005111BB"/>
    <w:rsid w:val="00512749"/>
    <w:rsid w:val="0051275B"/>
    <w:rsid w:val="00512D9A"/>
    <w:rsid w:val="00512E26"/>
    <w:rsid w:val="0051303C"/>
    <w:rsid w:val="00513070"/>
    <w:rsid w:val="0051348F"/>
    <w:rsid w:val="00513813"/>
    <w:rsid w:val="00513BEB"/>
    <w:rsid w:val="00514B26"/>
    <w:rsid w:val="00514F80"/>
    <w:rsid w:val="00515116"/>
    <w:rsid w:val="00515332"/>
    <w:rsid w:val="0051650E"/>
    <w:rsid w:val="00516A66"/>
    <w:rsid w:val="00516CC9"/>
    <w:rsid w:val="0051734E"/>
    <w:rsid w:val="0051764B"/>
    <w:rsid w:val="00520AB0"/>
    <w:rsid w:val="005210A3"/>
    <w:rsid w:val="005214FD"/>
    <w:rsid w:val="005229F1"/>
    <w:rsid w:val="00522AA1"/>
    <w:rsid w:val="00522D2A"/>
    <w:rsid w:val="00522E21"/>
    <w:rsid w:val="00523715"/>
    <w:rsid w:val="0052414E"/>
    <w:rsid w:val="0052482A"/>
    <w:rsid w:val="00524FBB"/>
    <w:rsid w:val="00525020"/>
    <w:rsid w:val="0052579A"/>
    <w:rsid w:val="00526285"/>
    <w:rsid w:val="00530A67"/>
    <w:rsid w:val="00530AE9"/>
    <w:rsid w:val="005323E2"/>
    <w:rsid w:val="00532F81"/>
    <w:rsid w:val="00533BB6"/>
    <w:rsid w:val="00535E1B"/>
    <w:rsid w:val="00536104"/>
    <w:rsid w:val="005368E3"/>
    <w:rsid w:val="00536C62"/>
    <w:rsid w:val="00536E2E"/>
    <w:rsid w:val="00537412"/>
    <w:rsid w:val="00540208"/>
    <w:rsid w:val="00540303"/>
    <w:rsid w:val="005411DB"/>
    <w:rsid w:val="00541662"/>
    <w:rsid w:val="00541961"/>
    <w:rsid w:val="00541BC8"/>
    <w:rsid w:val="00544D6E"/>
    <w:rsid w:val="00545B8B"/>
    <w:rsid w:val="00546A34"/>
    <w:rsid w:val="00547140"/>
    <w:rsid w:val="0054725F"/>
    <w:rsid w:val="005472D5"/>
    <w:rsid w:val="0054730D"/>
    <w:rsid w:val="00547FA5"/>
    <w:rsid w:val="00551268"/>
    <w:rsid w:val="00552D54"/>
    <w:rsid w:val="005530AE"/>
    <w:rsid w:val="005537BF"/>
    <w:rsid w:val="0055473F"/>
    <w:rsid w:val="005551A4"/>
    <w:rsid w:val="0055687E"/>
    <w:rsid w:val="00557266"/>
    <w:rsid w:val="00557A69"/>
    <w:rsid w:val="00560E4C"/>
    <w:rsid w:val="0056206F"/>
    <w:rsid w:val="00562D3F"/>
    <w:rsid w:val="00565536"/>
    <w:rsid w:val="00565B4A"/>
    <w:rsid w:val="00565ECD"/>
    <w:rsid w:val="005662C6"/>
    <w:rsid w:val="0056792E"/>
    <w:rsid w:val="00570229"/>
    <w:rsid w:val="005712BD"/>
    <w:rsid w:val="00571D08"/>
    <w:rsid w:val="00571F62"/>
    <w:rsid w:val="00572C14"/>
    <w:rsid w:val="00572CA1"/>
    <w:rsid w:val="00573218"/>
    <w:rsid w:val="005736BD"/>
    <w:rsid w:val="005737FB"/>
    <w:rsid w:val="00574D44"/>
    <w:rsid w:val="005750A0"/>
    <w:rsid w:val="0057607A"/>
    <w:rsid w:val="00576FC8"/>
    <w:rsid w:val="00577386"/>
    <w:rsid w:val="00580C36"/>
    <w:rsid w:val="005810C3"/>
    <w:rsid w:val="005820F8"/>
    <w:rsid w:val="00582385"/>
    <w:rsid w:val="00582FEE"/>
    <w:rsid w:val="005833B0"/>
    <w:rsid w:val="00583C77"/>
    <w:rsid w:val="00583EAA"/>
    <w:rsid w:val="00583EDF"/>
    <w:rsid w:val="005848BA"/>
    <w:rsid w:val="00585098"/>
    <w:rsid w:val="005854B1"/>
    <w:rsid w:val="00585B20"/>
    <w:rsid w:val="005862B9"/>
    <w:rsid w:val="00586E70"/>
    <w:rsid w:val="0058729F"/>
    <w:rsid w:val="00587520"/>
    <w:rsid w:val="005875D0"/>
    <w:rsid w:val="00587B3D"/>
    <w:rsid w:val="00587B42"/>
    <w:rsid w:val="00590D0F"/>
    <w:rsid w:val="00590D8D"/>
    <w:rsid w:val="0059180A"/>
    <w:rsid w:val="00591A06"/>
    <w:rsid w:val="00592825"/>
    <w:rsid w:val="00592A08"/>
    <w:rsid w:val="005930C7"/>
    <w:rsid w:val="005931FF"/>
    <w:rsid w:val="00593371"/>
    <w:rsid w:val="005948A5"/>
    <w:rsid w:val="00595A7E"/>
    <w:rsid w:val="00596B2B"/>
    <w:rsid w:val="00596C53"/>
    <w:rsid w:val="00596EDE"/>
    <w:rsid w:val="00597730"/>
    <w:rsid w:val="005A0F87"/>
    <w:rsid w:val="005A1B88"/>
    <w:rsid w:val="005A1D4B"/>
    <w:rsid w:val="005A20AE"/>
    <w:rsid w:val="005A2DA9"/>
    <w:rsid w:val="005A3550"/>
    <w:rsid w:val="005A4814"/>
    <w:rsid w:val="005A4B5A"/>
    <w:rsid w:val="005A4E37"/>
    <w:rsid w:val="005A4F4F"/>
    <w:rsid w:val="005A5743"/>
    <w:rsid w:val="005A579D"/>
    <w:rsid w:val="005A5926"/>
    <w:rsid w:val="005A5A1A"/>
    <w:rsid w:val="005A638C"/>
    <w:rsid w:val="005A6565"/>
    <w:rsid w:val="005A6681"/>
    <w:rsid w:val="005A705F"/>
    <w:rsid w:val="005A75FC"/>
    <w:rsid w:val="005B0249"/>
    <w:rsid w:val="005B0CE7"/>
    <w:rsid w:val="005B14DB"/>
    <w:rsid w:val="005B151F"/>
    <w:rsid w:val="005B2B83"/>
    <w:rsid w:val="005B2CC0"/>
    <w:rsid w:val="005B31CA"/>
    <w:rsid w:val="005B4DFB"/>
    <w:rsid w:val="005B632E"/>
    <w:rsid w:val="005B64BB"/>
    <w:rsid w:val="005B7302"/>
    <w:rsid w:val="005B7552"/>
    <w:rsid w:val="005B7586"/>
    <w:rsid w:val="005C03AC"/>
    <w:rsid w:val="005C03FC"/>
    <w:rsid w:val="005C1D73"/>
    <w:rsid w:val="005C282A"/>
    <w:rsid w:val="005C3A22"/>
    <w:rsid w:val="005C406B"/>
    <w:rsid w:val="005C42D4"/>
    <w:rsid w:val="005C46EF"/>
    <w:rsid w:val="005C49B6"/>
    <w:rsid w:val="005C4B2A"/>
    <w:rsid w:val="005C54A7"/>
    <w:rsid w:val="005C59E6"/>
    <w:rsid w:val="005C5A15"/>
    <w:rsid w:val="005C5DE7"/>
    <w:rsid w:val="005C6724"/>
    <w:rsid w:val="005C6823"/>
    <w:rsid w:val="005C7237"/>
    <w:rsid w:val="005D033D"/>
    <w:rsid w:val="005D1529"/>
    <w:rsid w:val="005D2AAB"/>
    <w:rsid w:val="005D2B23"/>
    <w:rsid w:val="005D36AC"/>
    <w:rsid w:val="005D3721"/>
    <w:rsid w:val="005D5652"/>
    <w:rsid w:val="005D7DCD"/>
    <w:rsid w:val="005D7E80"/>
    <w:rsid w:val="005D7E96"/>
    <w:rsid w:val="005E09BD"/>
    <w:rsid w:val="005E1AF9"/>
    <w:rsid w:val="005E1C69"/>
    <w:rsid w:val="005E1DC7"/>
    <w:rsid w:val="005E3217"/>
    <w:rsid w:val="005E3765"/>
    <w:rsid w:val="005E37D3"/>
    <w:rsid w:val="005E47CE"/>
    <w:rsid w:val="005E5D61"/>
    <w:rsid w:val="005E6BD4"/>
    <w:rsid w:val="005E795B"/>
    <w:rsid w:val="005F019D"/>
    <w:rsid w:val="005F1618"/>
    <w:rsid w:val="005F1B7B"/>
    <w:rsid w:val="005F1E15"/>
    <w:rsid w:val="005F2C0C"/>
    <w:rsid w:val="005F2DB0"/>
    <w:rsid w:val="005F2F97"/>
    <w:rsid w:val="005F3C49"/>
    <w:rsid w:val="005F3F0E"/>
    <w:rsid w:val="005F404C"/>
    <w:rsid w:val="005F4B30"/>
    <w:rsid w:val="005F51A5"/>
    <w:rsid w:val="005F54E8"/>
    <w:rsid w:val="005F57F6"/>
    <w:rsid w:val="005F5EC8"/>
    <w:rsid w:val="005F6257"/>
    <w:rsid w:val="005F6BA3"/>
    <w:rsid w:val="005F7CF6"/>
    <w:rsid w:val="0060000E"/>
    <w:rsid w:val="00601697"/>
    <w:rsid w:val="00601AAC"/>
    <w:rsid w:val="00601B49"/>
    <w:rsid w:val="0060259A"/>
    <w:rsid w:val="00602687"/>
    <w:rsid w:val="00603C4E"/>
    <w:rsid w:val="00604C1E"/>
    <w:rsid w:val="00604F89"/>
    <w:rsid w:val="00605587"/>
    <w:rsid w:val="0060576B"/>
    <w:rsid w:val="00605B7A"/>
    <w:rsid w:val="00605C96"/>
    <w:rsid w:val="00605F63"/>
    <w:rsid w:val="006068CB"/>
    <w:rsid w:val="00606B06"/>
    <w:rsid w:val="00606B76"/>
    <w:rsid w:val="00606BF9"/>
    <w:rsid w:val="0060771F"/>
    <w:rsid w:val="00607B48"/>
    <w:rsid w:val="00611312"/>
    <w:rsid w:val="0061136C"/>
    <w:rsid w:val="006117EE"/>
    <w:rsid w:val="00611ACD"/>
    <w:rsid w:val="00611BD1"/>
    <w:rsid w:val="00611D44"/>
    <w:rsid w:val="00611DE0"/>
    <w:rsid w:val="0061234D"/>
    <w:rsid w:val="00612630"/>
    <w:rsid w:val="00612904"/>
    <w:rsid w:val="0061290E"/>
    <w:rsid w:val="00612F04"/>
    <w:rsid w:val="00613221"/>
    <w:rsid w:val="00613F6A"/>
    <w:rsid w:val="0061408E"/>
    <w:rsid w:val="006159C0"/>
    <w:rsid w:val="00615DC5"/>
    <w:rsid w:val="00615DF7"/>
    <w:rsid w:val="00617293"/>
    <w:rsid w:val="006176F9"/>
    <w:rsid w:val="00617BB9"/>
    <w:rsid w:val="00620444"/>
    <w:rsid w:val="006207E9"/>
    <w:rsid w:val="00620E82"/>
    <w:rsid w:val="00620F00"/>
    <w:rsid w:val="006210B1"/>
    <w:rsid w:val="00622430"/>
    <w:rsid w:val="006228BB"/>
    <w:rsid w:val="00623497"/>
    <w:rsid w:val="00623672"/>
    <w:rsid w:val="006236B6"/>
    <w:rsid w:val="0062372A"/>
    <w:rsid w:val="00623AA5"/>
    <w:rsid w:val="00623D32"/>
    <w:rsid w:val="00624518"/>
    <w:rsid w:val="00624AA6"/>
    <w:rsid w:val="006259C0"/>
    <w:rsid w:val="00626331"/>
    <w:rsid w:val="0062660B"/>
    <w:rsid w:val="00626DC8"/>
    <w:rsid w:val="00626EF1"/>
    <w:rsid w:val="00626F5A"/>
    <w:rsid w:val="00627203"/>
    <w:rsid w:val="00627F50"/>
    <w:rsid w:val="006303B8"/>
    <w:rsid w:val="00630866"/>
    <w:rsid w:val="00630C34"/>
    <w:rsid w:val="00631246"/>
    <w:rsid w:val="006317A7"/>
    <w:rsid w:val="00631808"/>
    <w:rsid w:val="00631B3A"/>
    <w:rsid w:val="006321F5"/>
    <w:rsid w:val="0063253D"/>
    <w:rsid w:val="00632B0C"/>
    <w:rsid w:val="00632B3B"/>
    <w:rsid w:val="00632CD7"/>
    <w:rsid w:val="006344E9"/>
    <w:rsid w:val="0063523B"/>
    <w:rsid w:val="00635860"/>
    <w:rsid w:val="00635CB7"/>
    <w:rsid w:val="006364BC"/>
    <w:rsid w:val="00636A16"/>
    <w:rsid w:val="0063760A"/>
    <w:rsid w:val="0063798C"/>
    <w:rsid w:val="00637AF7"/>
    <w:rsid w:val="00637C07"/>
    <w:rsid w:val="00637C41"/>
    <w:rsid w:val="00640F55"/>
    <w:rsid w:val="006418F2"/>
    <w:rsid w:val="00641AEA"/>
    <w:rsid w:val="00641F6B"/>
    <w:rsid w:val="00642306"/>
    <w:rsid w:val="00644426"/>
    <w:rsid w:val="00644433"/>
    <w:rsid w:val="00644D4E"/>
    <w:rsid w:val="006454C7"/>
    <w:rsid w:val="00645619"/>
    <w:rsid w:val="0064590A"/>
    <w:rsid w:val="00646114"/>
    <w:rsid w:val="00646949"/>
    <w:rsid w:val="006473ED"/>
    <w:rsid w:val="0065031E"/>
    <w:rsid w:val="0065074F"/>
    <w:rsid w:val="006509DD"/>
    <w:rsid w:val="00651400"/>
    <w:rsid w:val="006525E7"/>
    <w:rsid w:val="006527DB"/>
    <w:rsid w:val="0065283C"/>
    <w:rsid w:val="006529EA"/>
    <w:rsid w:val="00652AF4"/>
    <w:rsid w:val="0065314D"/>
    <w:rsid w:val="00653A32"/>
    <w:rsid w:val="00653E6F"/>
    <w:rsid w:val="006540F1"/>
    <w:rsid w:val="00654168"/>
    <w:rsid w:val="00655340"/>
    <w:rsid w:val="0065577A"/>
    <w:rsid w:val="00655BF5"/>
    <w:rsid w:val="00656CB6"/>
    <w:rsid w:val="006573B4"/>
    <w:rsid w:val="00657E29"/>
    <w:rsid w:val="006601B4"/>
    <w:rsid w:val="00660ECC"/>
    <w:rsid w:val="00661137"/>
    <w:rsid w:val="00661341"/>
    <w:rsid w:val="0066224D"/>
    <w:rsid w:val="006625E9"/>
    <w:rsid w:val="00662BA3"/>
    <w:rsid w:val="00662C7D"/>
    <w:rsid w:val="00663680"/>
    <w:rsid w:val="006642AE"/>
    <w:rsid w:val="00664449"/>
    <w:rsid w:val="006648D2"/>
    <w:rsid w:val="0066574F"/>
    <w:rsid w:val="0066584D"/>
    <w:rsid w:val="00666628"/>
    <w:rsid w:val="006670AA"/>
    <w:rsid w:val="00671476"/>
    <w:rsid w:val="0067155C"/>
    <w:rsid w:val="0067180A"/>
    <w:rsid w:val="00671A3C"/>
    <w:rsid w:val="00672A29"/>
    <w:rsid w:val="00672F1D"/>
    <w:rsid w:val="00673146"/>
    <w:rsid w:val="00673198"/>
    <w:rsid w:val="00675036"/>
    <w:rsid w:val="0067539F"/>
    <w:rsid w:val="006758AD"/>
    <w:rsid w:val="00676D6E"/>
    <w:rsid w:val="00680925"/>
    <w:rsid w:val="00680A9C"/>
    <w:rsid w:val="0068186D"/>
    <w:rsid w:val="00683104"/>
    <w:rsid w:val="00684FC7"/>
    <w:rsid w:val="0068630E"/>
    <w:rsid w:val="00686EB4"/>
    <w:rsid w:val="00686EBC"/>
    <w:rsid w:val="006872E0"/>
    <w:rsid w:val="006876FE"/>
    <w:rsid w:val="006905CD"/>
    <w:rsid w:val="00690B67"/>
    <w:rsid w:val="00690C38"/>
    <w:rsid w:val="006911CE"/>
    <w:rsid w:val="00691A1A"/>
    <w:rsid w:val="00691EB1"/>
    <w:rsid w:val="0069232D"/>
    <w:rsid w:val="00692747"/>
    <w:rsid w:val="00692CDA"/>
    <w:rsid w:val="006932A4"/>
    <w:rsid w:val="00693DA2"/>
    <w:rsid w:val="00694A5F"/>
    <w:rsid w:val="00695536"/>
    <w:rsid w:val="006968AA"/>
    <w:rsid w:val="00696F20"/>
    <w:rsid w:val="00697602"/>
    <w:rsid w:val="006A0123"/>
    <w:rsid w:val="006A0707"/>
    <w:rsid w:val="006A0811"/>
    <w:rsid w:val="006A12CE"/>
    <w:rsid w:val="006A1B39"/>
    <w:rsid w:val="006A23DD"/>
    <w:rsid w:val="006A2F0A"/>
    <w:rsid w:val="006A519D"/>
    <w:rsid w:val="006A5658"/>
    <w:rsid w:val="006A63C7"/>
    <w:rsid w:val="006A6934"/>
    <w:rsid w:val="006A7126"/>
    <w:rsid w:val="006A788B"/>
    <w:rsid w:val="006B0C45"/>
    <w:rsid w:val="006B0D0B"/>
    <w:rsid w:val="006B0E37"/>
    <w:rsid w:val="006B142E"/>
    <w:rsid w:val="006B29BA"/>
    <w:rsid w:val="006B3152"/>
    <w:rsid w:val="006B3B92"/>
    <w:rsid w:val="006B3EE9"/>
    <w:rsid w:val="006B46CD"/>
    <w:rsid w:val="006B4A22"/>
    <w:rsid w:val="006B562E"/>
    <w:rsid w:val="006B664F"/>
    <w:rsid w:val="006B690B"/>
    <w:rsid w:val="006B6AA3"/>
    <w:rsid w:val="006B6B9D"/>
    <w:rsid w:val="006B6FD5"/>
    <w:rsid w:val="006B7CD9"/>
    <w:rsid w:val="006C0651"/>
    <w:rsid w:val="006C0CD4"/>
    <w:rsid w:val="006C1970"/>
    <w:rsid w:val="006C1E80"/>
    <w:rsid w:val="006C24FC"/>
    <w:rsid w:val="006C263E"/>
    <w:rsid w:val="006C2E80"/>
    <w:rsid w:val="006C2F2B"/>
    <w:rsid w:val="006C3C88"/>
    <w:rsid w:val="006C3C99"/>
    <w:rsid w:val="006C440E"/>
    <w:rsid w:val="006C560D"/>
    <w:rsid w:val="006C5BEC"/>
    <w:rsid w:val="006C6813"/>
    <w:rsid w:val="006C6B31"/>
    <w:rsid w:val="006C6E9B"/>
    <w:rsid w:val="006C7648"/>
    <w:rsid w:val="006C7C1C"/>
    <w:rsid w:val="006C7D74"/>
    <w:rsid w:val="006C7D9D"/>
    <w:rsid w:val="006D0EDB"/>
    <w:rsid w:val="006D198B"/>
    <w:rsid w:val="006D223A"/>
    <w:rsid w:val="006D2B98"/>
    <w:rsid w:val="006D31D9"/>
    <w:rsid w:val="006D3ADC"/>
    <w:rsid w:val="006D3EFE"/>
    <w:rsid w:val="006D48D8"/>
    <w:rsid w:val="006D4C55"/>
    <w:rsid w:val="006D54F6"/>
    <w:rsid w:val="006D5857"/>
    <w:rsid w:val="006D5B5A"/>
    <w:rsid w:val="006D6034"/>
    <w:rsid w:val="006D6813"/>
    <w:rsid w:val="006E00E6"/>
    <w:rsid w:val="006E09A5"/>
    <w:rsid w:val="006E09D0"/>
    <w:rsid w:val="006E0B3F"/>
    <w:rsid w:val="006E3CA0"/>
    <w:rsid w:val="006E40CB"/>
    <w:rsid w:val="006E44EF"/>
    <w:rsid w:val="006E523D"/>
    <w:rsid w:val="006E58FA"/>
    <w:rsid w:val="006E67C4"/>
    <w:rsid w:val="006E6D8E"/>
    <w:rsid w:val="006E6FF4"/>
    <w:rsid w:val="006E7088"/>
    <w:rsid w:val="006E71AD"/>
    <w:rsid w:val="006E71FE"/>
    <w:rsid w:val="006E73F8"/>
    <w:rsid w:val="006F02AE"/>
    <w:rsid w:val="006F151C"/>
    <w:rsid w:val="006F17C6"/>
    <w:rsid w:val="006F1DB2"/>
    <w:rsid w:val="006F2A16"/>
    <w:rsid w:val="006F2D58"/>
    <w:rsid w:val="006F3ED1"/>
    <w:rsid w:val="006F451D"/>
    <w:rsid w:val="006F4833"/>
    <w:rsid w:val="006F4B98"/>
    <w:rsid w:val="006F5424"/>
    <w:rsid w:val="006F54AF"/>
    <w:rsid w:val="006F5650"/>
    <w:rsid w:val="006F6B9D"/>
    <w:rsid w:val="00700E5F"/>
    <w:rsid w:val="00703134"/>
    <w:rsid w:val="00703415"/>
    <w:rsid w:val="00704DD1"/>
    <w:rsid w:val="0070517B"/>
    <w:rsid w:val="00705793"/>
    <w:rsid w:val="00706408"/>
    <w:rsid w:val="00706655"/>
    <w:rsid w:val="00706915"/>
    <w:rsid w:val="007070A1"/>
    <w:rsid w:val="00707548"/>
    <w:rsid w:val="007101B7"/>
    <w:rsid w:val="0071064D"/>
    <w:rsid w:val="00711D26"/>
    <w:rsid w:val="0071283D"/>
    <w:rsid w:val="00713583"/>
    <w:rsid w:val="0071436C"/>
    <w:rsid w:val="00715045"/>
    <w:rsid w:val="0071556F"/>
    <w:rsid w:val="007162FF"/>
    <w:rsid w:val="00717088"/>
    <w:rsid w:val="00717DBF"/>
    <w:rsid w:val="007203C0"/>
    <w:rsid w:val="007205AB"/>
    <w:rsid w:val="00720640"/>
    <w:rsid w:val="00720F77"/>
    <w:rsid w:val="00723CEF"/>
    <w:rsid w:val="0072438E"/>
    <w:rsid w:val="00724943"/>
    <w:rsid w:val="0072573E"/>
    <w:rsid w:val="007265F5"/>
    <w:rsid w:val="00726B3B"/>
    <w:rsid w:val="00726DBF"/>
    <w:rsid w:val="007273D5"/>
    <w:rsid w:val="00730D69"/>
    <w:rsid w:val="00731425"/>
    <w:rsid w:val="007317EB"/>
    <w:rsid w:val="00731A07"/>
    <w:rsid w:val="00731A15"/>
    <w:rsid w:val="00733DDA"/>
    <w:rsid w:val="00733E5F"/>
    <w:rsid w:val="007351BE"/>
    <w:rsid w:val="0073606A"/>
    <w:rsid w:val="00736F75"/>
    <w:rsid w:val="00737E01"/>
    <w:rsid w:val="007400ED"/>
    <w:rsid w:val="007404AF"/>
    <w:rsid w:val="007405B6"/>
    <w:rsid w:val="00740FED"/>
    <w:rsid w:val="00741658"/>
    <w:rsid w:val="007417BE"/>
    <w:rsid w:val="0074258E"/>
    <w:rsid w:val="00742668"/>
    <w:rsid w:val="007429CF"/>
    <w:rsid w:val="00742F38"/>
    <w:rsid w:val="0074368E"/>
    <w:rsid w:val="00743D58"/>
    <w:rsid w:val="00745227"/>
    <w:rsid w:val="00746211"/>
    <w:rsid w:val="00746CD3"/>
    <w:rsid w:val="0074719C"/>
    <w:rsid w:val="00747648"/>
    <w:rsid w:val="00747671"/>
    <w:rsid w:val="00747734"/>
    <w:rsid w:val="00747C93"/>
    <w:rsid w:val="00750144"/>
    <w:rsid w:val="00750920"/>
    <w:rsid w:val="00751493"/>
    <w:rsid w:val="007518B7"/>
    <w:rsid w:val="00752312"/>
    <w:rsid w:val="007523B1"/>
    <w:rsid w:val="0075330D"/>
    <w:rsid w:val="00754BE9"/>
    <w:rsid w:val="00755328"/>
    <w:rsid w:val="00756337"/>
    <w:rsid w:val="00756791"/>
    <w:rsid w:val="00756B60"/>
    <w:rsid w:val="00757036"/>
    <w:rsid w:val="007576D5"/>
    <w:rsid w:val="0075784C"/>
    <w:rsid w:val="00757A62"/>
    <w:rsid w:val="00757EAF"/>
    <w:rsid w:val="0076033C"/>
    <w:rsid w:val="0076093B"/>
    <w:rsid w:val="0076102C"/>
    <w:rsid w:val="007611E4"/>
    <w:rsid w:val="007615C3"/>
    <w:rsid w:val="00761852"/>
    <w:rsid w:val="00761AF6"/>
    <w:rsid w:val="00761DE3"/>
    <w:rsid w:val="00761EEE"/>
    <w:rsid w:val="007625EF"/>
    <w:rsid w:val="007639B6"/>
    <w:rsid w:val="00763EB3"/>
    <w:rsid w:val="00764164"/>
    <w:rsid w:val="00765449"/>
    <w:rsid w:val="007654D9"/>
    <w:rsid w:val="00765543"/>
    <w:rsid w:val="0076563D"/>
    <w:rsid w:val="00765743"/>
    <w:rsid w:val="00765B36"/>
    <w:rsid w:val="00765CFC"/>
    <w:rsid w:val="00766AA3"/>
    <w:rsid w:val="007675FB"/>
    <w:rsid w:val="0076760B"/>
    <w:rsid w:val="00767D3A"/>
    <w:rsid w:val="00767FAD"/>
    <w:rsid w:val="00770DD9"/>
    <w:rsid w:val="00770EC3"/>
    <w:rsid w:val="007715CD"/>
    <w:rsid w:val="0077168F"/>
    <w:rsid w:val="00771D45"/>
    <w:rsid w:val="007722B6"/>
    <w:rsid w:val="00772472"/>
    <w:rsid w:val="007733DC"/>
    <w:rsid w:val="00776234"/>
    <w:rsid w:val="00776362"/>
    <w:rsid w:val="007767E7"/>
    <w:rsid w:val="00777233"/>
    <w:rsid w:val="0077789E"/>
    <w:rsid w:val="00780871"/>
    <w:rsid w:val="00780B47"/>
    <w:rsid w:val="00780C8B"/>
    <w:rsid w:val="007821C9"/>
    <w:rsid w:val="007829AA"/>
    <w:rsid w:val="00782AF7"/>
    <w:rsid w:val="00783A55"/>
    <w:rsid w:val="00783B3D"/>
    <w:rsid w:val="00784A7D"/>
    <w:rsid w:val="0078582B"/>
    <w:rsid w:val="00786578"/>
    <w:rsid w:val="007865F0"/>
    <w:rsid w:val="00787423"/>
    <w:rsid w:val="00787883"/>
    <w:rsid w:val="00787E37"/>
    <w:rsid w:val="00787F4E"/>
    <w:rsid w:val="0079008F"/>
    <w:rsid w:val="00790F60"/>
    <w:rsid w:val="00791FDF"/>
    <w:rsid w:val="007923C5"/>
    <w:rsid w:val="00792BA7"/>
    <w:rsid w:val="0079369F"/>
    <w:rsid w:val="007936DC"/>
    <w:rsid w:val="00793893"/>
    <w:rsid w:val="00793927"/>
    <w:rsid w:val="00793D26"/>
    <w:rsid w:val="00793EE0"/>
    <w:rsid w:val="00794030"/>
    <w:rsid w:val="007953A8"/>
    <w:rsid w:val="0079575B"/>
    <w:rsid w:val="00795C5E"/>
    <w:rsid w:val="007962C6"/>
    <w:rsid w:val="00796C31"/>
    <w:rsid w:val="00797D2D"/>
    <w:rsid w:val="007A0A4C"/>
    <w:rsid w:val="007A11FB"/>
    <w:rsid w:val="007A3A14"/>
    <w:rsid w:val="007A3B03"/>
    <w:rsid w:val="007A3C23"/>
    <w:rsid w:val="007A572E"/>
    <w:rsid w:val="007A5919"/>
    <w:rsid w:val="007A5D6C"/>
    <w:rsid w:val="007A64C9"/>
    <w:rsid w:val="007A6666"/>
    <w:rsid w:val="007A7719"/>
    <w:rsid w:val="007A78B3"/>
    <w:rsid w:val="007B00B9"/>
    <w:rsid w:val="007B01F5"/>
    <w:rsid w:val="007B1471"/>
    <w:rsid w:val="007B16BE"/>
    <w:rsid w:val="007B17E9"/>
    <w:rsid w:val="007B1859"/>
    <w:rsid w:val="007B199C"/>
    <w:rsid w:val="007B19DC"/>
    <w:rsid w:val="007B1E20"/>
    <w:rsid w:val="007B27B3"/>
    <w:rsid w:val="007B2E0C"/>
    <w:rsid w:val="007B3090"/>
    <w:rsid w:val="007B34DF"/>
    <w:rsid w:val="007B49F4"/>
    <w:rsid w:val="007B5861"/>
    <w:rsid w:val="007B5C10"/>
    <w:rsid w:val="007B5F0A"/>
    <w:rsid w:val="007B7239"/>
    <w:rsid w:val="007B7999"/>
    <w:rsid w:val="007C0871"/>
    <w:rsid w:val="007C0B02"/>
    <w:rsid w:val="007C1401"/>
    <w:rsid w:val="007C267B"/>
    <w:rsid w:val="007C2AD2"/>
    <w:rsid w:val="007C2CF4"/>
    <w:rsid w:val="007C3AEB"/>
    <w:rsid w:val="007C3F7D"/>
    <w:rsid w:val="007C4443"/>
    <w:rsid w:val="007C45FF"/>
    <w:rsid w:val="007C596A"/>
    <w:rsid w:val="007C59D7"/>
    <w:rsid w:val="007D22FC"/>
    <w:rsid w:val="007D2376"/>
    <w:rsid w:val="007D23E8"/>
    <w:rsid w:val="007D245D"/>
    <w:rsid w:val="007D2BFB"/>
    <w:rsid w:val="007D2DBE"/>
    <w:rsid w:val="007D2F9B"/>
    <w:rsid w:val="007D3531"/>
    <w:rsid w:val="007D3556"/>
    <w:rsid w:val="007D3D2D"/>
    <w:rsid w:val="007D4DC9"/>
    <w:rsid w:val="007D5363"/>
    <w:rsid w:val="007D6771"/>
    <w:rsid w:val="007D6EC1"/>
    <w:rsid w:val="007E0882"/>
    <w:rsid w:val="007E0C75"/>
    <w:rsid w:val="007E1722"/>
    <w:rsid w:val="007E1BBB"/>
    <w:rsid w:val="007E2F6C"/>
    <w:rsid w:val="007E311D"/>
    <w:rsid w:val="007E44DD"/>
    <w:rsid w:val="007E4899"/>
    <w:rsid w:val="007E579E"/>
    <w:rsid w:val="007E68A1"/>
    <w:rsid w:val="007F01A3"/>
    <w:rsid w:val="007F247A"/>
    <w:rsid w:val="007F25C1"/>
    <w:rsid w:val="007F28AC"/>
    <w:rsid w:val="007F2FEC"/>
    <w:rsid w:val="007F35ED"/>
    <w:rsid w:val="007F3CA9"/>
    <w:rsid w:val="007F3DA5"/>
    <w:rsid w:val="007F3E32"/>
    <w:rsid w:val="007F5B87"/>
    <w:rsid w:val="007F642D"/>
    <w:rsid w:val="007F73D3"/>
    <w:rsid w:val="007F7449"/>
    <w:rsid w:val="007F7804"/>
    <w:rsid w:val="007F7CEB"/>
    <w:rsid w:val="0080044E"/>
    <w:rsid w:val="008008B1"/>
    <w:rsid w:val="008008F9"/>
    <w:rsid w:val="0080105D"/>
    <w:rsid w:val="00801F56"/>
    <w:rsid w:val="00803228"/>
    <w:rsid w:val="008038D1"/>
    <w:rsid w:val="008039FD"/>
    <w:rsid w:val="00803F28"/>
    <w:rsid w:val="00804086"/>
    <w:rsid w:val="00805596"/>
    <w:rsid w:val="008062C9"/>
    <w:rsid w:val="00806B09"/>
    <w:rsid w:val="0080779A"/>
    <w:rsid w:val="00810620"/>
    <w:rsid w:val="00811E33"/>
    <w:rsid w:val="008120EF"/>
    <w:rsid w:val="00812FB2"/>
    <w:rsid w:val="0081316F"/>
    <w:rsid w:val="00813E8E"/>
    <w:rsid w:val="0081477B"/>
    <w:rsid w:val="00814E70"/>
    <w:rsid w:val="00815004"/>
    <w:rsid w:val="008155A8"/>
    <w:rsid w:val="00815D95"/>
    <w:rsid w:val="00815ECC"/>
    <w:rsid w:val="008165A9"/>
    <w:rsid w:val="00816940"/>
    <w:rsid w:val="00816C71"/>
    <w:rsid w:val="00816FE9"/>
    <w:rsid w:val="008173BD"/>
    <w:rsid w:val="00817759"/>
    <w:rsid w:val="00820415"/>
    <w:rsid w:val="00821A16"/>
    <w:rsid w:val="00821ABC"/>
    <w:rsid w:val="00823813"/>
    <w:rsid w:val="00823A1D"/>
    <w:rsid w:val="0082420F"/>
    <w:rsid w:val="00826501"/>
    <w:rsid w:val="00826814"/>
    <w:rsid w:val="00826F39"/>
    <w:rsid w:val="00827CBE"/>
    <w:rsid w:val="00827CFA"/>
    <w:rsid w:val="0083085B"/>
    <w:rsid w:val="00831D9E"/>
    <w:rsid w:val="00832985"/>
    <w:rsid w:val="008329C0"/>
    <w:rsid w:val="008336C6"/>
    <w:rsid w:val="008338EC"/>
    <w:rsid w:val="008345E8"/>
    <w:rsid w:val="008362BD"/>
    <w:rsid w:val="00836411"/>
    <w:rsid w:val="00837584"/>
    <w:rsid w:val="008402A5"/>
    <w:rsid w:val="008408C0"/>
    <w:rsid w:val="0084117F"/>
    <w:rsid w:val="0084164C"/>
    <w:rsid w:val="00842E4D"/>
    <w:rsid w:val="00843758"/>
    <w:rsid w:val="00843A0A"/>
    <w:rsid w:val="00843BDF"/>
    <w:rsid w:val="00844FC2"/>
    <w:rsid w:val="00845067"/>
    <w:rsid w:val="008450E8"/>
    <w:rsid w:val="0084662D"/>
    <w:rsid w:val="00846A0C"/>
    <w:rsid w:val="008470E4"/>
    <w:rsid w:val="00847821"/>
    <w:rsid w:val="008478B3"/>
    <w:rsid w:val="00847C3A"/>
    <w:rsid w:val="00847CD5"/>
    <w:rsid w:val="008502C5"/>
    <w:rsid w:val="00850C33"/>
    <w:rsid w:val="0085194C"/>
    <w:rsid w:val="00852AFA"/>
    <w:rsid w:val="008530FF"/>
    <w:rsid w:val="00853222"/>
    <w:rsid w:val="00853809"/>
    <w:rsid w:val="00857622"/>
    <w:rsid w:val="00860417"/>
    <w:rsid w:val="0086057C"/>
    <w:rsid w:val="00860610"/>
    <w:rsid w:val="0086099D"/>
    <w:rsid w:val="00860F8E"/>
    <w:rsid w:val="00861842"/>
    <w:rsid w:val="00862297"/>
    <w:rsid w:val="008622F6"/>
    <w:rsid w:val="00862B04"/>
    <w:rsid w:val="00862C70"/>
    <w:rsid w:val="00863576"/>
    <w:rsid w:val="0086396B"/>
    <w:rsid w:val="008643E8"/>
    <w:rsid w:val="008646D8"/>
    <w:rsid w:val="0086625B"/>
    <w:rsid w:val="008664DD"/>
    <w:rsid w:val="008665ED"/>
    <w:rsid w:val="00866E83"/>
    <w:rsid w:val="0086723C"/>
    <w:rsid w:val="00870AB2"/>
    <w:rsid w:val="00870AD2"/>
    <w:rsid w:val="00873D9B"/>
    <w:rsid w:val="00874050"/>
    <w:rsid w:val="008743D7"/>
    <w:rsid w:val="00874851"/>
    <w:rsid w:val="00875310"/>
    <w:rsid w:val="00875C22"/>
    <w:rsid w:val="00875F8B"/>
    <w:rsid w:val="0087697C"/>
    <w:rsid w:val="00876EA3"/>
    <w:rsid w:val="008801C0"/>
    <w:rsid w:val="00880694"/>
    <w:rsid w:val="008806B9"/>
    <w:rsid w:val="0088139D"/>
    <w:rsid w:val="008815A1"/>
    <w:rsid w:val="0088268F"/>
    <w:rsid w:val="00882B99"/>
    <w:rsid w:val="0088361B"/>
    <w:rsid w:val="00884307"/>
    <w:rsid w:val="0088442B"/>
    <w:rsid w:val="00884ABA"/>
    <w:rsid w:val="00884B0C"/>
    <w:rsid w:val="008856FB"/>
    <w:rsid w:val="00886537"/>
    <w:rsid w:val="00886894"/>
    <w:rsid w:val="00886F80"/>
    <w:rsid w:val="00887006"/>
    <w:rsid w:val="008876CE"/>
    <w:rsid w:val="008877D2"/>
    <w:rsid w:val="00890CD1"/>
    <w:rsid w:val="0089105A"/>
    <w:rsid w:val="00891D63"/>
    <w:rsid w:val="00892086"/>
    <w:rsid w:val="00892271"/>
    <w:rsid w:val="00892560"/>
    <w:rsid w:val="00892CD8"/>
    <w:rsid w:val="00893AC4"/>
    <w:rsid w:val="00894F3D"/>
    <w:rsid w:val="00895302"/>
    <w:rsid w:val="008956DF"/>
    <w:rsid w:val="008959C8"/>
    <w:rsid w:val="00897CBB"/>
    <w:rsid w:val="008A07E6"/>
    <w:rsid w:val="008A09F0"/>
    <w:rsid w:val="008A0EA2"/>
    <w:rsid w:val="008A233C"/>
    <w:rsid w:val="008A2F97"/>
    <w:rsid w:val="008A41A7"/>
    <w:rsid w:val="008A44CA"/>
    <w:rsid w:val="008A44CD"/>
    <w:rsid w:val="008A4A9A"/>
    <w:rsid w:val="008A4DFA"/>
    <w:rsid w:val="008A5737"/>
    <w:rsid w:val="008A697A"/>
    <w:rsid w:val="008A6C80"/>
    <w:rsid w:val="008A72E3"/>
    <w:rsid w:val="008B1580"/>
    <w:rsid w:val="008B1B69"/>
    <w:rsid w:val="008B1B90"/>
    <w:rsid w:val="008B1DDE"/>
    <w:rsid w:val="008B1E8C"/>
    <w:rsid w:val="008B1ECD"/>
    <w:rsid w:val="008B2448"/>
    <w:rsid w:val="008B2BBF"/>
    <w:rsid w:val="008B44B6"/>
    <w:rsid w:val="008B44CB"/>
    <w:rsid w:val="008B46F5"/>
    <w:rsid w:val="008B47BA"/>
    <w:rsid w:val="008B4FF4"/>
    <w:rsid w:val="008B5C66"/>
    <w:rsid w:val="008B5F03"/>
    <w:rsid w:val="008B607B"/>
    <w:rsid w:val="008B64B7"/>
    <w:rsid w:val="008B7B22"/>
    <w:rsid w:val="008C04AA"/>
    <w:rsid w:val="008C0B02"/>
    <w:rsid w:val="008C0DB9"/>
    <w:rsid w:val="008C13E9"/>
    <w:rsid w:val="008C1513"/>
    <w:rsid w:val="008C193B"/>
    <w:rsid w:val="008C1B63"/>
    <w:rsid w:val="008C269E"/>
    <w:rsid w:val="008C278F"/>
    <w:rsid w:val="008C4493"/>
    <w:rsid w:val="008C4945"/>
    <w:rsid w:val="008C520F"/>
    <w:rsid w:val="008C6B2D"/>
    <w:rsid w:val="008C6E5C"/>
    <w:rsid w:val="008C6F7E"/>
    <w:rsid w:val="008C7A4C"/>
    <w:rsid w:val="008D00F0"/>
    <w:rsid w:val="008D0795"/>
    <w:rsid w:val="008D0AAF"/>
    <w:rsid w:val="008D1191"/>
    <w:rsid w:val="008D12E2"/>
    <w:rsid w:val="008D1BEF"/>
    <w:rsid w:val="008D316E"/>
    <w:rsid w:val="008D3D80"/>
    <w:rsid w:val="008D5C12"/>
    <w:rsid w:val="008D61D4"/>
    <w:rsid w:val="008D687F"/>
    <w:rsid w:val="008D6A4D"/>
    <w:rsid w:val="008D70FB"/>
    <w:rsid w:val="008D7396"/>
    <w:rsid w:val="008D7CA1"/>
    <w:rsid w:val="008D7E8B"/>
    <w:rsid w:val="008E0652"/>
    <w:rsid w:val="008E0765"/>
    <w:rsid w:val="008E0955"/>
    <w:rsid w:val="008E1D29"/>
    <w:rsid w:val="008E23E5"/>
    <w:rsid w:val="008E262E"/>
    <w:rsid w:val="008E299C"/>
    <w:rsid w:val="008E3350"/>
    <w:rsid w:val="008E3398"/>
    <w:rsid w:val="008E34A2"/>
    <w:rsid w:val="008E4D5D"/>
    <w:rsid w:val="008E4DE3"/>
    <w:rsid w:val="008E57E6"/>
    <w:rsid w:val="008E58E1"/>
    <w:rsid w:val="008E66D7"/>
    <w:rsid w:val="008E681C"/>
    <w:rsid w:val="008E7379"/>
    <w:rsid w:val="008F0C4F"/>
    <w:rsid w:val="008F0F25"/>
    <w:rsid w:val="008F15FF"/>
    <w:rsid w:val="008F173E"/>
    <w:rsid w:val="008F1E41"/>
    <w:rsid w:val="008F3B34"/>
    <w:rsid w:val="008F3C74"/>
    <w:rsid w:val="008F46A8"/>
    <w:rsid w:val="008F4A2E"/>
    <w:rsid w:val="008F4D32"/>
    <w:rsid w:val="008F50BA"/>
    <w:rsid w:val="008F5276"/>
    <w:rsid w:val="008F560C"/>
    <w:rsid w:val="008F5656"/>
    <w:rsid w:val="008F60CB"/>
    <w:rsid w:val="008F6CA1"/>
    <w:rsid w:val="008F7E9C"/>
    <w:rsid w:val="00900219"/>
    <w:rsid w:val="009004A4"/>
    <w:rsid w:val="00900744"/>
    <w:rsid w:val="00900E42"/>
    <w:rsid w:val="00900F40"/>
    <w:rsid w:val="009016F8"/>
    <w:rsid w:val="00902173"/>
    <w:rsid w:val="00902794"/>
    <w:rsid w:val="00902B54"/>
    <w:rsid w:val="00903321"/>
    <w:rsid w:val="00903D18"/>
    <w:rsid w:val="00904235"/>
    <w:rsid w:val="00904D34"/>
    <w:rsid w:val="00904E50"/>
    <w:rsid w:val="00905A53"/>
    <w:rsid w:val="009067B3"/>
    <w:rsid w:val="0091024F"/>
    <w:rsid w:val="00910A44"/>
    <w:rsid w:val="00910C58"/>
    <w:rsid w:val="00911737"/>
    <w:rsid w:val="00912182"/>
    <w:rsid w:val="0091247F"/>
    <w:rsid w:val="009124A0"/>
    <w:rsid w:val="00912808"/>
    <w:rsid w:val="00914816"/>
    <w:rsid w:val="00914D2D"/>
    <w:rsid w:val="0091556D"/>
    <w:rsid w:val="009156EA"/>
    <w:rsid w:val="00915C46"/>
    <w:rsid w:val="00916487"/>
    <w:rsid w:val="009173A6"/>
    <w:rsid w:val="00917CFE"/>
    <w:rsid w:val="0092266C"/>
    <w:rsid w:val="00922A73"/>
    <w:rsid w:val="00922D74"/>
    <w:rsid w:val="00923A26"/>
    <w:rsid w:val="00923F73"/>
    <w:rsid w:val="009244A6"/>
    <w:rsid w:val="009248A8"/>
    <w:rsid w:val="00925276"/>
    <w:rsid w:val="00925395"/>
    <w:rsid w:val="00927905"/>
    <w:rsid w:val="009304DC"/>
    <w:rsid w:val="00930651"/>
    <w:rsid w:val="0093143E"/>
    <w:rsid w:val="00931A80"/>
    <w:rsid w:val="009324FA"/>
    <w:rsid w:val="009330AD"/>
    <w:rsid w:val="0093389A"/>
    <w:rsid w:val="00933C89"/>
    <w:rsid w:val="00935C01"/>
    <w:rsid w:val="0093613D"/>
    <w:rsid w:val="00936478"/>
    <w:rsid w:val="009364CE"/>
    <w:rsid w:val="00937905"/>
    <w:rsid w:val="00940352"/>
    <w:rsid w:val="00940BFE"/>
    <w:rsid w:val="00941282"/>
    <w:rsid w:val="009430DD"/>
    <w:rsid w:val="00943742"/>
    <w:rsid w:val="00943F91"/>
    <w:rsid w:val="00944036"/>
    <w:rsid w:val="0094412F"/>
    <w:rsid w:val="00944470"/>
    <w:rsid w:val="0094475A"/>
    <w:rsid w:val="00945759"/>
    <w:rsid w:val="00945F6C"/>
    <w:rsid w:val="00945FE5"/>
    <w:rsid w:val="00946374"/>
    <w:rsid w:val="00946D1E"/>
    <w:rsid w:val="00950891"/>
    <w:rsid w:val="00951C3F"/>
    <w:rsid w:val="009522E7"/>
    <w:rsid w:val="0095291C"/>
    <w:rsid w:val="009531C7"/>
    <w:rsid w:val="00953813"/>
    <w:rsid w:val="00953967"/>
    <w:rsid w:val="009544EB"/>
    <w:rsid w:val="00955906"/>
    <w:rsid w:val="00955966"/>
    <w:rsid w:val="00955AD6"/>
    <w:rsid w:val="00956545"/>
    <w:rsid w:val="0095685D"/>
    <w:rsid w:val="00957700"/>
    <w:rsid w:val="009577E5"/>
    <w:rsid w:val="009579C1"/>
    <w:rsid w:val="00960EDB"/>
    <w:rsid w:val="00960FF4"/>
    <w:rsid w:val="009617DE"/>
    <w:rsid w:val="00962A6E"/>
    <w:rsid w:val="00962AB8"/>
    <w:rsid w:val="00962C31"/>
    <w:rsid w:val="00963A59"/>
    <w:rsid w:val="00963CA4"/>
    <w:rsid w:val="0096446B"/>
    <w:rsid w:val="00964FCF"/>
    <w:rsid w:val="00965794"/>
    <w:rsid w:val="00965D14"/>
    <w:rsid w:val="00966485"/>
    <w:rsid w:val="009666A9"/>
    <w:rsid w:val="009667A1"/>
    <w:rsid w:val="00966B37"/>
    <w:rsid w:val="0096777D"/>
    <w:rsid w:val="0097023E"/>
    <w:rsid w:val="009705E4"/>
    <w:rsid w:val="00970674"/>
    <w:rsid w:val="00971470"/>
    <w:rsid w:val="00971552"/>
    <w:rsid w:val="00971CE1"/>
    <w:rsid w:val="00971D08"/>
    <w:rsid w:val="00972398"/>
    <w:rsid w:val="00972727"/>
    <w:rsid w:val="009730F8"/>
    <w:rsid w:val="00973328"/>
    <w:rsid w:val="0097394B"/>
    <w:rsid w:val="009739C7"/>
    <w:rsid w:val="00974554"/>
    <w:rsid w:val="00974E5E"/>
    <w:rsid w:val="00974EEA"/>
    <w:rsid w:val="00975BB3"/>
    <w:rsid w:val="00975CEF"/>
    <w:rsid w:val="0097693A"/>
    <w:rsid w:val="0097748E"/>
    <w:rsid w:val="00977BDC"/>
    <w:rsid w:val="009807F1"/>
    <w:rsid w:val="00980A47"/>
    <w:rsid w:val="00980ABE"/>
    <w:rsid w:val="009820C6"/>
    <w:rsid w:val="0098267A"/>
    <w:rsid w:val="009826B4"/>
    <w:rsid w:val="009827D2"/>
    <w:rsid w:val="0098373C"/>
    <w:rsid w:val="00984052"/>
    <w:rsid w:val="00984149"/>
    <w:rsid w:val="00984783"/>
    <w:rsid w:val="009856AE"/>
    <w:rsid w:val="00986617"/>
    <w:rsid w:val="009868E8"/>
    <w:rsid w:val="00987887"/>
    <w:rsid w:val="00987F3F"/>
    <w:rsid w:val="00990BD3"/>
    <w:rsid w:val="0099156C"/>
    <w:rsid w:val="009930C6"/>
    <w:rsid w:val="00993960"/>
    <w:rsid w:val="00994276"/>
    <w:rsid w:val="00994F6D"/>
    <w:rsid w:val="009958A7"/>
    <w:rsid w:val="0099693F"/>
    <w:rsid w:val="009A0E23"/>
    <w:rsid w:val="009A1484"/>
    <w:rsid w:val="009A1893"/>
    <w:rsid w:val="009A1897"/>
    <w:rsid w:val="009A19EA"/>
    <w:rsid w:val="009A3249"/>
    <w:rsid w:val="009A3B0D"/>
    <w:rsid w:val="009A4292"/>
    <w:rsid w:val="009A5D60"/>
    <w:rsid w:val="009A5E32"/>
    <w:rsid w:val="009A6B6E"/>
    <w:rsid w:val="009B0CBE"/>
    <w:rsid w:val="009B1CAB"/>
    <w:rsid w:val="009B2D7B"/>
    <w:rsid w:val="009B30DB"/>
    <w:rsid w:val="009B447E"/>
    <w:rsid w:val="009B48E4"/>
    <w:rsid w:val="009B4EC0"/>
    <w:rsid w:val="009B525A"/>
    <w:rsid w:val="009B682F"/>
    <w:rsid w:val="009B717E"/>
    <w:rsid w:val="009B7422"/>
    <w:rsid w:val="009C04C0"/>
    <w:rsid w:val="009C2481"/>
    <w:rsid w:val="009C24EF"/>
    <w:rsid w:val="009C2CB0"/>
    <w:rsid w:val="009C2CD9"/>
    <w:rsid w:val="009C2FEE"/>
    <w:rsid w:val="009C383D"/>
    <w:rsid w:val="009C40F5"/>
    <w:rsid w:val="009C446E"/>
    <w:rsid w:val="009C4495"/>
    <w:rsid w:val="009C4CF8"/>
    <w:rsid w:val="009C5997"/>
    <w:rsid w:val="009C63EB"/>
    <w:rsid w:val="009C66FE"/>
    <w:rsid w:val="009C6FFF"/>
    <w:rsid w:val="009C7B92"/>
    <w:rsid w:val="009D03BD"/>
    <w:rsid w:val="009D07D2"/>
    <w:rsid w:val="009D0ED1"/>
    <w:rsid w:val="009D176D"/>
    <w:rsid w:val="009D3940"/>
    <w:rsid w:val="009D3FB0"/>
    <w:rsid w:val="009D4A7E"/>
    <w:rsid w:val="009D4D0E"/>
    <w:rsid w:val="009D4E8C"/>
    <w:rsid w:val="009D50D1"/>
    <w:rsid w:val="009D590D"/>
    <w:rsid w:val="009D7CD6"/>
    <w:rsid w:val="009D7E5F"/>
    <w:rsid w:val="009D7ED7"/>
    <w:rsid w:val="009E025F"/>
    <w:rsid w:val="009E07E3"/>
    <w:rsid w:val="009E0E5E"/>
    <w:rsid w:val="009E196B"/>
    <w:rsid w:val="009E25ED"/>
    <w:rsid w:val="009E3678"/>
    <w:rsid w:val="009E39C2"/>
    <w:rsid w:val="009E3DCD"/>
    <w:rsid w:val="009E4C5D"/>
    <w:rsid w:val="009E636A"/>
    <w:rsid w:val="009E66E8"/>
    <w:rsid w:val="009E6FC6"/>
    <w:rsid w:val="009E7072"/>
    <w:rsid w:val="009E713B"/>
    <w:rsid w:val="009F0D50"/>
    <w:rsid w:val="009F0EB3"/>
    <w:rsid w:val="009F1451"/>
    <w:rsid w:val="009F15E6"/>
    <w:rsid w:val="009F1C99"/>
    <w:rsid w:val="009F1E97"/>
    <w:rsid w:val="009F209F"/>
    <w:rsid w:val="009F25FE"/>
    <w:rsid w:val="009F2C49"/>
    <w:rsid w:val="009F333D"/>
    <w:rsid w:val="009F3393"/>
    <w:rsid w:val="009F35F1"/>
    <w:rsid w:val="009F3EAC"/>
    <w:rsid w:val="009F4D25"/>
    <w:rsid w:val="009F60F7"/>
    <w:rsid w:val="009F7D34"/>
    <w:rsid w:val="00A00617"/>
    <w:rsid w:val="00A00845"/>
    <w:rsid w:val="00A01364"/>
    <w:rsid w:val="00A01532"/>
    <w:rsid w:val="00A01606"/>
    <w:rsid w:val="00A01900"/>
    <w:rsid w:val="00A02492"/>
    <w:rsid w:val="00A03721"/>
    <w:rsid w:val="00A0429F"/>
    <w:rsid w:val="00A04B6B"/>
    <w:rsid w:val="00A05563"/>
    <w:rsid w:val="00A05901"/>
    <w:rsid w:val="00A06179"/>
    <w:rsid w:val="00A06668"/>
    <w:rsid w:val="00A06D46"/>
    <w:rsid w:val="00A07A6C"/>
    <w:rsid w:val="00A07D0F"/>
    <w:rsid w:val="00A1008A"/>
    <w:rsid w:val="00A10251"/>
    <w:rsid w:val="00A10566"/>
    <w:rsid w:val="00A11296"/>
    <w:rsid w:val="00A113AC"/>
    <w:rsid w:val="00A1144D"/>
    <w:rsid w:val="00A11BE3"/>
    <w:rsid w:val="00A11BF4"/>
    <w:rsid w:val="00A120F4"/>
    <w:rsid w:val="00A1267A"/>
    <w:rsid w:val="00A13E39"/>
    <w:rsid w:val="00A14ADD"/>
    <w:rsid w:val="00A15143"/>
    <w:rsid w:val="00A152B1"/>
    <w:rsid w:val="00A1552C"/>
    <w:rsid w:val="00A15E9A"/>
    <w:rsid w:val="00A16BD4"/>
    <w:rsid w:val="00A173E8"/>
    <w:rsid w:val="00A17684"/>
    <w:rsid w:val="00A17E52"/>
    <w:rsid w:val="00A20997"/>
    <w:rsid w:val="00A21191"/>
    <w:rsid w:val="00A21CF8"/>
    <w:rsid w:val="00A220B0"/>
    <w:rsid w:val="00A22F78"/>
    <w:rsid w:val="00A2334B"/>
    <w:rsid w:val="00A233A0"/>
    <w:rsid w:val="00A234C1"/>
    <w:rsid w:val="00A23FEF"/>
    <w:rsid w:val="00A24904"/>
    <w:rsid w:val="00A24BD2"/>
    <w:rsid w:val="00A25C21"/>
    <w:rsid w:val="00A279E2"/>
    <w:rsid w:val="00A306FB"/>
    <w:rsid w:val="00A31040"/>
    <w:rsid w:val="00A31120"/>
    <w:rsid w:val="00A3142E"/>
    <w:rsid w:val="00A3156A"/>
    <w:rsid w:val="00A31616"/>
    <w:rsid w:val="00A31D90"/>
    <w:rsid w:val="00A32E07"/>
    <w:rsid w:val="00A33547"/>
    <w:rsid w:val="00A33D77"/>
    <w:rsid w:val="00A345A4"/>
    <w:rsid w:val="00A3474D"/>
    <w:rsid w:val="00A34B4D"/>
    <w:rsid w:val="00A34C2B"/>
    <w:rsid w:val="00A35A3F"/>
    <w:rsid w:val="00A35F99"/>
    <w:rsid w:val="00A36D49"/>
    <w:rsid w:val="00A40118"/>
    <w:rsid w:val="00A40D23"/>
    <w:rsid w:val="00A417B7"/>
    <w:rsid w:val="00A417D0"/>
    <w:rsid w:val="00A41F12"/>
    <w:rsid w:val="00A4214E"/>
    <w:rsid w:val="00A4246D"/>
    <w:rsid w:val="00A427F5"/>
    <w:rsid w:val="00A42EC8"/>
    <w:rsid w:val="00A42F80"/>
    <w:rsid w:val="00A44061"/>
    <w:rsid w:val="00A44170"/>
    <w:rsid w:val="00A4490B"/>
    <w:rsid w:val="00A4692D"/>
    <w:rsid w:val="00A47F60"/>
    <w:rsid w:val="00A5136A"/>
    <w:rsid w:val="00A51A77"/>
    <w:rsid w:val="00A532B4"/>
    <w:rsid w:val="00A535CD"/>
    <w:rsid w:val="00A53B3D"/>
    <w:rsid w:val="00A55E3F"/>
    <w:rsid w:val="00A5611A"/>
    <w:rsid w:val="00A563F9"/>
    <w:rsid w:val="00A5799B"/>
    <w:rsid w:val="00A57E25"/>
    <w:rsid w:val="00A604FA"/>
    <w:rsid w:val="00A611FF"/>
    <w:rsid w:val="00A61548"/>
    <w:rsid w:val="00A628AF"/>
    <w:rsid w:val="00A62F61"/>
    <w:rsid w:val="00A6433D"/>
    <w:rsid w:val="00A6454C"/>
    <w:rsid w:val="00A6472E"/>
    <w:rsid w:val="00A64827"/>
    <w:rsid w:val="00A64A3C"/>
    <w:rsid w:val="00A64E72"/>
    <w:rsid w:val="00A6645E"/>
    <w:rsid w:val="00A66677"/>
    <w:rsid w:val="00A66F73"/>
    <w:rsid w:val="00A670B6"/>
    <w:rsid w:val="00A67377"/>
    <w:rsid w:val="00A673C8"/>
    <w:rsid w:val="00A6761A"/>
    <w:rsid w:val="00A67CF8"/>
    <w:rsid w:val="00A702FC"/>
    <w:rsid w:val="00A703DE"/>
    <w:rsid w:val="00A70624"/>
    <w:rsid w:val="00A709BE"/>
    <w:rsid w:val="00A70CFE"/>
    <w:rsid w:val="00A70FF9"/>
    <w:rsid w:val="00A71059"/>
    <w:rsid w:val="00A71B98"/>
    <w:rsid w:val="00A71F53"/>
    <w:rsid w:val="00A72B1D"/>
    <w:rsid w:val="00A72C61"/>
    <w:rsid w:val="00A72DB3"/>
    <w:rsid w:val="00A72F13"/>
    <w:rsid w:val="00A7315E"/>
    <w:rsid w:val="00A733E4"/>
    <w:rsid w:val="00A7370C"/>
    <w:rsid w:val="00A7390E"/>
    <w:rsid w:val="00A746FA"/>
    <w:rsid w:val="00A75B60"/>
    <w:rsid w:val="00A75B71"/>
    <w:rsid w:val="00A76D29"/>
    <w:rsid w:val="00A76E5A"/>
    <w:rsid w:val="00A775A3"/>
    <w:rsid w:val="00A775D0"/>
    <w:rsid w:val="00A77FF0"/>
    <w:rsid w:val="00A80296"/>
    <w:rsid w:val="00A804F5"/>
    <w:rsid w:val="00A81017"/>
    <w:rsid w:val="00A811AF"/>
    <w:rsid w:val="00A81645"/>
    <w:rsid w:val="00A82312"/>
    <w:rsid w:val="00A8259A"/>
    <w:rsid w:val="00A82716"/>
    <w:rsid w:val="00A827F4"/>
    <w:rsid w:val="00A82800"/>
    <w:rsid w:val="00A8323D"/>
    <w:rsid w:val="00A8413C"/>
    <w:rsid w:val="00A844FF"/>
    <w:rsid w:val="00A8532F"/>
    <w:rsid w:val="00A86400"/>
    <w:rsid w:val="00A86715"/>
    <w:rsid w:val="00A8759D"/>
    <w:rsid w:val="00A90A04"/>
    <w:rsid w:val="00A91B5C"/>
    <w:rsid w:val="00A92C15"/>
    <w:rsid w:val="00A93631"/>
    <w:rsid w:val="00A93716"/>
    <w:rsid w:val="00A94BAB"/>
    <w:rsid w:val="00A94F2B"/>
    <w:rsid w:val="00A95699"/>
    <w:rsid w:val="00A96095"/>
    <w:rsid w:val="00A9653C"/>
    <w:rsid w:val="00A96D50"/>
    <w:rsid w:val="00A9722E"/>
    <w:rsid w:val="00A979F6"/>
    <w:rsid w:val="00AA0667"/>
    <w:rsid w:val="00AA096B"/>
    <w:rsid w:val="00AA09C6"/>
    <w:rsid w:val="00AA0C87"/>
    <w:rsid w:val="00AA0DBD"/>
    <w:rsid w:val="00AA13ED"/>
    <w:rsid w:val="00AA1638"/>
    <w:rsid w:val="00AA2EF1"/>
    <w:rsid w:val="00AA3684"/>
    <w:rsid w:val="00AA5085"/>
    <w:rsid w:val="00AA51C3"/>
    <w:rsid w:val="00AA5AA9"/>
    <w:rsid w:val="00AA68AE"/>
    <w:rsid w:val="00AA6D59"/>
    <w:rsid w:val="00AA7ABA"/>
    <w:rsid w:val="00AB0909"/>
    <w:rsid w:val="00AB0934"/>
    <w:rsid w:val="00AB0C3A"/>
    <w:rsid w:val="00AB0D35"/>
    <w:rsid w:val="00AB184C"/>
    <w:rsid w:val="00AB1C09"/>
    <w:rsid w:val="00AB226E"/>
    <w:rsid w:val="00AB251F"/>
    <w:rsid w:val="00AB280F"/>
    <w:rsid w:val="00AB2B97"/>
    <w:rsid w:val="00AB3386"/>
    <w:rsid w:val="00AB3B38"/>
    <w:rsid w:val="00AB3C85"/>
    <w:rsid w:val="00AB4BBA"/>
    <w:rsid w:val="00AB4DF6"/>
    <w:rsid w:val="00AB511F"/>
    <w:rsid w:val="00AB56CC"/>
    <w:rsid w:val="00AB78D7"/>
    <w:rsid w:val="00AB7F14"/>
    <w:rsid w:val="00AC0119"/>
    <w:rsid w:val="00AC02D3"/>
    <w:rsid w:val="00AC0691"/>
    <w:rsid w:val="00AC0999"/>
    <w:rsid w:val="00AC1AFD"/>
    <w:rsid w:val="00AC1BDC"/>
    <w:rsid w:val="00AC2F9D"/>
    <w:rsid w:val="00AC3337"/>
    <w:rsid w:val="00AC3FEF"/>
    <w:rsid w:val="00AC5495"/>
    <w:rsid w:val="00AC7DA7"/>
    <w:rsid w:val="00AD01B5"/>
    <w:rsid w:val="00AD0BFA"/>
    <w:rsid w:val="00AD2CA5"/>
    <w:rsid w:val="00AD34AA"/>
    <w:rsid w:val="00AD3DE1"/>
    <w:rsid w:val="00AD4063"/>
    <w:rsid w:val="00AD406D"/>
    <w:rsid w:val="00AD71EA"/>
    <w:rsid w:val="00AD7A27"/>
    <w:rsid w:val="00AD7BD0"/>
    <w:rsid w:val="00AD7DC7"/>
    <w:rsid w:val="00AD7F6B"/>
    <w:rsid w:val="00AE0A33"/>
    <w:rsid w:val="00AE1E76"/>
    <w:rsid w:val="00AE262B"/>
    <w:rsid w:val="00AE3F6D"/>
    <w:rsid w:val="00AE43A6"/>
    <w:rsid w:val="00AE447D"/>
    <w:rsid w:val="00AE5382"/>
    <w:rsid w:val="00AE631F"/>
    <w:rsid w:val="00AE6743"/>
    <w:rsid w:val="00AE6E9B"/>
    <w:rsid w:val="00AF0588"/>
    <w:rsid w:val="00AF08B4"/>
    <w:rsid w:val="00AF130A"/>
    <w:rsid w:val="00AF1C0D"/>
    <w:rsid w:val="00AF1CEB"/>
    <w:rsid w:val="00AF25BC"/>
    <w:rsid w:val="00AF39FC"/>
    <w:rsid w:val="00AF4506"/>
    <w:rsid w:val="00AF473C"/>
    <w:rsid w:val="00AF5E96"/>
    <w:rsid w:val="00AF72C4"/>
    <w:rsid w:val="00AF7AFF"/>
    <w:rsid w:val="00AF7B26"/>
    <w:rsid w:val="00AF7B48"/>
    <w:rsid w:val="00B0091A"/>
    <w:rsid w:val="00B012B8"/>
    <w:rsid w:val="00B01CED"/>
    <w:rsid w:val="00B02B26"/>
    <w:rsid w:val="00B02D34"/>
    <w:rsid w:val="00B03350"/>
    <w:rsid w:val="00B037EC"/>
    <w:rsid w:val="00B03A0A"/>
    <w:rsid w:val="00B03D85"/>
    <w:rsid w:val="00B03E73"/>
    <w:rsid w:val="00B044EC"/>
    <w:rsid w:val="00B046C3"/>
    <w:rsid w:val="00B04C33"/>
    <w:rsid w:val="00B050CC"/>
    <w:rsid w:val="00B05809"/>
    <w:rsid w:val="00B05E17"/>
    <w:rsid w:val="00B06B59"/>
    <w:rsid w:val="00B07885"/>
    <w:rsid w:val="00B078E2"/>
    <w:rsid w:val="00B079D1"/>
    <w:rsid w:val="00B07B77"/>
    <w:rsid w:val="00B10A53"/>
    <w:rsid w:val="00B113FD"/>
    <w:rsid w:val="00B12784"/>
    <w:rsid w:val="00B130A3"/>
    <w:rsid w:val="00B13C9D"/>
    <w:rsid w:val="00B14AE0"/>
    <w:rsid w:val="00B14B0C"/>
    <w:rsid w:val="00B15979"/>
    <w:rsid w:val="00B15A2B"/>
    <w:rsid w:val="00B17A47"/>
    <w:rsid w:val="00B21518"/>
    <w:rsid w:val="00B21B09"/>
    <w:rsid w:val="00B229C4"/>
    <w:rsid w:val="00B24E58"/>
    <w:rsid w:val="00B2545F"/>
    <w:rsid w:val="00B25B1C"/>
    <w:rsid w:val="00B25EAE"/>
    <w:rsid w:val="00B25FBE"/>
    <w:rsid w:val="00B26F2F"/>
    <w:rsid w:val="00B26FF2"/>
    <w:rsid w:val="00B27347"/>
    <w:rsid w:val="00B27A10"/>
    <w:rsid w:val="00B31D77"/>
    <w:rsid w:val="00B32325"/>
    <w:rsid w:val="00B339FE"/>
    <w:rsid w:val="00B34E57"/>
    <w:rsid w:val="00B368BD"/>
    <w:rsid w:val="00B3783B"/>
    <w:rsid w:val="00B37BCA"/>
    <w:rsid w:val="00B37C85"/>
    <w:rsid w:val="00B402F8"/>
    <w:rsid w:val="00B41603"/>
    <w:rsid w:val="00B42441"/>
    <w:rsid w:val="00B42BC7"/>
    <w:rsid w:val="00B431E3"/>
    <w:rsid w:val="00B433C6"/>
    <w:rsid w:val="00B43DA0"/>
    <w:rsid w:val="00B44487"/>
    <w:rsid w:val="00B4503C"/>
    <w:rsid w:val="00B45174"/>
    <w:rsid w:val="00B45266"/>
    <w:rsid w:val="00B4559D"/>
    <w:rsid w:val="00B50067"/>
    <w:rsid w:val="00B51B4F"/>
    <w:rsid w:val="00B51D4C"/>
    <w:rsid w:val="00B52682"/>
    <w:rsid w:val="00B535A1"/>
    <w:rsid w:val="00B53762"/>
    <w:rsid w:val="00B53A97"/>
    <w:rsid w:val="00B53EE6"/>
    <w:rsid w:val="00B5443B"/>
    <w:rsid w:val="00B54D37"/>
    <w:rsid w:val="00B55C1E"/>
    <w:rsid w:val="00B55CFA"/>
    <w:rsid w:val="00B5706F"/>
    <w:rsid w:val="00B5757E"/>
    <w:rsid w:val="00B60033"/>
    <w:rsid w:val="00B60D8A"/>
    <w:rsid w:val="00B60ED0"/>
    <w:rsid w:val="00B611F9"/>
    <w:rsid w:val="00B6129A"/>
    <w:rsid w:val="00B61D7A"/>
    <w:rsid w:val="00B626FC"/>
    <w:rsid w:val="00B63AA9"/>
    <w:rsid w:val="00B63D84"/>
    <w:rsid w:val="00B640BD"/>
    <w:rsid w:val="00B65669"/>
    <w:rsid w:val="00B67C83"/>
    <w:rsid w:val="00B701E6"/>
    <w:rsid w:val="00B71262"/>
    <w:rsid w:val="00B71FAC"/>
    <w:rsid w:val="00B72357"/>
    <w:rsid w:val="00B72811"/>
    <w:rsid w:val="00B733A4"/>
    <w:rsid w:val="00B73613"/>
    <w:rsid w:val="00B73927"/>
    <w:rsid w:val="00B74424"/>
    <w:rsid w:val="00B74814"/>
    <w:rsid w:val="00B75355"/>
    <w:rsid w:val="00B75502"/>
    <w:rsid w:val="00B75670"/>
    <w:rsid w:val="00B7641C"/>
    <w:rsid w:val="00B76420"/>
    <w:rsid w:val="00B769A6"/>
    <w:rsid w:val="00B77293"/>
    <w:rsid w:val="00B7763B"/>
    <w:rsid w:val="00B77AE7"/>
    <w:rsid w:val="00B80270"/>
    <w:rsid w:val="00B808B6"/>
    <w:rsid w:val="00B81E15"/>
    <w:rsid w:val="00B83869"/>
    <w:rsid w:val="00B83C91"/>
    <w:rsid w:val="00B840AF"/>
    <w:rsid w:val="00B85CD3"/>
    <w:rsid w:val="00B87617"/>
    <w:rsid w:val="00B90B9C"/>
    <w:rsid w:val="00B91F73"/>
    <w:rsid w:val="00B91FB0"/>
    <w:rsid w:val="00B9248D"/>
    <w:rsid w:val="00B9256F"/>
    <w:rsid w:val="00B92675"/>
    <w:rsid w:val="00B94F99"/>
    <w:rsid w:val="00B95761"/>
    <w:rsid w:val="00B97571"/>
    <w:rsid w:val="00BA06C5"/>
    <w:rsid w:val="00BA0A78"/>
    <w:rsid w:val="00BA1231"/>
    <w:rsid w:val="00BA17C1"/>
    <w:rsid w:val="00BA1D63"/>
    <w:rsid w:val="00BA2E1B"/>
    <w:rsid w:val="00BA33AB"/>
    <w:rsid w:val="00BA3D90"/>
    <w:rsid w:val="00BA445C"/>
    <w:rsid w:val="00BA4FF6"/>
    <w:rsid w:val="00BA58C1"/>
    <w:rsid w:val="00BB09EB"/>
    <w:rsid w:val="00BB10ED"/>
    <w:rsid w:val="00BB17D9"/>
    <w:rsid w:val="00BB2DC6"/>
    <w:rsid w:val="00BB317F"/>
    <w:rsid w:val="00BB35A9"/>
    <w:rsid w:val="00BB3930"/>
    <w:rsid w:val="00BB4912"/>
    <w:rsid w:val="00BB6022"/>
    <w:rsid w:val="00BB6B53"/>
    <w:rsid w:val="00BB6E62"/>
    <w:rsid w:val="00BB707E"/>
    <w:rsid w:val="00BB7E19"/>
    <w:rsid w:val="00BC0CF7"/>
    <w:rsid w:val="00BC13EB"/>
    <w:rsid w:val="00BC158A"/>
    <w:rsid w:val="00BC22BE"/>
    <w:rsid w:val="00BC278D"/>
    <w:rsid w:val="00BC3229"/>
    <w:rsid w:val="00BC32EB"/>
    <w:rsid w:val="00BC3447"/>
    <w:rsid w:val="00BC34A4"/>
    <w:rsid w:val="00BC36F0"/>
    <w:rsid w:val="00BC3751"/>
    <w:rsid w:val="00BC3A8B"/>
    <w:rsid w:val="00BC436A"/>
    <w:rsid w:val="00BC4E33"/>
    <w:rsid w:val="00BC541D"/>
    <w:rsid w:val="00BC65A3"/>
    <w:rsid w:val="00BC6645"/>
    <w:rsid w:val="00BC67FF"/>
    <w:rsid w:val="00BC6F2D"/>
    <w:rsid w:val="00BC72FE"/>
    <w:rsid w:val="00BC7D37"/>
    <w:rsid w:val="00BD008C"/>
    <w:rsid w:val="00BD037D"/>
    <w:rsid w:val="00BD1049"/>
    <w:rsid w:val="00BD11CD"/>
    <w:rsid w:val="00BD1F4A"/>
    <w:rsid w:val="00BD2364"/>
    <w:rsid w:val="00BD3307"/>
    <w:rsid w:val="00BD362D"/>
    <w:rsid w:val="00BD3AC8"/>
    <w:rsid w:val="00BD3AC9"/>
    <w:rsid w:val="00BD3C9D"/>
    <w:rsid w:val="00BD4465"/>
    <w:rsid w:val="00BD470E"/>
    <w:rsid w:val="00BD6108"/>
    <w:rsid w:val="00BD70C4"/>
    <w:rsid w:val="00BD7C4F"/>
    <w:rsid w:val="00BE06AC"/>
    <w:rsid w:val="00BE0C17"/>
    <w:rsid w:val="00BE0DAE"/>
    <w:rsid w:val="00BE0DB5"/>
    <w:rsid w:val="00BE122A"/>
    <w:rsid w:val="00BE16DC"/>
    <w:rsid w:val="00BE1BCB"/>
    <w:rsid w:val="00BE1DA9"/>
    <w:rsid w:val="00BE1DD4"/>
    <w:rsid w:val="00BE218C"/>
    <w:rsid w:val="00BE2242"/>
    <w:rsid w:val="00BE2A60"/>
    <w:rsid w:val="00BE2CE1"/>
    <w:rsid w:val="00BE2E9C"/>
    <w:rsid w:val="00BE39B3"/>
    <w:rsid w:val="00BE3F72"/>
    <w:rsid w:val="00BE40C6"/>
    <w:rsid w:val="00BE441B"/>
    <w:rsid w:val="00BE4CDC"/>
    <w:rsid w:val="00BE5584"/>
    <w:rsid w:val="00BE5905"/>
    <w:rsid w:val="00BE6003"/>
    <w:rsid w:val="00BE6125"/>
    <w:rsid w:val="00BE7645"/>
    <w:rsid w:val="00BE7747"/>
    <w:rsid w:val="00BE78D1"/>
    <w:rsid w:val="00BF021A"/>
    <w:rsid w:val="00BF0971"/>
    <w:rsid w:val="00BF0DBE"/>
    <w:rsid w:val="00BF20B1"/>
    <w:rsid w:val="00BF2C37"/>
    <w:rsid w:val="00BF2C8B"/>
    <w:rsid w:val="00BF3156"/>
    <w:rsid w:val="00BF37F3"/>
    <w:rsid w:val="00BF3973"/>
    <w:rsid w:val="00BF471E"/>
    <w:rsid w:val="00BF505E"/>
    <w:rsid w:val="00BF5282"/>
    <w:rsid w:val="00BF53D2"/>
    <w:rsid w:val="00BF54AA"/>
    <w:rsid w:val="00BF58C5"/>
    <w:rsid w:val="00BF6157"/>
    <w:rsid w:val="00BF6F5B"/>
    <w:rsid w:val="00BF7993"/>
    <w:rsid w:val="00C00786"/>
    <w:rsid w:val="00C00D5D"/>
    <w:rsid w:val="00C00D89"/>
    <w:rsid w:val="00C016A6"/>
    <w:rsid w:val="00C0196B"/>
    <w:rsid w:val="00C01BE9"/>
    <w:rsid w:val="00C01E26"/>
    <w:rsid w:val="00C02E5D"/>
    <w:rsid w:val="00C03A60"/>
    <w:rsid w:val="00C04405"/>
    <w:rsid w:val="00C04414"/>
    <w:rsid w:val="00C04634"/>
    <w:rsid w:val="00C04935"/>
    <w:rsid w:val="00C049F1"/>
    <w:rsid w:val="00C04E85"/>
    <w:rsid w:val="00C062E5"/>
    <w:rsid w:val="00C065A9"/>
    <w:rsid w:val="00C07B63"/>
    <w:rsid w:val="00C07F82"/>
    <w:rsid w:val="00C102DC"/>
    <w:rsid w:val="00C10918"/>
    <w:rsid w:val="00C126A4"/>
    <w:rsid w:val="00C12810"/>
    <w:rsid w:val="00C1330B"/>
    <w:rsid w:val="00C166EE"/>
    <w:rsid w:val="00C16CA7"/>
    <w:rsid w:val="00C1751A"/>
    <w:rsid w:val="00C1758F"/>
    <w:rsid w:val="00C200FB"/>
    <w:rsid w:val="00C20595"/>
    <w:rsid w:val="00C209F5"/>
    <w:rsid w:val="00C21284"/>
    <w:rsid w:val="00C214B1"/>
    <w:rsid w:val="00C21C6A"/>
    <w:rsid w:val="00C21D59"/>
    <w:rsid w:val="00C2202F"/>
    <w:rsid w:val="00C2243E"/>
    <w:rsid w:val="00C22AFB"/>
    <w:rsid w:val="00C23593"/>
    <w:rsid w:val="00C23BF2"/>
    <w:rsid w:val="00C24023"/>
    <w:rsid w:val="00C24C94"/>
    <w:rsid w:val="00C2526C"/>
    <w:rsid w:val="00C2549C"/>
    <w:rsid w:val="00C25952"/>
    <w:rsid w:val="00C26144"/>
    <w:rsid w:val="00C2746C"/>
    <w:rsid w:val="00C27896"/>
    <w:rsid w:val="00C3049B"/>
    <w:rsid w:val="00C31F64"/>
    <w:rsid w:val="00C32346"/>
    <w:rsid w:val="00C32E9C"/>
    <w:rsid w:val="00C33814"/>
    <w:rsid w:val="00C34056"/>
    <w:rsid w:val="00C34350"/>
    <w:rsid w:val="00C346B6"/>
    <w:rsid w:val="00C34CAF"/>
    <w:rsid w:val="00C34F66"/>
    <w:rsid w:val="00C36675"/>
    <w:rsid w:val="00C3690D"/>
    <w:rsid w:val="00C37152"/>
    <w:rsid w:val="00C37F05"/>
    <w:rsid w:val="00C40256"/>
    <w:rsid w:val="00C41653"/>
    <w:rsid w:val="00C41E85"/>
    <w:rsid w:val="00C41F91"/>
    <w:rsid w:val="00C42860"/>
    <w:rsid w:val="00C42928"/>
    <w:rsid w:val="00C43703"/>
    <w:rsid w:val="00C4375B"/>
    <w:rsid w:val="00C43A80"/>
    <w:rsid w:val="00C44B4A"/>
    <w:rsid w:val="00C44BC7"/>
    <w:rsid w:val="00C46248"/>
    <w:rsid w:val="00C46815"/>
    <w:rsid w:val="00C46F66"/>
    <w:rsid w:val="00C47483"/>
    <w:rsid w:val="00C478E0"/>
    <w:rsid w:val="00C50394"/>
    <w:rsid w:val="00C506FE"/>
    <w:rsid w:val="00C50E5A"/>
    <w:rsid w:val="00C51013"/>
    <w:rsid w:val="00C517C1"/>
    <w:rsid w:val="00C5194F"/>
    <w:rsid w:val="00C51A9B"/>
    <w:rsid w:val="00C51EE0"/>
    <w:rsid w:val="00C5218B"/>
    <w:rsid w:val="00C52DBA"/>
    <w:rsid w:val="00C53A7E"/>
    <w:rsid w:val="00C544F4"/>
    <w:rsid w:val="00C54A34"/>
    <w:rsid w:val="00C55449"/>
    <w:rsid w:val="00C55A09"/>
    <w:rsid w:val="00C56304"/>
    <w:rsid w:val="00C56A7A"/>
    <w:rsid w:val="00C5784C"/>
    <w:rsid w:val="00C57D4D"/>
    <w:rsid w:val="00C57FA0"/>
    <w:rsid w:val="00C604E3"/>
    <w:rsid w:val="00C60AEE"/>
    <w:rsid w:val="00C611CE"/>
    <w:rsid w:val="00C61428"/>
    <w:rsid w:val="00C62260"/>
    <w:rsid w:val="00C6252B"/>
    <w:rsid w:val="00C62723"/>
    <w:rsid w:val="00C629DF"/>
    <w:rsid w:val="00C62D0F"/>
    <w:rsid w:val="00C63237"/>
    <w:rsid w:val="00C6447E"/>
    <w:rsid w:val="00C649D5"/>
    <w:rsid w:val="00C64FC4"/>
    <w:rsid w:val="00C6575A"/>
    <w:rsid w:val="00C657C3"/>
    <w:rsid w:val="00C66075"/>
    <w:rsid w:val="00C67380"/>
    <w:rsid w:val="00C6778D"/>
    <w:rsid w:val="00C67AC8"/>
    <w:rsid w:val="00C70E06"/>
    <w:rsid w:val="00C712F4"/>
    <w:rsid w:val="00C7186E"/>
    <w:rsid w:val="00C71B1E"/>
    <w:rsid w:val="00C7203A"/>
    <w:rsid w:val="00C748CE"/>
    <w:rsid w:val="00C74F53"/>
    <w:rsid w:val="00C761B3"/>
    <w:rsid w:val="00C76792"/>
    <w:rsid w:val="00C76A60"/>
    <w:rsid w:val="00C76F54"/>
    <w:rsid w:val="00C8099E"/>
    <w:rsid w:val="00C80A72"/>
    <w:rsid w:val="00C80FC1"/>
    <w:rsid w:val="00C81175"/>
    <w:rsid w:val="00C81498"/>
    <w:rsid w:val="00C81A25"/>
    <w:rsid w:val="00C834AA"/>
    <w:rsid w:val="00C837C7"/>
    <w:rsid w:val="00C83B4F"/>
    <w:rsid w:val="00C83CE5"/>
    <w:rsid w:val="00C83FC1"/>
    <w:rsid w:val="00C85038"/>
    <w:rsid w:val="00C85355"/>
    <w:rsid w:val="00C85652"/>
    <w:rsid w:val="00C86756"/>
    <w:rsid w:val="00C8719C"/>
    <w:rsid w:val="00C87220"/>
    <w:rsid w:val="00C879A9"/>
    <w:rsid w:val="00C9094F"/>
    <w:rsid w:val="00C916BD"/>
    <w:rsid w:val="00C91D09"/>
    <w:rsid w:val="00C92666"/>
    <w:rsid w:val="00C92B7B"/>
    <w:rsid w:val="00C92D90"/>
    <w:rsid w:val="00C930F6"/>
    <w:rsid w:val="00C93185"/>
    <w:rsid w:val="00C93F97"/>
    <w:rsid w:val="00C94252"/>
    <w:rsid w:val="00C955C4"/>
    <w:rsid w:val="00C95711"/>
    <w:rsid w:val="00C9699C"/>
    <w:rsid w:val="00C97415"/>
    <w:rsid w:val="00C9768F"/>
    <w:rsid w:val="00C97D0C"/>
    <w:rsid w:val="00CA0DF1"/>
    <w:rsid w:val="00CA0EAF"/>
    <w:rsid w:val="00CA1C95"/>
    <w:rsid w:val="00CA2CA4"/>
    <w:rsid w:val="00CA3605"/>
    <w:rsid w:val="00CA40BC"/>
    <w:rsid w:val="00CA416B"/>
    <w:rsid w:val="00CA612E"/>
    <w:rsid w:val="00CA6352"/>
    <w:rsid w:val="00CA6A0C"/>
    <w:rsid w:val="00CA6E9C"/>
    <w:rsid w:val="00CA6F0F"/>
    <w:rsid w:val="00CA70A8"/>
    <w:rsid w:val="00CA7DAB"/>
    <w:rsid w:val="00CA7EF3"/>
    <w:rsid w:val="00CB044B"/>
    <w:rsid w:val="00CB1A71"/>
    <w:rsid w:val="00CB2670"/>
    <w:rsid w:val="00CB2DE5"/>
    <w:rsid w:val="00CB2EF1"/>
    <w:rsid w:val="00CB494B"/>
    <w:rsid w:val="00CB54F2"/>
    <w:rsid w:val="00CB5D4A"/>
    <w:rsid w:val="00CB66A8"/>
    <w:rsid w:val="00CB6BB0"/>
    <w:rsid w:val="00CB6BE9"/>
    <w:rsid w:val="00CB6E82"/>
    <w:rsid w:val="00CB7477"/>
    <w:rsid w:val="00CB7606"/>
    <w:rsid w:val="00CB7C16"/>
    <w:rsid w:val="00CC0E1D"/>
    <w:rsid w:val="00CC1386"/>
    <w:rsid w:val="00CC1820"/>
    <w:rsid w:val="00CC2344"/>
    <w:rsid w:val="00CC269C"/>
    <w:rsid w:val="00CC296B"/>
    <w:rsid w:val="00CC2CB9"/>
    <w:rsid w:val="00CC3050"/>
    <w:rsid w:val="00CC3C04"/>
    <w:rsid w:val="00CC4537"/>
    <w:rsid w:val="00CC45C6"/>
    <w:rsid w:val="00CC485C"/>
    <w:rsid w:val="00CC5FA8"/>
    <w:rsid w:val="00CC635D"/>
    <w:rsid w:val="00CC688E"/>
    <w:rsid w:val="00CC71D1"/>
    <w:rsid w:val="00CD02D8"/>
    <w:rsid w:val="00CD07A5"/>
    <w:rsid w:val="00CD0C74"/>
    <w:rsid w:val="00CD0E64"/>
    <w:rsid w:val="00CD11ED"/>
    <w:rsid w:val="00CD1431"/>
    <w:rsid w:val="00CD14BC"/>
    <w:rsid w:val="00CD25C9"/>
    <w:rsid w:val="00CD2615"/>
    <w:rsid w:val="00CD401B"/>
    <w:rsid w:val="00CD4594"/>
    <w:rsid w:val="00CD5051"/>
    <w:rsid w:val="00CD555C"/>
    <w:rsid w:val="00CD5DE9"/>
    <w:rsid w:val="00CD708D"/>
    <w:rsid w:val="00CD747D"/>
    <w:rsid w:val="00CD7581"/>
    <w:rsid w:val="00CD75AB"/>
    <w:rsid w:val="00CD7A7B"/>
    <w:rsid w:val="00CE045E"/>
    <w:rsid w:val="00CE08B6"/>
    <w:rsid w:val="00CE0FE8"/>
    <w:rsid w:val="00CE17BF"/>
    <w:rsid w:val="00CE1FF0"/>
    <w:rsid w:val="00CE25B4"/>
    <w:rsid w:val="00CE2818"/>
    <w:rsid w:val="00CE2E2F"/>
    <w:rsid w:val="00CE3053"/>
    <w:rsid w:val="00CE3865"/>
    <w:rsid w:val="00CE3A62"/>
    <w:rsid w:val="00CE3D2D"/>
    <w:rsid w:val="00CE424D"/>
    <w:rsid w:val="00CE47C5"/>
    <w:rsid w:val="00CE6A8D"/>
    <w:rsid w:val="00CE7343"/>
    <w:rsid w:val="00CE7649"/>
    <w:rsid w:val="00CE79B5"/>
    <w:rsid w:val="00CF041D"/>
    <w:rsid w:val="00CF0C00"/>
    <w:rsid w:val="00CF0F64"/>
    <w:rsid w:val="00CF199E"/>
    <w:rsid w:val="00CF1A30"/>
    <w:rsid w:val="00CF2360"/>
    <w:rsid w:val="00CF2431"/>
    <w:rsid w:val="00CF2DA6"/>
    <w:rsid w:val="00CF305D"/>
    <w:rsid w:val="00CF3DD0"/>
    <w:rsid w:val="00CF4C6F"/>
    <w:rsid w:val="00CF5472"/>
    <w:rsid w:val="00CF6138"/>
    <w:rsid w:val="00CF6F63"/>
    <w:rsid w:val="00CF7319"/>
    <w:rsid w:val="00CF773C"/>
    <w:rsid w:val="00D00108"/>
    <w:rsid w:val="00D0083D"/>
    <w:rsid w:val="00D01F79"/>
    <w:rsid w:val="00D02AB2"/>
    <w:rsid w:val="00D03C71"/>
    <w:rsid w:val="00D03CD1"/>
    <w:rsid w:val="00D04F03"/>
    <w:rsid w:val="00D05307"/>
    <w:rsid w:val="00D05776"/>
    <w:rsid w:val="00D05E88"/>
    <w:rsid w:val="00D06034"/>
    <w:rsid w:val="00D06385"/>
    <w:rsid w:val="00D06AC2"/>
    <w:rsid w:val="00D06C0C"/>
    <w:rsid w:val="00D07173"/>
    <w:rsid w:val="00D072BC"/>
    <w:rsid w:val="00D077BE"/>
    <w:rsid w:val="00D07B2C"/>
    <w:rsid w:val="00D104DE"/>
    <w:rsid w:val="00D115AC"/>
    <w:rsid w:val="00D138BE"/>
    <w:rsid w:val="00D13C03"/>
    <w:rsid w:val="00D14F36"/>
    <w:rsid w:val="00D168AE"/>
    <w:rsid w:val="00D168FE"/>
    <w:rsid w:val="00D16C5D"/>
    <w:rsid w:val="00D172F0"/>
    <w:rsid w:val="00D202E1"/>
    <w:rsid w:val="00D20C82"/>
    <w:rsid w:val="00D21D49"/>
    <w:rsid w:val="00D2207B"/>
    <w:rsid w:val="00D22371"/>
    <w:rsid w:val="00D22B23"/>
    <w:rsid w:val="00D24B14"/>
    <w:rsid w:val="00D25394"/>
    <w:rsid w:val="00D25447"/>
    <w:rsid w:val="00D2663D"/>
    <w:rsid w:val="00D266F7"/>
    <w:rsid w:val="00D26A84"/>
    <w:rsid w:val="00D275AE"/>
    <w:rsid w:val="00D27680"/>
    <w:rsid w:val="00D2775C"/>
    <w:rsid w:val="00D30C7C"/>
    <w:rsid w:val="00D31016"/>
    <w:rsid w:val="00D3134D"/>
    <w:rsid w:val="00D32878"/>
    <w:rsid w:val="00D3365A"/>
    <w:rsid w:val="00D3386A"/>
    <w:rsid w:val="00D3394E"/>
    <w:rsid w:val="00D34BBB"/>
    <w:rsid w:val="00D35884"/>
    <w:rsid w:val="00D36256"/>
    <w:rsid w:val="00D366A7"/>
    <w:rsid w:val="00D36C5B"/>
    <w:rsid w:val="00D375D8"/>
    <w:rsid w:val="00D401EC"/>
    <w:rsid w:val="00D4075C"/>
    <w:rsid w:val="00D40E8D"/>
    <w:rsid w:val="00D411DB"/>
    <w:rsid w:val="00D415A6"/>
    <w:rsid w:val="00D41C44"/>
    <w:rsid w:val="00D424B6"/>
    <w:rsid w:val="00D42C7F"/>
    <w:rsid w:val="00D42C95"/>
    <w:rsid w:val="00D447B6"/>
    <w:rsid w:val="00D4553F"/>
    <w:rsid w:val="00D45F32"/>
    <w:rsid w:val="00D467E4"/>
    <w:rsid w:val="00D46D51"/>
    <w:rsid w:val="00D47D73"/>
    <w:rsid w:val="00D51550"/>
    <w:rsid w:val="00D52B68"/>
    <w:rsid w:val="00D535B9"/>
    <w:rsid w:val="00D536EC"/>
    <w:rsid w:val="00D53F85"/>
    <w:rsid w:val="00D566F5"/>
    <w:rsid w:val="00D56CF6"/>
    <w:rsid w:val="00D5724B"/>
    <w:rsid w:val="00D572AF"/>
    <w:rsid w:val="00D57A08"/>
    <w:rsid w:val="00D57AE3"/>
    <w:rsid w:val="00D57C02"/>
    <w:rsid w:val="00D603DF"/>
    <w:rsid w:val="00D624BD"/>
    <w:rsid w:val="00D62A46"/>
    <w:rsid w:val="00D63ABA"/>
    <w:rsid w:val="00D63B27"/>
    <w:rsid w:val="00D63D6D"/>
    <w:rsid w:val="00D658C6"/>
    <w:rsid w:val="00D65C6E"/>
    <w:rsid w:val="00D6789D"/>
    <w:rsid w:val="00D70CFA"/>
    <w:rsid w:val="00D7138F"/>
    <w:rsid w:val="00D721D8"/>
    <w:rsid w:val="00D722B0"/>
    <w:rsid w:val="00D72DC7"/>
    <w:rsid w:val="00D731D8"/>
    <w:rsid w:val="00D73550"/>
    <w:rsid w:val="00D738F1"/>
    <w:rsid w:val="00D74D39"/>
    <w:rsid w:val="00D74FF2"/>
    <w:rsid w:val="00D75756"/>
    <w:rsid w:val="00D759DE"/>
    <w:rsid w:val="00D75E18"/>
    <w:rsid w:val="00D76E00"/>
    <w:rsid w:val="00D77085"/>
    <w:rsid w:val="00D77546"/>
    <w:rsid w:val="00D7779D"/>
    <w:rsid w:val="00D77DCC"/>
    <w:rsid w:val="00D8096B"/>
    <w:rsid w:val="00D809CB"/>
    <w:rsid w:val="00D80CF7"/>
    <w:rsid w:val="00D81E32"/>
    <w:rsid w:val="00D82669"/>
    <w:rsid w:val="00D8316C"/>
    <w:rsid w:val="00D8602E"/>
    <w:rsid w:val="00D863EF"/>
    <w:rsid w:val="00D87A7E"/>
    <w:rsid w:val="00D87C0A"/>
    <w:rsid w:val="00D9011C"/>
    <w:rsid w:val="00D92530"/>
    <w:rsid w:val="00D925D3"/>
    <w:rsid w:val="00D93C1C"/>
    <w:rsid w:val="00D93D3E"/>
    <w:rsid w:val="00D94412"/>
    <w:rsid w:val="00D94D55"/>
    <w:rsid w:val="00D95488"/>
    <w:rsid w:val="00D965D7"/>
    <w:rsid w:val="00D9690E"/>
    <w:rsid w:val="00D96B20"/>
    <w:rsid w:val="00D96E4B"/>
    <w:rsid w:val="00D96E5F"/>
    <w:rsid w:val="00D970DB"/>
    <w:rsid w:val="00D97288"/>
    <w:rsid w:val="00D97DAA"/>
    <w:rsid w:val="00DA013F"/>
    <w:rsid w:val="00DA04B0"/>
    <w:rsid w:val="00DA05D1"/>
    <w:rsid w:val="00DA164C"/>
    <w:rsid w:val="00DA19DA"/>
    <w:rsid w:val="00DA20BB"/>
    <w:rsid w:val="00DA20F2"/>
    <w:rsid w:val="00DA27E4"/>
    <w:rsid w:val="00DA298B"/>
    <w:rsid w:val="00DA4420"/>
    <w:rsid w:val="00DA4B7C"/>
    <w:rsid w:val="00DA4C7B"/>
    <w:rsid w:val="00DA5080"/>
    <w:rsid w:val="00DA6481"/>
    <w:rsid w:val="00DA67C4"/>
    <w:rsid w:val="00DA795C"/>
    <w:rsid w:val="00DA79BB"/>
    <w:rsid w:val="00DA7B5B"/>
    <w:rsid w:val="00DA7C5C"/>
    <w:rsid w:val="00DA7C8E"/>
    <w:rsid w:val="00DB023B"/>
    <w:rsid w:val="00DB07B6"/>
    <w:rsid w:val="00DB1153"/>
    <w:rsid w:val="00DB1DB7"/>
    <w:rsid w:val="00DB2DCE"/>
    <w:rsid w:val="00DB4132"/>
    <w:rsid w:val="00DB42FD"/>
    <w:rsid w:val="00DB4932"/>
    <w:rsid w:val="00DB4FB7"/>
    <w:rsid w:val="00DB5450"/>
    <w:rsid w:val="00DB5AA6"/>
    <w:rsid w:val="00DB67CA"/>
    <w:rsid w:val="00DB68AD"/>
    <w:rsid w:val="00DB6DAA"/>
    <w:rsid w:val="00DB7612"/>
    <w:rsid w:val="00DB7DAF"/>
    <w:rsid w:val="00DC00C5"/>
    <w:rsid w:val="00DC04DE"/>
    <w:rsid w:val="00DC0A5F"/>
    <w:rsid w:val="00DC1C39"/>
    <w:rsid w:val="00DC249E"/>
    <w:rsid w:val="00DC26FE"/>
    <w:rsid w:val="00DC2AC0"/>
    <w:rsid w:val="00DC2DF6"/>
    <w:rsid w:val="00DC2EC2"/>
    <w:rsid w:val="00DC2FAF"/>
    <w:rsid w:val="00DC3051"/>
    <w:rsid w:val="00DC32AF"/>
    <w:rsid w:val="00DC3D99"/>
    <w:rsid w:val="00DC3E5E"/>
    <w:rsid w:val="00DC5A29"/>
    <w:rsid w:val="00DC6082"/>
    <w:rsid w:val="00DD0269"/>
    <w:rsid w:val="00DD050B"/>
    <w:rsid w:val="00DD0D38"/>
    <w:rsid w:val="00DD0F98"/>
    <w:rsid w:val="00DD2ACE"/>
    <w:rsid w:val="00DD358E"/>
    <w:rsid w:val="00DD3ACD"/>
    <w:rsid w:val="00DD41CD"/>
    <w:rsid w:val="00DD4A09"/>
    <w:rsid w:val="00DD4FB1"/>
    <w:rsid w:val="00DD587D"/>
    <w:rsid w:val="00DD5C76"/>
    <w:rsid w:val="00DD68F7"/>
    <w:rsid w:val="00DE0F1D"/>
    <w:rsid w:val="00DE1196"/>
    <w:rsid w:val="00DE1AC6"/>
    <w:rsid w:val="00DE1EF7"/>
    <w:rsid w:val="00DE23B1"/>
    <w:rsid w:val="00DE2580"/>
    <w:rsid w:val="00DE3B1A"/>
    <w:rsid w:val="00DE43D9"/>
    <w:rsid w:val="00DE5773"/>
    <w:rsid w:val="00DE65BC"/>
    <w:rsid w:val="00DE6651"/>
    <w:rsid w:val="00DE7BC7"/>
    <w:rsid w:val="00DE7E7D"/>
    <w:rsid w:val="00DF01C8"/>
    <w:rsid w:val="00DF1244"/>
    <w:rsid w:val="00DF18DE"/>
    <w:rsid w:val="00DF2A11"/>
    <w:rsid w:val="00DF352D"/>
    <w:rsid w:val="00DF354D"/>
    <w:rsid w:val="00DF404B"/>
    <w:rsid w:val="00DF4305"/>
    <w:rsid w:val="00DF52B1"/>
    <w:rsid w:val="00DF637F"/>
    <w:rsid w:val="00DF6B71"/>
    <w:rsid w:val="00DF6E61"/>
    <w:rsid w:val="00DF71CE"/>
    <w:rsid w:val="00DF72CB"/>
    <w:rsid w:val="00DF77CE"/>
    <w:rsid w:val="00DF7887"/>
    <w:rsid w:val="00E00CDB"/>
    <w:rsid w:val="00E01650"/>
    <w:rsid w:val="00E01C72"/>
    <w:rsid w:val="00E01D78"/>
    <w:rsid w:val="00E01DE7"/>
    <w:rsid w:val="00E020D4"/>
    <w:rsid w:val="00E0272A"/>
    <w:rsid w:val="00E02EDB"/>
    <w:rsid w:val="00E033A8"/>
    <w:rsid w:val="00E034BE"/>
    <w:rsid w:val="00E03907"/>
    <w:rsid w:val="00E05451"/>
    <w:rsid w:val="00E05BD6"/>
    <w:rsid w:val="00E06BA8"/>
    <w:rsid w:val="00E06FB9"/>
    <w:rsid w:val="00E10087"/>
    <w:rsid w:val="00E103B9"/>
    <w:rsid w:val="00E1043E"/>
    <w:rsid w:val="00E1072B"/>
    <w:rsid w:val="00E10BC7"/>
    <w:rsid w:val="00E11B10"/>
    <w:rsid w:val="00E1210A"/>
    <w:rsid w:val="00E1265B"/>
    <w:rsid w:val="00E128B1"/>
    <w:rsid w:val="00E1298B"/>
    <w:rsid w:val="00E12B14"/>
    <w:rsid w:val="00E145B7"/>
    <w:rsid w:val="00E1489D"/>
    <w:rsid w:val="00E14979"/>
    <w:rsid w:val="00E149B9"/>
    <w:rsid w:val="00E163D8"/>
    <w:rsid w:val="00E1694D"/>
    <w:rsid w:val="00E16CDB"/>
    <w:rsid w:val="00E17600"/>
    <w:rsid w:val="00E17B8C"/>
    <w:rsid w:val="00E207C6"/>
    <w:rsid w:val="00E20C77"/>
    <w:rsid w:val="00E21D9E"/>
    <w:rsid w:val="00E22131"/>
    <w:rsid w:val="00E22261"/>
    <w:rsid w:val="00E222C9"/>
    <w:rsid w:val="00E23489"/>
    <w:rsid w:val="00E234D0"/>
    <w:rsid w:val="00E23706"/>
    <w:rsid w:val="00E2451A"/>
    <w:rsid w:val="00E25A39"/>
    <w:rsid w:val="00E276A0"/>
    <w:rsid w:val="00E27712"/>
    <w:rsid w:val="00E31487"/>
    <w:rsid w:val="00E31640"/>
    <w:rsid w:val="00E31F24"/>
    <w:rsid w:val="00E321D8"/>
    <w:rsid w:val="00E32556"/>
    <w:rsid w:val="00E32906"/>
    <w:rsid w:val="00E32FCB"/>
    <w:rsid w:val="00E3362F"/>
    <w:rsid w:val="00E33DD0"/>
    <w:rsid w:val="00E33EFE"/>
    <w:rsid w:val="00E33FD5"/>
    <w:rsid w:val="00E3427F"/>
    <w:rsid w:val="00E34818"/>
    <w:rsid w:val="00E35AC7"/>
    <w:rsid w:val="00E3754F"/>
    <w:rsid w:val="00E4039D"/>
    <w:rsid w:val="00E418BC"/>
    <w:rsid w:val="00E42095"/>
    <w:rsid w:val="00E428F9"/>
    <w:rsid w:val="00E42BFF"/>
    <w:rsid w:val="00E43761"/>
    <w:rsid w:val="00E43FC1"/>
    <w:rsid w:val="00E4460F"/>
    <w:rsid w:val="00E447AD"/>
    <w:rsid w:val="00E44C8F"/>
    <w:rsid w:val="00E4511C"/>
    <w:rsid w:val="00E45871"/>
    <w:rsid w:val="00E4613C"/>
    <w:rsid w:val="00E46592"/>
    <w:rsid w:val="00E46B70"/>
    <w:rsid w:val="00E501CE"/>
    <w:rsid w:val="00E502EC"/>
    <w:rsid w:val="00E50AAC"/>
    <w:rsid w:val="00E50E8F"/>
    <w:rsid w:val="00E51EA5"/>
    <w:rsid w:val="00E52AD4"/>
    <w:rsid w:val="00E52CDC"/>
    <w:rsid w:val="00E53255"/>
    <w:rsid w:val="00E53361"/>
    <w:rsid w:val="00E542CE"/>
    <w:rsid w:val="00E5468A"/>
    <w:rsid w:val="00E549BA"/>
    <w:rsid w:val="00E54F9E"/>
    <w:rsid w:val="00E5503D"/>
    <w:rsid w:val="00E5522E"/>
    <w:rsid w:val="00E556CF"/>
    <w:rsid w:val="00E55B57"/>
    <w:rsid w:val="00E56015"/>
    <w:rsid w:val="00E56354"/>
    <w:rsid w:val="00E56468"/>
    <w:rsid w:val="00E568ED"/>
    <w:rsid w:val="00E600BB"/>
    <w:rsid w:val="00E6013C"/>
    <w:rsid w:val="00E60736"/>
    <w:rsid w:val="00E6087A"/>
    <w:rsid w:val="00E61DE7"/>
    <w:rsid w:val="00E629DF"/>
    <w:rsid w:val="00E6355C"/>
    <w:rsid w:val="00E636B0"/>
    <w:rsid w:val="00E662CF"/>
    <w:rsid w:val="00E66CF8"/>
    <w:rsid w:val="00E67D18"/>
    <w:rsid w:val="00E70370"/>
    <w:rsid w:val="00E711C3"/>
    <w:rsid w:val="00E7135C"/>
    <w:rsid w:val="00E71855"/>
    <w:rsid w:val="00E7189F"/>
    <w:rsid w:val="00E725F5"/>
    <w:rsid w:val="00E732CF"/>
    <w:rsid w:val="00E73585"/>
    <w:rsid w:val="00E74F8D"/>
    <w:rsid w:val="00E7613D"/>
    <w:rsid w:val="00E77127"/>
    <w:rsid w:val="00E771FD"/>
    <w:rsid w:val="00E779C3"/>
    <w:rsid w:val="00E812F9"/>
    <w:rsid w:val="00E821EE"/>
    <w:rsid w:val="00E83159"/>
    <w:rsid w:val="00E83297"/>
    <w:rsid w:val="00E836F8"/>
    <w:rsid w:val="00E8409F"/>
    <w:rsid w:val="00E845EB"/>
    <w:rsid w:val="00E84A79"/>
    <w:rsid w:val="00E84B05"/>
    <w:rsid w:val="00E85324"/>
    <w:rsid w:val="00E85B5B"/>
    <w:rsid w:val="00E87371"/>
    <w:rsid w:val="00E87E8F"/>
    <w:rsid w:val="00E90644"/>
    <w:rsid w:val="00E9088E"/>
    <w:rsid w:val="00E90F41"/>
    <w:rsid w:val="00E91312"/>
    <w:rsid w:val="00E917BD"/>
    <w:rsid w:val="00E91B6B"/>
    <w:rsid w:val="00E92EAA"/>
    <w:rsid w:val="00E932DE"/>
    <w:rsid w:val="00E9361A"/>
    <w:rsid w:val="00E937C8"/>
    <w:rsid w:val="00E93D78"/>
    <w:rsid w:val="00E94AE0"/>
    <w:rsid w:val="00E94E25"/>
    <w:rsid w:val="00E96542"/>
    <w:rsid w:val="00E96780"/>
    <w:rsid w:val="00E9754E"/>
    <w:rsid w:val="00E975FF"/>
    <w:rsid w:val="00E9760B"/>
    <w:rsid w:val="00EA012E"/>
    <w:rsid w:val="00EA023A"/>
    <w:rsid w:val="00EA05BA"/>
    <w:rsid w:val="00EA0633"/>
    <w:rsid w:val="00EA06C6"/>
    <w:rsid w:val="00EA0A78"/>
    <w:rsid w:val="00EA1614"/>
    <w:rsid w:val="00EA168A"/>
    <w:rsid w:val="00EA17FA"/>
    <w:rsid w:val="00EA1D41"/>
    <w:rsid w:val="00EA2152"/>
    <w:rsid w:val="00EA30C2"/>
    <w:rsid w:val="00EA3939"/>
    <w:rsid w:val="00EA3CDF"/>
    <w:rsid w:val="00EA4A42"/>
    <w:rsid w:val="00EA581E"/>
    <w:rsid w:val="00EA606C"/>
    <w:rsid w:val="00EA67E5"/>
    <w:rsid w:val="00EA7423"/>
    <w:rsid w:val="00EB229B"/>
    <w:rsid w:val="00EB355C"/>
    <w:rsid w:val="00EB3A98"/>
    <w:rsid w:val="00EB435B"/>
    <w:rsid w:val="00EB4CCE"/>
    <w:rsid w:val="00EB500F"/>
    <w:rsid w:val="00EB5665"/>
    <w:rsid w:val="00EB67DF"/>
    <w:rsid w:val="00EB6BD1"/>
    <w:rsid w:val="00EB747E"/>
    <w:rsid w:val="00EC007B"/>
    <w:rsid w:val="00EC00AA"/>
    <w:rsid w:val="00EC05E2"/>
    <w:rsid w:val="00EC1240"/>
    <w:rsid w:val="00EC18E5"/>
    <w:rsid w:val="00EC2493"/>
    <w:rsid w:val="00EC2A8C"/>
    <w:rsid w:val="00EC2AB6"/>
    <w:rsid w:val="00EC2EF7"/>
    <w:rsid w:val="00EC3D7D"/>
    <w:rsid w:val="00EC4913"/>
    <w:rsid w:val="00EC4A4D"/>
    <w:rsid w:val="00ED0228"/>
    <w:rsid w:val="00ED09AC"/>
    <w:rsid w:val="00ED127C"/>
    <w:rsid w:val="00ED1B4B"/>
    <w:rsid w:val="00ED1E54"/>
    <w:rsid w:val="00ED2FE7"/>
    <w:rsid w:val="00ED4780"/>
    <w:rsid w:val="00ED4AF7"/>
    <w:rsid w:val="00ED5CA8"/>
    <w:rsid w:val="00ED69EB"/>
    <w:rsid w:val="00ED7CF5"/>
    <w:rsid w:val="00EE02A8"/>
    <w:rsid w:val="00EE2052"/>
    <w:rsid w:val="00EE3DA1"/>
    <w:rsid w:val="00EE4236"/>
    <w:rsid w:val="00EE4AD6"/>
    <w:rsid w:val="00EE4F06"/>
    <w:rsid w:val="00EE5D3F"/>
    <w:rsid w:val="00EE61BA"/>
    <w:rsid w:val="00EE65D0"/>
    <w:rsid w:val="00EE6B74"/>
    <w:rsid w:val="00EE6BDC"/>
    <w:rsid w:val="00EE6BFF"/>
    <w:rsid w:val="00EE701C"/>
    <w:rsid w:val="00EE74AD"/>
    <w:rsid w:val="00EE7648"/>
    <w:rsid w:val="00EE7870"/>
    <w:rsid w:val="00EE78FB"/>
    <w:rsid w:val="00EE7C5C"/>
    <w:rsid w:val="00EF0191"/>
    <w:rsid w:val="00EF06BF"/>
    <w:rsid w:val="00EF0AE9"/>
    <w:rsid w:val="00EF1089"/>
    <w:rsid w:val="00EF194D"/>
    <w:rsid w:val="00EF2412"/>
    <w:rsid w:val="00EF27B8"/>
    <w:rsid w:val="00EF5408"/>
    <w:rsid w:val="00EF6E97"/>
    <w:rsid w:val="00EF79A9"/>
    <w:rsid w:val="00F00534"/>
    <w:rsid w:val="00F00A64"/>
    <w:rsid w:val="00F02960"/>
    <w:rsid w:val="00F030C1"/>
    <w:rsid w:val="00F0345C"/>
    <w:rsid w:val="00F036A9"/>
    <w:rsid w:val="00F03AD8"/>
    <w:rsid w:val="00F03F26"/>
    <w:rsid w:val="00F04572"/>
    <w:rsid w:val="00F047AD"/>
    <w:rsid w:val="00F04C45"/>
    <w:rsid w:val="00F05FE7"/>
    <w:rsid w:val="00F0602E"/>
    <w:rsid w:val="00F10D85"/>
    <w:rsid w:val="00F11221"/>
    <w:rsid w:val="00F112B3"/>
    <w:rsid w:val="00F118C2"/>
    <w:rsid w:val="00F11D3A"/>
    <w:rsid w:val="00F11D5D"/>
    <w:rsid w:val="00F11FCB"/>
    <w:rsid w:val="00F12A56"/>
    <w:rsid w:val="00F13EB5"/>
    <w:rsid w:val="00F1515D"/>
    <w:rsid w:val="00F1700E"/>
    <w:rsid w:val="00F1783A"/>
    <w:rsid w:val="00F17AB8"/>
    <w:rsid w:val="00F2117D"/>
    <w:rsid w:val="00F2123F"/>
    <w:rsid w:val="00F2196C"/>
    <w:rsid w:val="00F21B8E"/>
    <w:rsid w:val="00F225EC"/>
    <w:rsid w:val="00F2299B"/>
    <w:rsid w:val="00F249C3"/>
    <w:rsid w:val="00F2551A"/>
    <w:rsid w:val="00F257A5"/>
    <w:rsid w:val="00F264B8"/>
    <w:rsid w:val="00F266A4"/>
    <w:rsid w:val="00F272E2"/>
    <w:rsid w:val="00F276F1"/>
    <w:rsid w:val="00F27C04"/>
    <w:rsid w:val="00F302D5"/>
    <w:rsid w:val="00F32F89"/>
    <w:rsid w:val="00F36FCB"/>
    <w:rsid w:val="00F37292"/>
    <w:rsid w:val="00F373A1"/>
    <w:rsid w:val="00F3792E"/>
    <w:rsid w:val="00F37AD0"/>
    <w:rsid w:val="00F4005A"/>
    <w:rsid w:val="00F40272"/>
    <w:rsid w:val="00F40610"/>
    <w:rsid w:val="00F416F2"/>
    <w:rsid w:val="00F41FEE"/>
    <w:rsid w:val="00F42126"/>
    <w:rsid w:val="00F42546"/>
    <w:rsid w:val="00F42C95"/>
    <w:rsid w:val="00F439FD"/>
    <w:rsid w:val="00F43DAC"/>
    <w:rsid w:val="00F44A3E"/>
    <w:rsid w:val="00F45550"/>
    <w:rsid w:val="00F45AA8"/>
    <w:rsid w:val="00F46495"/>
    <w:rsid w:val="00F46870"/>
    <w:rsid w:val="00F46D6A"/>
    <w:rsid w:val="00F47CBE"/>
    <w:rsid w:val="00F50052"/>
    <w:rsid w:val="00F50C85"/>
    <w:rsid w:val="00F510B9"/>
    <w:rsid w:val="00F515DD"/>
    <w:rsid w:val="00F516B1"/>
    <w:rsid w:val="00F518E0"/>
    <w:rsid w:val="00F51EA8"/>
    <w:rsid w:val="00F52F3E"/>
    <w:rsid w:val="00F53AF9"/>
    <w:rsid w:val="00F55B71"/>
    <w:rsid w:val="00F55FBF"/>
    <w:rsid w:val="00F5624B"/>
    <w:rsid w:val="00F5680B"/>
    <w:rsid w:val="00F56A4C"/>
    <w:rsid w:val="00F56B5D"/>
    <w:rsid w:val="00F575DE"/>
    <w:rsid w:val="00F57ED5"/>
    <w:rsid w:val="00F57F29"/>
    <w:rsid w:val="00F603D9"/>
    <w:rsid w:val="00F608FB"/>
    <w:rsid w:val="00F60A6B"/>
    <w:rsid w:val="00F61283"/>
    <w:rsid w:val="00F613B1"/>
    <w:rsid w:val="00F61CFD"/>
    <w:rsid w:val="00F61F66"/>
    <w:rsid w:val="00F63456"/>
    <w:rsid w:val="00F63E95"/>
    <w:rsid w:val="00F64320"/>
    <w:rsid w:val="00F64A8C"/>
    <w:rsid w:val="00F64D44"/>
    <w:rsid w:val="00F64ECE"/>
    <w:rsid w:val="00F65581"/>
    <w:rsid w:val="00F65DF6"/>
    <w:rsid w:val="00F664D0"/>
    <w:rsid w:val="00F66570"/>
    <w:rsid w:val="00F66A96"/>
    <w:rsid w:val="00F66F24"/>
    <w:rsid w:val="00F67AEF"/>
    <w:rsid w:val="00F70179"/>
    <w:rsid w:val="00F719CF"/>
    <w:rsid w:val="00F71FA1"/>
    <w:rsid w:val="00F72487"/>
    <w:rsid w:val="00F736A9"/>
    <w:rsid w:val="00F74376"/>
    <w:rsid w:val="00F7451F"/>
    <w:rsid w:val="00F74B78"/>
    <w:rsid w:val="00F75740"/>
    <w:rsid w:val="00F778F1"/>
    <w:rsid w:val="00F77E43"/>
    <w:rsid w:val="00F8008F"/>
    <w:rsid w:val="00F802BF"/>
    <w:rsid w:val="00F8048E"/>
    <w:rsid w:val="00F81984"/>
    <w:rsid w:val="00F81A52"/>
    <w:rsid w:val="00F838A5"/>
    <w:rsid w:val="00F840DF"/>
    <w:rsid w:val="00F84104"/>
    <w:rsid w:val="00F84787"/>
    <w:rsid w:val="00F858A2"/>
    <w:rsid w:val="00F85E3F"/>
    <w:rsid w:val="00F85F27"/>
    <w:rsid w:val="00F90305"/>
    <w:rsid w:val="00F9108A"/>
    <w:rsid w:val="00F920E0"/>
    <w:rsid w:val="00F921CC"/>
    <w:rsid w:val="00F9248E"/>
    <w:rsid w:val="00F926E1"/>
    <w:rsid w:val="00F92A01"/>
    <w:rsid w:val="00F93AB6"/>
    <w:rsid w:val="00F940A9"/>
    <w:rsid w:val="00F96CFB"/>
    <w:rsid w:val="00F97706"/>
    <w:rsid w:val="00F97F02"/>
    <w:rsid w:val="00FA090F"/>
    <w:rsid w:val="00FA0FAF"/>
    <w:rsid w:val="00FA1572"/>
    <w:rsid w:val="00FA178C"/>
    <w:rsid w:val="00FA1A03"/>
    <w:rsid w:val="00FA1E45"/>
    <w:rsid w:val="00FA3113"/>
    <w:rsid w:val="00FA44E2"/>
    <w:rsid w:val="00FA4836"/>
    <w:rsid w:val="00FA4AC0"/>
    <w:rsid w:val="00FA5A5B"/>
    <w:rsid w:val="00FA5A7E"/>
    <w:rsid w:val="00FA61B9"/>
    <w:rsid w:val="00FA6444"/>
    <w:rsid w:val="00FA66F1"/>
    <w:rsid w:val="00FA71FC"/>
    <w:rsid w:val="00FA733A"/>
    <w:rsid w:val="00FA7903"/>
    <w:rsid w:val="00FA7D9E"/>
    <w:rsid w:val="00FA7FFC"/>
    <w:rsid w:val="00FB0140"/>
    <w:rsid w:val="00FB07A5"/>
    <w:rsid w:val="00FB0AE4"/>
    <w:rsid w:val="00FB128D"/>
    <w:rsid w:val="00FB18BF"/>
    <w:rsid w:val="00FB1910"/>
    <w:rsid w:val="00FB2460"/>
    <w:rsid w:val="00FB2AA3"/>
    <w:rsid w:val="00FB361A"/>
    <w:rsid w:val="00FB3D14"/>
    <w:rsid w:val="00FB3DB5"/>
    <w:rsid w:val="00FB5257"/>
    <w:rsid w:val="00FB58C8"/>
    <w:rsid w:val="00FB59A6"/>
    <w:rsid w:val="00FB5CB8"/>
    <w:rsid w:val="00FB674D"/>
    <w:rsid w:val="00FB74DC"/>
    <w:rsid w:val="00FB7E6A"/>
    <w:rsid w:val="00FC0B69"/>
    <w:rsid w:val="00FC0F43"/>
    <w:rsid w:val="00FC1B23"/>
    <w:rsid w:val="00FC1C25"/>
    <w:rsid w:val="00FC1C9E"/>
    <w:rsid w:val="00FC38DC"/>
    <w:rsid w:val="00FC4984"/>
    <w:rsid w:val="00FC4C45"/>
    <w:rsid w:val="00FC5A1D"/>
    <w:rsid w:val="00FC6117"/>
    <w:rsid w:val="00FC614F"/>
    <w:rsid w:val="00FC7167"/>
    <w:rsid w:val="00FD02C8"/>
    <w:rsid w:val="00FD0525"/>
    <w:rsid w:val="00FD052C"/>
    <w:rsid w:val="00FD23BA"/>
    <w:rsid w:val="00FD25CE"/>
    <w:rsid w:val="00FD36D5"/>
    <w:rsid w:val="00FD371E"/>
    <w:rsid w:val="00FD375C"/>
    <w:rsid w:val="00FD444D"/>
    <w:rsid w:val="00FD4842"/>
    <w:rsid w:val="00FD4FAD"/>
    <w:rsid w:val="00FD552D"/>
    <w:rsid w:val="00FD6AB2"/>
    <w:rsid w:val="00FD6C46"/>
    <w:rsid w:val="00FD7402"/>
    <w:rsid w:val="00FE0A04"/>
    <w:rsid w:val="00FE0D26"/>
    <w:rsid w:val="00FE1267"/>
    <w:rsid w:val="00FE1293"/>
    <w:rsid w:val="00FE13E7"/>
    <w:rsid w:val="00FE1BE8"/>
    <w:rsid w:val="00FE1D47"/>
    <w:rsid w:val="00FE2E52"/>
    <w:rsid w:val="00FE4377"/>
    <w:rsid w:val="00FE4B12"/>
    <w:rsid w:val="00FE5B5E"/>
    <w:rsid w:val="00FE5EF3"/>
    <w:rsid w:val="00FE7DE3"/>
    <w:rsid w:val="00FF0F3F"/>
    <w:rsid w:val="00FF181C"/>
    <w:rsid w:val="00FF1E17"/>
    <w:rsid w:val="00FF2966"/>
    <w:rsid w:val="00FF3375"/>
    <w:rsid w:val="00FF376C"/>
    <w:rsid w:val="00FF3ADA"/>
    <w:rsid w:val="00FF4854"/>
    <w:rsid w:val="00FF4B58"/>
    <w:rsid w:val="00FF5828"/>
    <w:rsid w:val="00FF6F2C"/>
    <w:rsid w:val="00FF705B"/>
    <w:rsid w:val="00FF79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7266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D7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9B2D7B"/>
  </w:style>
  <w:style w:type="paragraph" w:styleId="Footer">
    <w:name w:val="footer"/>
    <w:basedOn w:val="Normal"/>
    <w:link w:val="FooterChar"/>
    <w:uiPriority w:val="99"/>
    <w:unhideWhenUsed/>
    <w:rsid w:val="009B2D7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9B2D7B"/>
  </w:style>
  <w:style w:type="paragraph" w:styleId="NoSpacing">
    <w:name w:val="No Spacing"/>
    <w:uiPriority w:val="1"/>
    <w:qFormat/>
    <w:rsid w:val="009B2D7B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D7B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D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82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974E5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953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890D97-BC5B-487F-82BD-B1DC66AFE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1</TotalTime>
  <Pages>1</Pages>
  <Words>1002</Words>
  <Characters>571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ib Uddin</dc:creator>
  <cp:lastModifiedBy>so</cp:lastModifiedBy>
  <cp:revision>3051</cp:revision>
  <cp:lastPrinted>2024-02-22T04:51:00Z</cp:lastPrinted>
  <dcterms:created xsi:type="dcterms:W3CDTF">2021-10-02T03:31:00Z</dcterms:created>
  <dcterms:modified xsi:type="dcterms:W3CDTF">2024-02-22T04:52:00Z</dcterms:modified>
</cp:coreProperties>
</file>